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B9CC3F" w14:textId="1FC6E3E2" w:rsidR="00B16956" w:rsidRPr="00585DB4" w:rsidRDefault="00085BC6" w:rsidP="00085BC6">
      <w:pPr>
        <w:pStyle w:val="Title"/>
        <w:rPr>
          <w:rFonts w:ascii="UTM Avo" w:hAnsi="UTM Avo"/>
          <w:color w:val="1F3864" w:themeColor="accent5" w:themeShade="80"/>
          <w:sz w:val="50"/>
          <w:szCs w:val="50"/>
        </w:rPr>
      </w:pPr>
      <w:bookmarkStart w:id="0" w:name="_Hlk147050902"/>
      <w:bookmarkStart w:id="1" w:name="_Hlk129709338"/>
      <w:bookmarkEnd w:id="0"/>
      <w:r w:rsidRPr="00585DB4">
        <w:rPr>
          <w:rFonts w:ascii="UTM Avo" w:hAnsi="UTM Avo"/>
          <w:color w:val="1F3864" w:themeColor="accent5" w:themeShade="80"/>
          <w:sz w:val="50"/>
          <w:szCs w:val="50"/>
        </w:rPr>
        <w:t xml:space="preserve">BÁO CÁO </w:t>
      </w:r>
      <w:r w:rsidR="00B16956" w:rsidRPr="00585DB4">
        <w:rPr>
          <w:rFonts w:ascii="UTM Avo" w:hAnsi="UTM Avo"/>
          <w:color w:val="1F3864" w:themeColor="accent5" w:themeShade="80"/>
          <w:sz w:val="50"/>
          <w:szCs w:val="50"/>
        </w:rPr>
        <w:t>B</w:t>
      </w:r>
      <w:r w:rsidR="0057762B" w:rsidRPr="00585DB4">
        <w:rPr>
          <w:rFonts w:ascii="UTM Avo" w:hAnsi="UTM Avo"/>
          <w:color w:val="1F3864" w:themeColor="accent5" w:themeShade="80"/>
          <w:sz w:val="50"/>
          <w:szCs w:val="50"/>
        </w:rPr>
        <w:t xml:space="preserve">ÀI TẬP </w:t>
      </w:r>
      <w:r w:rsidR="008D6AE8" w:rsidRPr="00585DB4">
        <w:rPr>
          <w:rFonts w:ascii="UTM Avo" w:hAnsi="UTM Avo"/>
          <w:color w:val="1F3864" w:themeColor="accent5" w:themeShade="80"/>
          <w:sz w:val="50"/>
          <w:szCs w:val="50"/>
        </w:rPr>
        <w:t>THỰC HÀNH LAB</w:t>
      </w:r>
      <w:r w:rsidR="00F97FF7">
        <w:rPr>
          <w:rFonts w:ascii="UTM Avo" w:hAnsi="UTM Avo"/>
          <w:color w:val="1F3864" w:themeColor="accent5" w:themeShade="80"/>
          <w:sz w:val="50"/>
          <w:szCs w:val="50"/>
        </w:rPr>
        <w:t>4</w:t>
      </w:r>
    </w:p>
    <w:p w14:paraId="1256D11A" w14:textId="6F2B1ED3" w:rsidR="00FF12B3" w:rsidRPr="0047395F" w:rsidRDefault="00295F41" w:rsidP="00085BC6">
      <w:pPr>
        <w:jc w:val="center"/>
        <w:rPr>
          <w:bCs/>
          <w:sz w:val="28"/>
          <w:szCs w:val="28"/>
          <w:lang w:val="fr-FR"/>
        </w:rPr>
      </w:pPr>
      <w:r w:rsidRPr="0047395F">
        <w:rPr>
          <w:b/>
          <w:sz w:val="28"/>
          <w:szCs w:val="28"/>
          <w:lang w:val="fr-FR"/>
        </w:rPr>
        <w:t>Môn học:</w:t>
      </w:r>
      <w:r w:rsidRPr="0047395F">
        <w:rPr>
          <w:bCs/>
          <w:sz w:val="28"/>
          <w:szCs w:val="28"/>
          <w:lang w:val="fr-FR"/>
        </w:rPr>
        <w:t xml:space="preserve"> </w:t>
      </w:r>
      <w:r w:rsidR="0047395F" w:rsidRPr="0047395F">
        <w:rPr>
          <w:bCs/>
          <w:sz w:val="28"/>
          <w:szCs w:val="28"/>
          <w:lang w:val="fr-FR"/>
        </w:rPr>
        <w:t>Internet và Công nghệ Web</w:t>
      </w:r>
    </w:p>
    <w:p w14:paraId="733B935F" w14:textId="16844CEF" w:rsidR="008D0072" w:rsidRPr="0047395F" w:rsidRDefault="00085BC6" w:rsidP="00085BC6">
      <w:pPr>
        <w:jc w:val="center"/>
        <w:rPr>
          <w:iCs/>
          <w:sz w:val="28"/>
          <w:szCs w:val="28"/>
          <w:lang w:val="fr-FR"/>
        </w:rPr>
      </w:pPr>
      <w:r w:rsidRPr="0047395F">
        <w:rPr>
          <w:b/>
          <w:bCs/>
          <w:iCs/>
          <w:sz w:val="28"/>
          <w:szCs w:val="28"/>
          <w:lang w:val="vi-VN"/>
        </w:rPr>
        <w:t>Gi</w:t>
      </w:r>
      <w:r w:rsidR="00EC4624" w:rsidRPr="0047395F">
        <w:rPr>
          <w:b/>
          <w:bCs/>
          <w:iCs/>
          <w:sz w:val="28"/>
          <w:szCs w:val="28"/>
          <w:lang w:val="vi-VN"/>
        </w:rPr>
        <w:t>áo viên hướng dẫn</w:t>
      </w:r>
      <w:r w:rsidRPr="0047395F">
        <w:rPr>
          <w:b/>
          <w:bCs/>
          <w:iCs/>
          <w:sz w:val="28"/>
          <w:szCs w:val="28"/>
          <w:lang w:val="vi-VN"/>
        </w:rPr>
        <w:t>:</w:t>
      </w:r>
      <w:r w:rsidRPr="0047395F">
        <w:rPr>
          <w:iCs/>
          <w:sz w:val="28"/>
          <w:szCs w:val="28"/>
          <w:lang w:val="vi-VN"/>
        </w:rPr>
        <w:t xml:space="preserve"> </w:t>
      </w:r>
      <w:r w:rsidR="0047395F" w:rsidRPr="0047395F">
        <w:rPr>
          <w:iCs/>
          <w:sz w:val="28"/>
          <w:szCs w:val="28"/>
          <w:lang w:val="fr-FR"/>
        </w:rPr>
        <w:t>Võ Tấn Khoa</w:t>
      </w:r>
    </w:p>
    <w:p w14:paraId="5FD425F9" w14:textId="77777777" w:rsidR="00085BC6" w:rsidRDefault="00085BC6" w:rsidP="00DD39CE">
      <w:pPr>
        <w:jc w:val="both"/>
        <w:rPr>
          <w:rFonts w:ascii="Montserrat ExtraLight" w:hAnsi="Montserrat ExtraLight"/>
          <w:i/>
          <w:lang w:val="vi-VN"/>
        </w:rPr>
      </w:pPr>
    </w:p>
    <w:p w14:paraId="604AEBF6" w14:textId="3C889BF7" w:rsidR="00DE0762" w:rsidRPr="0057762B" w:rsidRDefault="00B16956" w:rsidP="00DD39CE">
      <w:pPr>
        <w:jc w:val="both"/>
        <w:rPr>
          <w:rFonts w:asciiTheme="minorHAnsi" w:hAnsiTheme="minorHAnsi"/>
          <w:b/>
          <w:u w:val="single"/>
          <w:lang w:val="vi-VN"/>
        </w:rPr>
      </w:pPr>
      <w:r w:rsidRPr="0057762B">
        <w:rPr>
          <w:b/>
          <w:u w:val="single"/>
          <w:lang w:val="vi-VN"/>
        </w:rPr>
        <w:t>THÔNG TIN CHUNG:</w:t>
      </w:r>
    </w:p>
    <w:tbl>
      <w:tblPr>
        <w:tblW w:w="9876" w:type="dxa"/>
        <w:tblInd w:w="-1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26"/>
        <w:gridCol w:w="1800"/>
        <w:gridCol w:w="4050"/>
      </w:tblGrid>
      <w:tr w:rsidR="00085BC6" w:rsidRPr="00373AED" w14:paraId="00A192D9" w14:textId="77777777" w:rsidTr="00085BC6">
        <w:trPr>
          <w:trHeight w:val="282"/>
        </w:trPr>
        <w:tc>
          <w:tcPr>
            <w:tcW w:w="4026" w:type="dxa"/>
            <w:shd w:val="clear" w:color="auto" w:fill="DEEAF6" w:themeFill="accent1" w:themeFillTint="33"/>
          </w:tcPr>
          <w:p w14:paraId="2450D6E3" w14:textId="69493AB2" w:rsidR="00085BC6" w:rsidRPr="00373AED" w:rsidRDefault="00085BC6" w:rsidP="00085BC6">
            <w:pPr>
              <w:tabs>
                <w:tab w:val="left" w:pos="6480"/>
              </w:tabs>
              <w:ind w:hanging="17"/>
              <w:jc w:val="center"/>
              <w:rPr>
                <w:b/>
              </w:rPr>
            </w:pPr>
            <w:r w:rsidRPr="00373AED">
              <w:rPr>
                <w:b/>
              </w:rPr>
              <w:t>Họ và tên</w:t>
            </w:r>
          </w:p>
        </w:tc>
        <w:tc>
          <w:tcPr>
            <w:tcW w:w="1800" w:type="dxa"/>
            <w:shd w:val="clear" w:color="auto" w:fill="DEEAF6" w:themeFill="accent1" w:themeFillTint="33"/>
          </w:tcPr>
          <w:p w14:paraId="4C5090D7" w14:textId="33A7CE9B" w:rsidR="00085BC6" w:rsidRPr="00373AED" w:rsidRDefault="00085BC6" w:rsidP="00085BC6">
            <w:pPr>
              <w:tabs>
                <w:tab w:val="left" w:pos="6480"/>
              </w:tabs>
              <w:jc w:val="center"/>
              <w:rPr>
                <w:b/>
              </w:rPr>
            </w:pPr>
            <w:r w:rsidRPr="00373AED">
              <w:rPr>
                <w:b/>
              </w:rPr>
              <w:t>MSSV</w:t>
            </w:r>
          </w:p>
        </w:tc>
        <w:tc>
          <w:tcPr>
            <w:tcW w:w="4050" w:type="dxa"/>
            <w:shd w:val="clear" w:color="auto" w:fill="DEEAF6" w:themeFill="accent1" w:themeFillTint="33"/>
          </w:tcPr>
          <w:p w14:paraId="49D161CB" w14:textId="3A53ACC4" w:rsidR="00085BC6" w:rsidRPr="00373AED" w:rsidRDefault="00085BC6" w:rsidP="00085BC6">
            <w:pPr>
              <w:tabs>
                <w:tab w:val="left" w:pos="6480"/>
              </w:tabs>
              <w:jc w:val="center"/>
              <w:rPr>
                <w:b/>
              </w:rPr>
            </w:pPr>
            <w:r w:rsidRPr="00373AED">
              <w:rPr>
                <w:b/>
              </w:rPr>
              <w:t>Email</w:t>
            </w:r>
          </w:p>
        </w:tc>
      </w:tr>
      <w:tr w:rsidR="00085BC6" w:rsidRPr="00373AED" w14:paraId="1CAB62E8" w14:textId="258E8FF6" w:rsidTr="00085BC6">
        <w:trPr>
          <w:trHeight w:val="282"/>
        </w:trPr>
        <w:tc>
          <w:tcPr>
            <w:tcW w:w="4026" w:type="dxa"/>
          </w:tcPr>
          <w:p w14:paraId="77B2AD33" w14:textId="1B4FC2B3" w:rsidR="00085BC6" w:rsidRPr="0025135A" w:rsidRDefault="00801C0A" w:rsidP="00085BC6">
            <w:pPr>
              <w:tabs>
                <w:tab w:val="left" w:pos="6480"/>
              </w:tabs>
              <w:ind w:hanging="17"/>
              <w:jc w:val="center"/>
              <w:rPr>
                <w:bCs/>
              </w:rPr>
            </w:pPr>
            <w:r>
              <w:rPr>
                <w:bCs/>
              </w:rPr>
              <w:t>Trần Quốc Trung</w:t>
            </w:r>
          </w:p>
        </w:tc>
        <w:tc>
          <w:tcPr>
            <w:tcW w:w="1800" w:type="dxa"/>
          </w:tcPr>
          <w:p w14:paraId="6F74B605" w14:textId="753256BA" w:rsidR="00085BC6" w:rsidRPr="0025135A" w:rsidRDefault="00801C0A" w:rsidP="00085BC6">
            <w:pPr>
              <w:tabs>
                <w:tab w:val="left" w:pos="6480"/>
              </w:tabs>
              <w:jc w:val="center"/>
              <w:rPr>
                <w:bCs/>
              </w:rPr>
            </w:pPr>
            <w:r>
              <w:rPr>
                <w:bCs/>
              </w:rPr>
              <w:t>22521569</w:t>
            </w:r>
          </w:p>
        </w:tc>
        <w:tc>
          <w:tcPr>
            <w:tcW w:w="4050" w:type="dxa"/>
          </w:tcPr>
          <w:p w14:paraId="69359CA4" w14:textId="387676F3" w:rsidR="00085BC6" w:rsidRPr="00373AED" w:rsidRDefault="00085BC6" w:rsidP="00085BC6">
            <w:pPr>
              <w:tabs>
                <w:tab w:val="left" w:pos="6480"/>
              </w:tabs>
              <w:jc w:val="center"/>
            </w:pPr>
            <w:r>
              <w:t>2252</w:t>
            </w:r>
            <w:r w:rsidR="00801C0A">
              <w:t>1569</w:t>
            </w:r>
            <w:r>
              <w:t>@gm.uit.edu.vn</w:t>
            </w:r>
          </w:p>
        </w:tc>
      </w:tr>
    </w:tbl>
    <w:p w14:paraId="1D62E688" w14:textId="77777777" w:rsidR="00A840A8" w:rsidRDefault="002724CB" w:rsidP="00DD39CE">
      <w:pPr>
        <w:jc w:val="both"/>
      </w:pPr>
      <w:r w:rsidRPr="00373AED">
        <w:tab/>
      </w:r>
    </w:p>
    <w:p w14:paraId="65723B19" w14:textId="2A8CEE46" w:rsidR="00BA539D" w:rsidRPr="00085BC6" w:rsidRDefault="00926DAB" w:rsidP="00085BC6">
      <w:pPr>
        <w:pStyle w:val="Title"/>
        <w:pBdr>
          <w:bottom w:val="single" w:sz="6" w:space="0" w:color="auto"/>
        </w:pBdr>
        <w:spacing w:before="360"/>
        <w:rPr>
          <w:rFonts w:ascii="Montserrat Black" w:hAnsi="Montserrat Black"/>
          <w:sz w:val="40"/>
          <w:szCs w:val="40"/>
        </w:rPr>
      </w:pPr>
      <w:r w:rsidRPr="00085BC6">
        <w:rPr>
          <w:rFonts w:ascii="Montserrat Black" w:hAnsi="Montserrat Black"/>
          <w:sz w:val="40"/>
          <w:szCs w:val="40"/>
        </w:rPr>
        <w:t>B</w:t>
      </w:r>
      <w:r w:rsidR="0057762B" w:rsidRPr="00085BC6">
        <w:rPr>
          <w:rFonts w:ascii="Montserrat Black" w:hAnsi="Montserrat Black"/>
          <w:sz w:val="40"/>
          <w:szCs w:val="40"/>
        </w:rPr>
        <w:t>ÀI LÀM</w:t>
      </w:r>
      <w:r w:rsidRPr="00085BC6">
        <w:rPr>
          <w:rFonts w:ascii="Montserrat Black" w:hAnsi="Montserrat Black"/>
          <w:sz w:val="40"/>
          <w:szCs w:val="40"/>
        </w:rPr>
        <w:t xml:space="preserve"> CHI TIẾT</w:t>
      </w:r>
    </w:p>
    <w:bookmarkEnd w:id="1"/>
    <w:p w14:paraId="21134DE2" w14:textId="320BCD4B" w:rsidR="00C14A99" w:rsidRDefault="00F97FF7" w:rsidP="00F97FF7">
      <w:pPr>
        <w:pStyle w:val="NoiDung"/>
        <w:numPr>
          <w:ilvl w:val="0"/>
          <w:numId w:val="57"/>
        </w:numPr>
        <w:jc w:val="left"/>
        <w:rPr>
          <w:rFonts w:ascii="UTM Avo" w:hAnsi="UTM Avo"/>
          <w:b/>
          <w:bCs/>
          <w:color w:val="2F5496" w:themeColor="accent5" w:themeShade="BF"/>
        </w:rPr>
      </w:pPr>
      <w:r w:rsidRPr="00F97FF7">
        <w:rPr>
          <w:rFonts w:ascii="UTM Avo" w:hAnsi="UTM Avo"/>
          <w:b/>
          <w:bCs/>
          <w:color w:val="2F5496" w:themeColor="accent5" w:themeShade="BF"/>
        </w:rPr>
        <w:t>Hiển thị các mục trong thanh điều h</w:t>
      </w:r>
      <w:r w:rsidRPr="00F97FF7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F97FF7">
        <w:rPr>
          <w:rFonts w:ascii="UTM Avo" w:hAnsi="UTM Avo"/>
          <w:b/>
          <w:bCs/>
          <w:color w:val="2F5496" w:themeColor="accent5" w:themeShade="BF"/>
        </w:rPr>
        <w:t>ớng trên cùng một dòng, với khoảng cách bằng</w:t>
      </w:r>
      <w:r>
        <w:rPr>
          <w:rFonts w:ascii="UTM Avo" w:hAnsi="UTM Avo"/>
          <w:b/>
          <w:bCs/>
          <w:color w:val="2F5496" w:themeColor="accent5" w:themeShade="BF"/>
        </w:rPr>
        <w:t xml:space="preserve"> </w:t>
      </w:r>
      <w:r w:rsidRPr="00F97FF7">
        <w:rPr>
          <w:rFonts w:ascii="UTM Avo" w:hAnsi="UTM Avo"/>
          <w:b/>
          <w:bCs/>
          <w:color w:val="2F5496" w:themeColor="accent5" w:themeShade="BF"/>
        </w:rPr>
        <w:t>nhau giữa các chỉ mục.</w:t>
      </w:r>
    </w:p>
    <w:p w14:paraId="768A7F31" w14:textId="073BC267" w:rsidR="00F97FF7" w:rsidRDefault="00F97FF7" w:rsidP="00F97FF7">
      <w:pPr>
        <w:pStyle w:val="NoiDung"/>
        <w:ind w:left="360"/>
        <w:jc w:val="left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 xml:space="preserve">Code: </w:t>
      </w:r>
    </w:p>
    <w:p w14:paraId="2DC955A5" w14:textId="1A508FC7" w:rsidR="00F97FF7" w:rsidRDefault="00F97FF7" w:rsidP="00F97FF7">
      <w:pPr>
        <w:pStyle w:val="NoiDung"/>
        <w:ind w:left="360"/>
        <w:jc w:val="left"/>
        <w:rPr>
          <w:rFonts w:ascii="UTM Avo" w:hAnsi="UTM Avo"/>
          <w:b/>
          <w:bCs/>
          <w:color w:val="2F5496" w:themeColor="accent5" w:themeShade="BF"/>
        </w:rPr>
      </w:pPr>
      <w:r w:rsidRPr="00F97FF7">
        <w:rPr>
          <w:rFonts w:ascii="UTM Avo" w:hAnsi="UTM Avo"/>
          <w:b/>
          <w:bCs/>
          <w:color w:val="2F5496" w:themeColor="accent5" w:themeShade="BF"/>
        </w:rPr>
        <w:drawing>
          <wp:inline distT="0" distB="0" distL="0" distR="0" wp14:anchorId="1FA8940B" wp14:editId="61411BB4">
            <wp:extent cx="6189345" cy="1522730"/>
            <wp:effectExtent l="0" t="0" r="1905" b="1270"/>
            <wp:docPr id="2147361826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361826" name="Picture 1" descr="A screen 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52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B8E99" w14:textId="77777777" w:rsidR="00F97FF7" w:rsidRDefault="00F97FF7" w:rsidP="00F97FF7">
      <w:pPr>
        <w:pStyle w:val="NoiDung"/>
        <w:ind w:left="360"/>
        <w:jc w:val="left"/>
        <w:rPr>
          <w:rFonts w:ascii="UTM Avo" w:hAnsi="UTM Avo"/>
          <w:b/>
          <w:bCs/>
          <w:color w:val="2F5496" w:themeColor="accent5" w:themeShade="BF"/>
        </w:rPr>
      </w:pPr>
    </w:p>
    <w:p w14:paraId="0BA6B127" w14:textId="31ADC3C6" w:rsidR="00F97FF7" w:rsidRDefault="00F97FF7" w:rsidP="00F97FF7">
      <w:pPr>
        <w:pStyle w:val="NoiDung"/>
        <w:ind w:left="360"/>
        <w:jc w:val="left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 xml:space="preserve">Kết quả: </w:t>
      </w:r>
    </w:p>
    <w:p w14:paraId="11D0D6F5" w14:textId="0FDA23E4" w:rsidR="00F97FF7" w:rsidRDefault="00F97FF7" w:rsidP="00F97FF7">
      <w:pPr>
        <w:pStyle w:val="NoiDung"/>
        <w:ind w:left="360"/>
        <w:jc w:val="left"/>
        <w:rPr>
          <w:rFonts w:ascii="UTM Avo" w:hAnsi="UTM Avo"/>
          <w:b/>
          <w:bCs/>
          <w:color w:val="2F5496" w:themeColor="accent5" w:themeShade="BF"/>
        </w:rPr>
      </w:pPr>
      <w:r w:rsidRPr="00F97FF7">
        <w:rPr>
          <w:rFonts w:ascii="UTM Avo" w:hAnsi="UTM Avo"/>
          <w:b/>
          <w:bCs/>
          <w:color w:val="2F5496" w:themeColor="accent5" w:themeShade="BF"/>
        </w:rPr>
        <w:drawing>
          <wp:inline distT="0" distB="0" distL="0" distR="0" wp14:anchorId="3E9FAE55" wp14:editId="472DC0F7">
            <wp:extent cx="6189345" cy="287655"/>
            <wp:effectExtent l="0" t="0" r="1905" b="0"/>
            <wp:docPr id="17337217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372178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28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E1B1F" w14:textId="77777777" w:rsidR="00F97FF7" w:rsidRDefault="00F97FF7" w:rsidP="00F97FF7">
      <w:pPr>
        <w:pStyle w:val="NoiDung"/>
        <w:ind w:left="360"/>
        <w:jc w:val="left"/>
        <w:rPr>
          <w:rFonts w:ascii="UTM Avo" w:hAnsi="UTM Avo"/>
          <w:b/>
          <w:bCs/>
          <w:color w:val="2F5496" w:themeColor="accent5" w:themeShade="BF"/>
        </w:rPr>
      </w:pPr>
    </w:p>
    <w:p w14:paraId="0E4F528D" w14:textId="4F76E02C" w:rsidR="00F97FF7" w:rsidRDefault="00F97FF7" w:rsidP="008877E4">
      <w:pPr>
        <w:pStyle w:val="NoiDung"/>
        <w:numPr>
          <w:ilvl w:val="0"/>
          <w:numId w:val="57"/>
        </w:numPr>
        <w:jc w:val="left"/>
        <w:rPr>
          <w:rFonts w:ascii="UTM Avo" w:hAnsi="UTM Avo"/>
          <w:b/>
          <w:bCs/>
          <w:color w:val="2F5496" w:themeColor="accent5" w:themeShade="BF"/>
        </w:rPr>
      </w:pPr>
      <w:r w:rsidRPr="00F97FF7">
        <w:rPr>
          <w:rFonts w:ascii="UTM Avo" w:hAnsi="UTM Avo"/>
          <w:b/>
          <w:bCs/>
          <w:color w:val="2F5496" w:themeColor="accent5" w:themeShade="BF"/>
        </w:rPr>
        <w:t>Thanh điều h</w:t>
      </w:r>
      <w:r w:rsidRPr="00F97FF7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F97FF7">
        <w:rPr>
          <w:rFonts w:ascii="UTM Avo" w:hAnsi="UTM Avo"/>
          <w:b/>
          <w:bCs/>
          <w:color w:val="2F5496" w:themeColor="accent5" w:themeShade="BF"/>
        </w:rPr>
        <w:t>ớng đ</w:t>
      </w:r>
      <w:r w:rsidRPr="00F97FF7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F97FF7">
        <w:rPr>
          <w:rFonts w:ascii="UTM Avo" w:hAnsi="UTM Avo"/>
          <w:b/>
          <w:bCs/>
          <w:color w:val="2F5496" w:themeColor="accent5" w:themeShade="BF"/>
        </w:rPr>
        <w:t>ợc cuộn cùng với nội dung nh</w:t>
      </w:r>
      <w:r w:rsidRPr="00F97FF7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F97FF7">
        <w:rPr>
          <w:rFonts w:ascii="UTM Avo" w:hAnsi="UTM Avo"/>
          <w:b/>
          <w:bCs/>
          <w:color w:val="2F5496" w:themeColor="accent5" w:themeShade="BF"/>
        </w:rPr>
        <w:t>ng sau đó sẽ bị chặn (stuck) lại ở</w:t>
      </w:r>
      <w:r>
        <w:rPr>
          <w:rFonts w:ascii="UTM Avo" w:hAnsi="UTM Avo"/>
          <w:b/>
          <w:bCs/>
          <w:color w:val="2F5496" w:themeColor="accent5" w:themeShade="BF"/>
        </w:rPr>
        <w:t xml:space="preserve"> </w:t>
      </w:r>
      <w:r w:rsidRPr="00F97FF7">
        <w:rPr>
          <w:rFonts w:ascii="UTM Avo" w:hAnsi="UTM Avo" w:hint="eastAsia"/>
          <w:b/>
          <w:bCs/>
          <w:color w:val="2F5496" w:themeColor="accent5" w:themeShade="BF"/>
        </w:rPr>
        <w:t>đ</w:t>
      </w:r>
      <w:r w:rsidRPr="00F97FF7">
        <w:rPr>
          <w:rFonts w:ascii="UTM Avo" w:hAnsi="UTM Avo"/>
          <w:b/>
          <w:bCs/>
          <w:color w:val="2F5496" w:themeColor="accent5" w:themeShade="BF"/>
        </w:rPr>
        <w:t>ầu khung nhìn (viewport) khi nó chạm tới.</w:t>
      </w:r>
    </w:p>
    <w:p w14:paraId="1A766BD0" w14:textId="3DB442D4" w:rsidR="00F97FF7" w:rsidRDefault="00F97FF7" w:rsidP="00F97FF7">
      <w:pPr>
        <w:pStyle w:val="NoiDung"/>
        <w:ind w:left="360"/>
        <w:jc w:val="left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lastRenderedPageBreak/>
        <w:t xml:space="preserve">Code: </w:t>
      </w:r>
      <w:r w:rsidRPr="00F97FF7">
        <w:rPr>
          <w:rFonts w:ascii="UTM Avo" w:hAnsi="UTM Avo"/>
          <w:b/>
          <w:bCs/>
          <w:color w:val="2F5496" w:themeColor="accent5" w:themeShade="BF"/>
        </w:rPr>
        <w:drawing>
          <wp:inline distT="0" distB="0" distL="0" distR="0" wp14:anchorId="47748AB2" wp14:editId="2CD5A05E">
            <wp:extent cx="6189345" cy="979170"/>
            <wp:effectExtent l="0" t="0" r="1905" b="0"/>
            <wp:docPr id="63957988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579882" name="Picture 1" descr="A screen 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9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B9B74" w14:textId="5FDD0AC9" w:rsidR="00F97FF7" w:rsidRDefault="00F97FF7" w:rsidP="00F97FF7">
      <w:pPr>
        <w:pStyle w:val="NoiDung"/>
        <w:ind w:left="360"/>
        <w:jc w:val="left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 xml:space="preserve">Kết quả: </w:t>
      </w:r>
    </w:p>
    <w:p w14:paraId="47322874" w14:textId="6F1DC6B7" w:rsidR="00F97FF7" w:rsidRDefault="00F97FF7" w:rsidP="00F97FF7">
      <w:pPr>
        <w:pStyle w:val="NoiDung"/>
        <w:ind w:left="360"/>
        <w:jc w:val="left"/>
        <w:rPr>
          <w:rFonts w:ascii="UTM Avo" w:hAnsi="UTM Avo"/>
          <w:b/>
          <w:bCs/>
          <w:color w:val="2F5496" w:themeColor="accent5" w:themeShade="BF"/>
        </w:rPr>
      </w:pPr>
      <w:r w:rsidRPr="00F97FF7">
        <w:rPr>
          <w:rFonts w:ascii="UTM Avo" w:hAnsi="UTM Avo"/>
          <w:b/>
          <w:bCs/>
          <w:color w:val="2F5496" w:themeColor="accent5" w:themeShade="BF"/>
        </w:rPr>
        <w:drawing>
          <wp:inline distT="0" distB="0" distL="0" distR="0" wp14:anchorId="645D51EA" wp14:editId="3A73677C">
            <wp:extent cx="6189345" cy="800100"/>
            <wp:effectExtent l="0" t="0" r="1905" b="0"/>
            <wp:docPr id="14292594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25945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78EF8" w14:textId="2BDAF597" w:rsidR="00F97FF7" w:rsidRDefault="00F97FF7" w:rsidP="00F97FF7">
      <w:pPr>
        <w:pStyle w:val="NoiDung"/>
        <w:numPr>
          <w:ilvl w:val="0"/>
          <w:numId w:val="57"/>
        </w:numPr>
        <w:jc w:val="left"/>
        <w:rPr>
          <w:rFonts w:ascii="UTM Avo" w:hAnsi="UTM Avo"/>
          <w:b/>
          <w:bCs/>
          <w:color w:val="2F5496" w:themeColor="accent5" w:themeShade="BF"/>
        </w:rPr>
      </w:pPr>
      <w:r w:rsidRPr="00F97FF7">
        <w:rPr>
          <w:rFonts w:ascii="UTM Avo" w:hAnsi="UTM Avo"/>
          <w:b/>
          <w:bCs/>
          <w:color w:val="2F5496" w:themeColor="accent5" w:themeShade="BF"/>
        </w:rPr>
        <w:t>Hình ảnh trong phần &lt;article&gt; đ</w:t>
      </w:r>
      <w:r w:rsidRPr="00F97FF7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F97FF7">
        <w:rPr>
          <w:rFonts w:ascii="UTM Avo" w:hAnsi="UTM Avo"/>
          <w:b/>
          <w:bCs/>
          <w:color w:val="2F5496" w:themeColor="accent5" w:themeShade="BF"/>
        </w:rPr>
        <w:t>ợc bao quanh bởi chữ.</w:t>
      </w:r>
    </w:p>
    <w:p w14:paraId="18B092D8" w14:textId="28C1288B" w:rsidR="00F97FF7" w:rsidRDefault="00F97FF7" w:rsidP="00F97FF7">
      <w:pPr>
        <w:pStyle w:val="NoiDung"/>
        <w:ind w:left="360"/>
        <w:jc w:val="left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 xml:space="preserve">Code: </w:t>
      </w:r>
      <w:r w:rsidR="00E04F6C" w:rsidRPr="00E04F6C">
        <w:rPr>
          <w:rFonts w:ascii="UTM Avo" w:hAnsi="UTM Avo"/>
          <w:b/>
          <w:bCs/>
          <w:color w:val="2F5496" w:themeColor="accent5" w:themeShade="BF"/>
        </w:rPr>
        <w:drawing>
          <wp:inline distT="0" distB="0" distL="0" distR="0" wp14:anchorId="153D16B8" wp14:editId="596F5555">
            <wp:extent cx="6189345" cy="827405"/>
            <wp:effectExtent l="0" t="0" r="1905" b="0"/>
            <wp:docPr id="1168079174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079174" name="Picture 1" descr="A black background with white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82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20208" w14:textId="77777777" w:rsidR="00E04F6C" w:rsidRDefault="00E04F6C" w:rsidP="00F97FF7">
      <w:pPr>
        <w:pStyle w:val="NoiDung"/>
        <w:ind w:left="360"/>
        <w:jc w:val="left"/>
        <w:rPr>
          <w:rFonts w:ascii="UTM Avo" w:hAnsi="UTM Avo"/>
          <w:b/>
          <w:bCs/>
          <w:color w:val="2F5496" w:themeColor="accent5" w:themeShade="BF"/>
        </w:rPr>
      </w:pPr>
    </w:p>
    <w:p w14:paraId="1423C06D" w14:textId="1D5D48EB" w:rsidR="00E04F6C" w:rsidRDefault="00E04F6C" w:rsidP="00F97FF7">
      <w:pPr>
        <w:pStyle w:val="NoiDung"/>
        <w:ind w:left="360"/>
        <w:jc w:val="left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 xml:space="preserve">Kết quả: </w:t>
      </w:r>
    </w:p>
    <w:p w14:paraId="3D608FE1" w14:textId="7ECDBA26" w:rsidR="00E04F6C" w:rsidRDefault="00E04F6C" w:rsidP="00F97FF7">
      <w:pPr>
        <w:pStyle w:val="NoiDung"/>
        <w:ind w:left="360"/>
        <w:jc w:val="left"/>
        <w:rPr>
          <w:rFonts w:ascii="UTM Avo" w:hAnsi="UTM Avo"/>
          <w:b/>
          <w:bCs/>
          <w:color w:val="2F5496" w:themeColor="accent5" w:themeShade="BF"/>
        </w:rPr>
      </w:pPr>
      <w:r w:rsidRPr="00E04F6C">
        <w:rPr>
          <w:rFonts w:ascii="UTM Avo" w:hAnsi="UTM Avo"/>
          <w:b/>
          <w:bCs/>
          <w:color w:val="2F5496" w:themeColor="accent5" w:themeShade="BF"/>
        </w:rPr>
        <w:lastRenderedPageBreak/>
        <w:drawing>
          <wp:inline distT="0" distB="0" distL="0" distR="0" wp14:anchorId="356B5252" wp14:editId="3ECF8CBA">
            <wp:extent cx="6189345" cy="5173980"/>
            <wp:effectExtent l="0" t="0" r="1905" b="7620"/>
            <wp:docPr id="886208550" name="Picture 1" descr="A hot air balloo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208550" name="Picture 1" descr="A hot air balloon with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517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670A2" w14:textId="093D7C2A" w:rsidR="00E04F6C" w:rsidRDefault="00E04F6C" w:rsidP="008C5A1B">
      <w:pPr>
        <w:pStyle w:val="NoiDung"/>
        <w:numPr>
          <w:ilvl w:val="0"/>
          <w:numId w:val="57"/>
        </w:numPr>
        <w:jc w:val="left"/>
        <w:rPr>
          <w:rFonts w:ascii="UTM Avo" w:hAnsi="UTM Avo"/>
          <w:b/>
          <w:bCs/>
          <w:color w:val="2F5496" w:themeColor="accent5" w:themeShade="BF"/>
        </w:rPr>
      </w:pPr>
      <w:r w:rsidRPr="00E04F6C">
        <w:rPr>
          <w:rFonts w:ascii="UTM Avo" w:hAnsi="UTM Avo"/>
          <w:b/>
          <w:bCs/>
          <w:color w:val="2F5496" w:themeColor="accent5" w:themeShade="BF"/>
        </w:rPr>
        <w:t>Phần tử &lt;article&gt; và &lt;aside&gt; hiển thị theo bố cục 2 cột. Các cột này phải có th</w:t>
      </w:r>
      <w:r w:rsidRPr="00E04F6C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E04F6C">
        <w:rPr>
          <w:rFonts w:ascii="UTM Avo" w:hAnsi="UTM Avo"/>
          <w:b/>
          <w:bCs/>
          <w:color w:val="2F5496" w:themeColor="accent5" w:themeShade="BF"/>
        </w:rPr>
        <w:t>ớc linh hoạt, khi trình duyệt kéo nhỏ lại thì các cột cũng trở nên hẹp h</w:t>
      </w:r>
      <w:r w:rsidRPr="00E04F6C">
        <w:rPr>
          <w:rFonts w:ascii="UTM Avo" w:hAnsi="UTM Avo" w:hint="eastAsia"/>
          <w:b/>
          <w:bCs/>
          <w:color w:val="2F5496" w:themeColor="accent5" w:themeShade="BF"/>
        </w:rPr>
        <w:t>ơ</w:t>
      </w:r>
      <w:r w:rsidRPr="00E04F6C">
        <w:rPr>
          <w:rFonts w:ascii="UTM Avo" w:hAnsi="UTM Avo"/>
          <w:b/>
          <w:bCs/>
          <w:color w:val="2F5496" w:themeColor="accent5" w:themeShade="BF"/>
        </w:rPr>
        <w:t>n.</w:t>
      </w:r>
    </w:p>
    <w:p w14:paraId="6CA3FF52" w14:textId="0E9A0364" w:rsidR="00E04F6C" w:rsidRDefault="00E04F6C" w:rsidP="00E04F6C">
      <w:pPr>
        <w:pStyle w:val="NoiDung"/>
        <w:ind w:left="720"/>
        <w:jc w:val="left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 xml:space="preserve">Code: </w:t>
      </w:r>
    </w:p>
    <w:p w14:paraId="77800834" w14:textId="6FD50F9A" w:rsidR="00E04F6C" w:rsidRDefault="00E04F6C" w:rsidP="00E04F6C">
      <w:pPr>
        <w:pStyle w:val="NoiDung"/>
        <w:ind w:left="720"/>
        <w:jc w:val="left"/>
        <w:rPr>
          <w:rFonts w:ascii="UTM Avo" w:hAnsi="UTM Avo"/>
          <w:b/>
          <w:bCs/>
          <w:color w:val="2F5496" w:themeColor="accent5" w:themeShade="BF"/>
        </w:rPr>
      </w:pPr>
      <w:r w:rsidRPr="00E04F6C">
        <w:rPr>
          <w:rFonts w:ascii="UTM Avo" w:hAnsi="UTM Avo"/>
          <w:b/>
          <w:bCs/>
          <w:color w:val="2F5496" w:themeColor="accent5" w:themeShade="BF"/>
        </w:rPr>
        <w:drawing>
          <wp:inline distT="0" distB="0" distL="0" distR="0" wp14:anchorId="5BC48220" wp14:editId="2C91AEDF">
            <wp:extent cx="6189345" cy="1172210"/>
            <wp:effectExtent l="0" t="0" r="1905" b="8890"/>
            <wp:docPr id="143912479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124792" name="Picture 1" descr="A screen 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17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9BBAE" w14:textId="56114FFD" w:rsidR="00E04F6C" w:rsidRDefault="00E04F6C" w:rsidP="00E04F6C">
      <w:pPr>
        <w:pStyle w:val="NoiDung"/>
        <w:ind w:firstLine="720"/>
        <w:jc w:val="left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lastRenderedPageBreak/>
        <w:t xml:space="preserve">Kết quả: </w:t>
      </w:r>
      <w:r w:rsidRPr="00E04F6C">
        <w:rPr>
          <w:rFonts w:ascii="UTM Avo" w:hAnsi="UTM Avo"/>
          <w:b/>
          <w:bCs/>
          <w:color w:val="2F5496" w:themeColor="accent5" w:themeShade="BF"/>
        </w:rPr>
        <w:drawing>
          <wp:inline distT="0" distB="0" distL="0" distR="0" wp14:anchorId="713670E7" wp14:editId="2C10F4D2">
            <wp:extent cx="6189345" cy="4109085"/>
            <wp:effectExtent l="0" t="0" r="1905" b="5715"/>
            <wp:docPr id="295359995" name="Picture 1" descr="A screenshot of 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359995" name="Picture 1" descr="A screenshot of a pos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410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BBF26" w14:textId="77777777" w:rsidR="00E04F6C" w:rsidRDefault="00E04F6C" w:rsidP="00E04F6C">
      <w:pPr>
        <w:pStyle w:val="NoiDung"/>
        <w:ind w:firstLine="720"/>
        <w:jc w:val="left"/>
        <w:rPr>
          <w:rFonts w:ascii="UTM Avo" w:hAnsi="UTM Avo"/>
          <w:b/>
          <w:bCs/>
          <w:color w:val="2F5496" w:themeColor="accent5" w:themeShade="BF"/>
        </w:rPr>
      </w:pPr>
    </w:p>
    <w:p w14:paraId="17736404" w14:textId="440B5839" w:rsidR="00E04F6C" w:rsidRDefault="00E04F6C" w:rsidP="00E04F6C">
      <w:pPr>
        <w:pStyle w:val="NoiDung"/>
        <w:numPr>
          <w:ilvl w:val="0"/>
          <w:numId w:val="57"/>
        </w:numPr>
        <w:jc w:val="left"/>
        <w:rPr>
          <w:rFonts w:ascii="UTM Avo" w:hAnsi="UTM Avo"/>
          <w:b/>
          <w:bCs/>
          <w:color w:val="2F5496" w:themeColor="accent5" w:themeShade="BF"/>
        </w:rPr>
      </w:pPr>
      <w:r w:rsidRPr="00E04F6C">
        <w:rPr>
          <w:rFonts w:ascii="UTM Avo" w:hAnsi="UTM Avo"/>
          <w:b/>
          <w:bCs/>
          <w:color w:val="2F5496" w:themeColor="accent5" w:themeShade="BF"/>
        </w:rPr>
        <w:t>Phần hình ảnh đ</w:t>
      </w:r>
      <w:r w:rsidRPr="00E04F6C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E04F6C">
        <w:rPr>
          <w:rFonts w:ascii="UTM Avo" w:hAnsi="UTM Avo"/>
          <w:b/>
          <w:bCs/>
          <w:color w:val="2F5496" w:themeColor="accent5" w:themeShade="BF"/>
        </w:rPr>
        <w:t>ợc hiển thị theo 2 cột l</w:t>
      </w:r>
      <w:r w:rsidRPr="00E04F6C">
        <w:rPr>
          <w:rFonts w:ascii="UTM Avo" w:hAnsi="UTM Avo" w:hint="eastAsia"/>
          <w:b/>
          <w:bCs/>
          <w:color w:val="2F5496" w:themeColor="accent5" w:themeShade="BF"/>
        </w:rPr>
        <w:t>ư</w:t>
      </w:r>
      <w:r w:rsidRPr="00E04F6C">
        <w:rPr>
          <w:rFonts w:ascii="UTM Avo" w:hAnsi="UTM Avo"/>
          <w:b/>
          <w:bCs/>
          <w:color w:val="2F5496" w:themeColor="accent5" w:themeShade="BF"/>
        </w:rPr>
        <w:t>ới với 1pixel khoảng cách giữa các hình.</w:t>
      </w:r>
    </w:p>
    <w:p w14:paraId="226A0F9A" w14:textId="43FB046F" w:rsidR="00E04F6C" w:rsidRDefault="00E04F6C" w:rsidP="00E04F6C">
      <w:pPr>
        <w:pStyle w:val="NoiDung"/>
        <w:ind w:left="360"/>
        <w:jc w:val="left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>Code:</w:t>
      </w:r>
    </w:p>
    <w:p w14:paraId="13689AFE" w14:textId="6130E779" w:rsidR="00E04F6C" w:rsidRDefault="00E04F6C" w:rsidP="00E04F6C">
      <w:pPr>
        <w:pStyle w:val="NoiDung"/>
        <w:ind w:left="360"/>
        <w:jc w:val="left"/>
        <w:rPr>
          <w:rFonts w:ascii="UTM Avo" w:hAnsi="UTM Avo"/>
          <w:b/>
          <w:bCs/>
          <w:color w:val="2F5496" w:themeColor="accent5" w:themeShade="BF"/>
        </w:rPr>
      </w:pPr>
      <w:r w:rsidRPr="00E04F6C">
        <w:rPr>
          <w:rFonts w:ascii="UTM Avo" w:hAnsi="UTM Avo"/>
          <w:b/>
          <w:bCs/>
          <w:color w:val="2F5496" w:themeColor="accent5" w:themeShade="BF"/>
        </w:rPr>
        <w:drawing>
          <wp:inline distT="0" distB="0" distL="0" distR="0" wp14:anchorId="2C2CFFAC" wp14:editId="0EA08573">
            <wp:extent cx="6189345" cy="1130935"/>
            <wp:effectExtent l="0" t="0" r="1905" b="0"/>
            <wp:docPr id="89548623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486238" name="Picture 1" descr="A screen 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13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6F1C6" w14:textId="28624654" w:rsidR="00E04F6C" w:rsidRDefault="00E04F6C" w:rsidP="00E04F6C">
      <w:pPr>
        <w:pStyle w:val="NoiDung"/>
        <w:ind w:left="360"/>
        <w:jc w:val="left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 xml:space="preserve">Kết quả: </w:t>
      </w:r>
    </w:p>
    <w:p w14:paraId="35E64535" w14:textId="6F9E3C99" w:rsidR="00E04F6C" w:rsidRDefault="00E04F6C" w:rsidP="00E04F6C">
      <w:pPr>
        <w:pStyle w:val="NoiDung"/>
        <w:ind w:left="360"/>
        <w:jc w:val="center"/>
        <w:rPr>
          <w:rFonts w:ascii="UTM Avo" w:hAnsi="UTM Avo"/>
          <w:b/>
          <w:bCs/>
          <w:color w:val="2F5496" w:themeColor="accent5" w:themeShade="BF"/>
        </w:rPr>
      </w:pPr>
      <w:r w:rsidRPr="00E04F6C">
        <w:rPr>
          <w:rFonts w:ascii="UTM Avo" w:hAnsi="UTM Avo"/>
          <w:b/>
          <w:bCs/>
          <w:color w:val="2F5496" w:themeColor="accent5" w:themeShade="BF"/>
        </w:rPr>
        <w:lastRenderedPageBreak/>
        <w:drawing>
          <wp:inline distT="0" distB="0" distL="0" distR="0" wp14:anchorId="2487B5AA" wp14:editId="111C300B">
            <wp:extent cx="3723095" cy="5067300"/>
            <wp:effectExtent l="0" t="0" r="0" b="0"/>
            <wp:docPr id="2114602975" name="Picture 1" descr="A collage of hot air ballo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602975" name="Picture 1" descr="A collage of hot air balloons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26665" cy="507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F1B68" w14:textId="2A7EBA31" w:rsidR="00E04F6C" w:rsidRDefault="00E04F6C" w:rsidP="00E04F6C">
      <w:pPr>
        <w:pStyle w:val="NoiDung"/>
        <w:rPr>
          <w:rFonts w:ascii="UTM Avo" w:hAnsi="UTM Avo"/>
          <w:b/>
          <w:bCs/>
          <w:color w:val="2F5496" w:themeColor="accent5" w:themeShade="BF"/>
        </w:rPr>
      </w:pPr>
      <w:r>
        <w:rPr>
          <w:rFonts w:ascii="UTM Avo" w:hAnsi="UTM Avo"/>
          <w:b/>
          <w:bCs/>
          <w:color w:val="2F5496" w:themeColor="accent5" w:themeShade="BF"/>
        </w:rPr>
        <w:t>Kết quả cuối cùng:</w:t>
      </w:r>
    </w:p>
    <w:p w14:paraId="20406288" w14:textId="09F61CF1" w:rsidR="00E04F6C" w:rsidRPr="00E04F6C" w:rsidRDefault="00A12D1A" w:rsidP="00E04F6C">
      <w:pPr>
        <w:pStyle w:val="NoiDung"/>
        <w:rPr>
          <w:rFonts w:ascii="UTM Avo" w:hAnsi="UTM Avo"/>
          <w:b/>
          <w:bCs/>
          <w:color w:val="2F5496" w:themeColor="accent5" w:themeShade="BF"/>
        </w:rPr>
      </w:pPr>
      <w:r w:rsidRPr="00A12D1A">
        <w:rPr>
          <w:rFonts w:ascii="UTM Avo" w:hAnsi="UTM Avo"/>
          <w:b/>
          <w:bCs/>
          <w:color w:val="2F5496" w:themeColor="accent5" w:themeShade="BF"/>
        </w:rPr>
        <w:drawing>
          <wp:inline distT="0" distB="0" distL="0" distR="0" wp14:anchorId="41C0FE73" wp14:editId="3D3BDBFC">
            <wp:extent cx="6189345" cy="3214370"/>
            <wp:effectExtent l="0" t="0" r="1905" b="5080"/>
            <wp:docPr id="6262320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232073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321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4F6C" w:rsidRPr="00E04F6C" w:rsidSect="00F44E36">
      <w:headerReference w:type="default" r:id="rId19"/>
      <w:footerReference w:type="default" r:id="rId20"/>
      <w:headerReference w:type="first" r:id="rId21"/>
      <w:pgSz w:w="11907" w:h="16839" w:code="9"/>
      <w:pgMar w:top="1440" w:right="1080" w:bottom="1440" w:left="1080" w:header="540" w:footer="13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D41135" w14:textId="77777777" w:rsidR="00862241" w:rsidRDefault="00862241" w:rsidP="00572592">
      <w:r>
        <w:separator/>
      </w:r>
    </w:p>
  </w:endnote>
  <w:endnote w:type="continuationSeparator" w:id="0">
    <w:p w14:paraId="62691B14" w14:textId="77777777" w:rsidR="00862241" w:rsidRDefault="00862241" w:rsidP="005725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  <w:embedRegular r:id="rId1" w:fontKey="{91E8CE35-C351-47C3-9E9C-7AB2264652D5}"/>
    <w:embedBold r:id="rId2" w:fontKey="{5B1FDF0D-A787-49DB-94E0-5B0FC0295C86}"/>
    <w:embedItalic r:id="rId3" w:fontKey="{0A02C252-6A29-418C-97AD-5C0CCCFD605E}"/>
    <w:embedBoldItalic r:id="rId4" w:fontKey="{D9A5F37B-CEF6-4E96-A34D-195F4A598EBC}"/>
  </w:font>
  <w:font w:name="UVN Viet Sach">
    <w:altName w:val="Calibri"/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  <w:embedRegular r:id="rId5" w:fontKey="{2EF32188-F456-4829-BE74-0EF3FE189EFF}"/>
    <w:embedBold r:id="rId6" w:fontKey="{FB4CE7C6-4EE1-42FE-98FF-28173D549A8F}"/>
  </w:font>
  <w:font w:name="UTM Avo">
    <w:altName w:val="Calibri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A3"/>
    <w:family w:val="swiss"/>
    <w:pitch w:val="variable"/>
    <w:sig w:usb0="E4002EFF" w:usb1="C200247B" w:usb2="00000009" w:usb3="00000000" w:csb0="000001FF" w:csb1="00000000"/>
    <w:embedRegular r:id="rId7" w:fontKey="{2D501A6C-49DD-4232-8489-89ACD3E6618F}"/>
    <w:embedBold r:id="rId8" w:fontKey="{7BAFB326-F787-4CF7-983E-086F1A6D7F9B}"/>
    <w:embedItalic r:id="rId9" w:fontKey="{90F5612B-E4A4-4E89-ADA8-1069A62AE97F}"/>
    <w:embedBoldItalic r:id="rId10" w:fontKey="{1B6CE97A-557D-4322-AE4C-1E03BA1C83E1}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  <w:embedRegular r:id="rId11" w:fontKey="{E2280B10-0973-4D46-B918-A134D73074BF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2" w:fontKey="{BAFCFB58-8E06-4CC7-99D1-EF1BCF65ACA0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3" w:fontKey="{B07FE774-AEAD-42D6-88A7-A25E676CE813}"/>
  </w:font>
  <w:font w:name="UTM Swiss 721 Black Condensed">
    <w:altName w:val="Calibri"/>
    <w:charset w:val="00"/>
    <w:family w:val="auto"/>
    <w:pitch w:val="variable"/>
    <w:sig w:usb0="A00000A7" w:usb1="5000004A" w:usb2="00000000" w:usb3="00000000" w:csb0="0000011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UTM Neo Sans Intel">
    <w:altName w:val="Cambria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A3"/>
    <w:family w:val="swiss"/>
    <w:pitch w:val="variable"/>
    <w:sig w:usb0="E4002EFF" w:usb1="C200247B" w:usb2="00000009" w:usb3="00000000" w:csb0="000001FF" w:csb1="00000000"/>
    <w:embedRegular r:id="rId14" w:fontKey="{F30B1E93-1FED-458A-829A-1E41932DE3A6}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  <w:embedRegular r:id="rId15" w:fontKey="{BF0285CF-4357-44A8-8992-FF339216915C}"/>
  </w:font>
  <w:font w:name="UTM Neo Intel">
    <w:altName w:val="Cambria"/>
    <w:panose1 w:val="00000000000000000000"/>
    <w:charset w:val="00"/>
    <w:family w:val="roman"/>
    <w:notTrueType/>
    <w:pitch w:val="default"/>
  </w:font>
  <w:font w:name="Montserrat ExtraLight">
    <w:charset w:val="A3"/>
    <w:family w:val="auto"/>
    <w:pitch w:val="variable"/>
    <w:sig w:usb0="2000020F" w:usb1="00000003" w:usb2="00000000" w:usb3="00000000" w:csb0="00000197" w:csb1="00000000"/>
    <w:embedRegular r:id="rId16" w:fontKey="{67A8FF1E-2588-49B2-9DFD-ADAE9278F7BB}"/>
    <w:embedItalic r:id="rId17" w:fontKey="{F495AF2F-C692-47E1-89FE-E149C1357D16}"/>
  </w:font>
  <w:font w:name="Montserrat Black">
    <w:charset w:val="A3"/>
    <w:family w:val="auto"/>
    <w:pitch w:val="variable"/>
    <w:sig w:usb0="2000020F" w:usb1="00000003" w:usb2="00000000" w:usb3="00000000" w:csb0="00000197" w:csb1="00000000"/>
    <w:embedBold r:id="rId18" w:fontKey="{888AE2AB-8AF0-4D0C-AA87-769AB1988E21}"/>
  </w:font>
  <w:font w:name="Montserrat ExtraBold">
    <w:charset w:val="A3"/>
    <w:family w:val="auto"/>
    <w:pitch w:val="variable"/>
    <w:sig w:usb0="2000020F" w:usb1="00000003" w:usb2="00000000" w:usb3="00000000" w:csb0="00000197" w:csb1="00000000"/>
    <w:embedRegular r:id="rId19" w:fontKey="{1BA26FFC-666D-44E6-A3BC-5D938FEE5617}"/>
    <w:embedBold r:id="rId20" w:fontKey="{9841CB1B-114B-48D7-A03C-875D338D71ED}"/>
  </w:font>
  <w:font w:name="Adobe Gothic Std B"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7D1A59" w14:textId="649BBC7D" w:rsidR="00C63CCF" w:rsidRPr="00736266" w:rsidRDefault="00A12E93" w:rsidP="007B4D15">
    <w:pPr>
      <w:tabs>
        <w:tab w:val="left" w:pos="4185"/>
        <w:tab w:val="left" w:pos="9542"/>
        <w:tab w:val="right" w:pos="9630"/>
      </w:tabs>
      <w:rPr>
        <w:sz w:val="22"/>
      </w:rPr>
    </w:pPr>
    <w:r w:rsidRPr="00736266">
      <w:rPr>
        <w:noProof/>
        <w:sz w:val="22"/>
      </w:rPr>
      <mc:AlternateContent>
        <mc:Choice Requires="wps">
          <w:drawing>
            <wp:anchor distT="36576" distB="36576" distL="36576" distR="36576" simplePos="0" relativeHeight="251664384" behindDoc="1" locked="0" layoutInCell="1" allowOverlap="1" wp14:anchorId="4B71B51C" wp14:editId="0279F8B8">
              <wp:simplePos x="0" y="0"/>
              <wp:positionH relativeFrom="page">
                <wp:posOffset>2611937</wp:posOffset>
              </wp:positionH>
              <wp:positionV relativeFrom="page">
                <wp:posOffset>9964615</wp:posOffset>
              </wp:positionV>
              <wp:extent cx="4683967" cy="552450"/>
              <wp:effectExtent l="0" t="0" r="0" b="0"/>
              <wp:wrapNone/>
              <wp:docPr id="9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3967" cy="552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2C8E81BB" w14:textId="49A9A40D" w:rsidR="008A3BCB" w:rsidRPr="002C6539" w:rsidRDefault="002C6539" w:rsidP="008A3BCB">
                          <w:pPr>
                            <w:jc w:val="right"/>
                            <w:rPr>
                              <w:rFonts w:ascii="Montserrat ExtraLight" w:hAnsi="Montserrat ExtraLight"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</w:pPr>
                          <w:r w:rsidRPr="002C6539">
                            <w:rPr>
                              <w:rFonts w:ascii="Montserrat ExtraLight" w:hAnsi="Montserrat ExtraLight"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  <w:t xml:space="preserve">Internet và Công nghệ Web </w:t>
                          </w:r>
                          <w:r>
                            <w:rPr>
                              <w:rFonts w:ascii="Montserrat ExtraLight" w:hAnsi="Montserrat ExtraLight"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  <w:t>–</w:t>
                          </w:r>
                          <w:r w:rsidRPr="002C6539">
                            <w:rPr>
                              <w:rFonts w:ascii="Montserrat ExtraLight" w:hAnsi="Montserrat ExtraLight"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  <w:t xml:space="preserve"> IE</w:t>
                          </w:r>
                          <w:r>
                            <w:rPr>
                              <w:rFonts w:ascii="Montserrat ExtraLight" w:hAnsi="Montserrat ExtraLight"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  <w:t>104</w:t>
                          </w:r>
                        </w:p>
                        <w:p w14:paraId="6F37F7FF" w14:textId="77777777" w:rsidR="002C6539" w:rsidRPr="002C6539" w:rsidRDefault="002C6539" w:rsidP="008A3BCB">
                          <w:pPr>
                            <w:jc w:val="right"/>
                            <w:rPr>
                              <w:rFonts w:ascii="Montserrat ExtraLight" w:hAnsi="Montserrat ExtraLight"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</w:pPr>
                        </w:p>
                        <w:p w14:paraId="49EC7BA0" w14:textId="10050B48" w:rsidR="008A3BCB" w:rsidRPr="002C6539" w:rsidRDefault="00A12E93" w:rsidP="008A3BCB">
                          <w:pPr>
                            <w:jc w:val="right"/>
                            <w:rPr>
                              <w:rFonts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</w:pPr>
                          <w:r w:rsidRPr="002C6539">
                            <w:rPr>
                              <w:rFonts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  <w:t xml:space="preserve"> </w:t>
                          </w:r>
                        </w:p>
                        <w:p w14:paraId="58302A39" w14:textId="0E0A413B" w:rsidR="00BE473B" w:rsidRPr="002C6539" w:rsidRDefault="00BE473B" w:rsidP="00736266">
                          <w:pPr>
                            <w:jc w:val="right"/>
                            <w:rPr>
                              <w:rFonts w:cstheme="minorHAnsi"/>
                              <w:color w:val="808080" w:themeColor="background1" w:themeShade="80"/>
                              <w:sz w:val="22"/>
                              <w:szCs w:val="22"/>
                              <w:lang w:val="fr-FR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71B51C" id="_x0000_t202" coordsize="21600,21600" o:spt="202" path="m,l,21600r21600,l21600,xe">
              <v:stroke joinstyle="miter"/>
              <v:path gradientshapeok="t" o:connecttype="rect"/>
            </v:shapetype>
            <v:shape id="Text Box 34" o:spid="_x0000_s1031" type="#_x0000_t202" style="position:absolute;margin-left:205.65pt;margin-top:784.6pt;width:368.8pt;height:43.5pt;z-index:-25165209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" filled="f" fillcolor="#fffffe" stroked="f" strokecolor="#212120" insetpen="t">
              <v:textbox inset="2.88pt,2.88pt,2.88pt,2.88pt">
                <w:txbxContent>
                  <w:p w14:paraId="2C8E81BB" w14:textId="49A9A40D" w:rsidR="008A3BCB" w:rsidRPr="002C6539" w:rsidRDefault="002C6539" w:rsidP="008A3BCB">
                    <w:pPr>
                      <w:jc w:val="right"/>
                      <w:rPr>
                        <w:rFonts w:ascii="Montserrat ExtraLight" w:hAnsi="Montserrat ExtraLight"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</w:pPr>
                    <w:r w:rsidRPr="002C6539">
                      <w:rPr>
                        <w:rFonts w:ascii="Montserrat ExtraLight" w:hAnsi="Montserrat ExtraLight"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  <w:t xml:space="preserve">Internet và Công nghệ Web </w:t>
                    </w:r>
                    <w:r>
                      <w:rPr>
                        <w:rFonts w:ascii="Montserrat ExtraLight" w:hAnsi="Montserrat ExtraLight"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  <w:t>–</w:t>
                    </w:r>
                    <w:r w:rsidRPr="002C6539">
                      <w:rPr>
                        <w:rFonts w:ascii="Montserrat ExtraLight" w:hAnsi="Montserrat ExtraLight"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  <w:t xml:space="preserve"> IE</w:t>
                    </w:r>
                    <w:r>
                      <w:rPr>
                        <w:rFonts w:ascii="Montserrat ExtraLight" w:hAnsi="Montserrat ExtraLight"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  <w:t>104</w:t>
                    </w:r>
                  </w:p>
                  <w:p w14:paraId="6F37F7FF" w14:textId="77777777" w:rsidR="002C6539" w:rsidRPr="002C6539" w:rsidRDefault="002C6539" w:rsidP="008A3BCB">
                    <w:pPr>
                      <w:jc w:val="right"/>
                      <w:rPr>
                        <w:rFonts w:ascii="Montserrat ExtraLight" w:hAnsi="Montserrat ExtraLight"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</w:pPr>
                  </w:p>
                  <w:p w14:paraId="49EC7BA0" w14:textId="10050B48" w:rsidR="008A3BCB" w:rsidRPr="002C6539" w:rsidRDefault="00A12E93" w:rsidP="008A3BCB">
                    <w:pPr>
                      <w:jc w:val="right"/>
                      <w:rPr>
                        <w:rFonts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</w:pPr>
                    <w:r w:rsidRPr="002C6539">
                      <w:rPr>
                        <w:rFonts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  <w:t xml:space="preserve"> </w:t>
                    </w:r>
                  </w:p>
                  <w:p w14:paraId="58302A39" w14:textId="0E0A413B" w:rsidR="00BE473B" w:rsidRPr="002C6539" w:rsidRDefault="00BE473B" w:rsidP="00736266">
                    <w:pPr>
                      <w:jc w:val="right"/>
                      <w:rPr>
                        <w:rFonts w:cstheme="minorHAnsi"/>
                        <w:color w:val="808080" w:themeColor="background1" w:themeShade="80"/>
                        <w:sz w:val="22"/>
                        <w:szCs w:val="22"/>
                        <w:lang w:val="fr-FR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C63CCF" w:rsidRPr="00736266">
      <w:rPr>
        <w:noProof/>
        <w:sz w:val="22"/>
      </w:rPr>
      <mc:AlternateContent>
        <mc:Choice Requires="wps">
          <w:drawing>
            <wp:anchor distT="36576" distB="36576" distL="36576" distR="36576" simplePos="0" relativeHeight="251661312" behindDoc="1" locked="0" layoutInCell="1" allowOverlap="1" wp14:anchorId="1F7EE860" wp14:editId="62A56F05">
              <wp:simplePos x="0" y="0"/>
              <wp:positionH relativeFrom="page">
                <wp:posOffset>389890</wp:posOffset>
              </wp:positionH>
              <wp:positionV relativeFrom="page">
                <wp:posOffset>9902825</wp:posOffset>
              </wp:positionV>
              <wp:extent cx="6857365" cy="0"/>
              <wp:effectExtent l="0" t="0" r="19685" b="19050"/>
              <wp:wrapNone/>
              <wp:docPr id="1" name="Lin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7365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1212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DCD6D4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D73DB1" id="Line 26" o:spid="_x0000_s1026" style="position:absolute;z-index:-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" from="30.7pt,779.75pt" to="570.65pt,77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" strokecolor="#212120" strokeweight=".5pt">
              <v:shadow color="#dcd6d4"/>
              <w10:wrap anchorx="page" anchory="page"/>
            </v:line>
          </w:pict>
        </mc:Fallback>
      </mc:AlternateContent>
    </w:r>
    <w:r w:rsidR="00C63CCF" w:rsidRPr="00736266">
      <w:rPr>
        <w:noProof/>
        <w:sz w:val="22"/>
      </w:rPr>
      <mc:AlternateContent>
        <mc:Choice Requires="wps">
          <w:drawing>
            <wp:anchor distT="36576" distB="36576" distL="36576" distR="36576" simplePos="0" relativeHeight="251663360" behindDoc="1" locked="0" layoutInCell="1" allowOverlap="1" wp14:anchorId="0F21886A" wp14:editId="459AF93A">
              <wp:simplePos x="0" y="0"/>
              <wp:positionH relativeFrom="margin">
                <wp:posOffset>-419100</wp:posOffset>
              </wp:positionH>
              <wp:positionV relativeFrom="page">
                <wp:posOffset>9963150</wp:posOffset>
              </wp:positionV>
              <wp:extent cx="1790700" cy="485775"/>
              <wp:effectExtent l="0" t="0" r="0" b="9525"/>
              <wp:wrapNone/>
              <wp:docPr id="8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0" cy="485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302FF339" w14:textId="3296F758" w:rsidR="00C63CCF" w:rsidRPr="00BE473B" w:rsidRDefault="00C63CCF" w:rsidP="00BE473B">
                          <w:pPr>
                            <w:jc w:val="right"/>
                            <w:rPr>
                              <w:b/>
                              <w:i/>
                              <w:sz w:val="20"/>
                              <w:szCs w:val="20"/>
                            </w:rPr>
                          </w:pPr>
                          <w:r w:rsidRPr="00BE473B">
                            <w:rPr>
                              <w:b/>
                              <w:i/>
                              <w:sz w:val="20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21886A" id="Text Box 33" o:spid="_x0000_s1032" type="#_x0000_t202" style="position:absolute;margin-left:-33pt;margin-top:784.5pt;width:141pt;height:38.25pt;z-index:-251653120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" filled="f" fillcolor="#fffffe" stroked="f" strokecolor="#212120" insetpen="t">
              <v:textbox inset="2.88pt,2.88pt,2.88pt,2.88pt">
                <w:txbxContent>
                  <w:p w14:paraId="302FF339" w14:textId="3296F758" w:rsidR="00C63CCF" w:rsidRPr="00BE473B" w:rsidRDefault="00C63CCF" w:rsidP="00BE473B">
                    <w:pPr>
                      <w:jc w:val="right"/>
                      <w:rPr>
                        <w:b/>
                        <w:i/>
                        <w:sz w:val="20"/>
                        <w:szCs w:val="20"/>
                      </w:rPr>
                    </w:pPr>
                    <w:r w:rsidRPr="00BE473B">
                      <w:rPr>
                        <w:b/>
                        <w:i/>
                        <w:sz w:val="20"/>
                        <w:szCs w:val="20"/>
                      </w:rPr>
                      <w:t xml:space="preserve">  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C63CCF" w:rsidRPr="00736266">
      <w:rPr>
        <w:sz w:val="22"/>
      </w:rPr>
      <w:tab/>
    </w:r>
    <w:r>
      <w:rPr>
        <w:sz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32B7BC" w14:textId="77777777" w:rsidR="00862241" w:rsidRDefault="00862241" w:rsidP="00572592">
      <w:r>
        <w:separator/>
      </w:r>
    </w:p>
  </w:footnote>
  <w:footnote w:type="continuationSeparator" w:id="0">
    <w:p w14:paraId="281D1E21" w14:textId="77777777" w:rsidR="00862241" w:rsidRDefault="00862241" w:rsidP="005725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5C21D" w14:textId="71B59D72" w:rsidR="00C63CCF" w:rsidRPr="001F3CB2" w:rsidRDefault="00276095" w:rsidP="00276095">
    <w:pPr>
      <w:pStyle w:val="Header"/>
      <w:tabs>
        <w:tab w:val="clear" w:pos="4680"/>
        <w:tab w:val="clear" w:pos="9360"/>
        <w:tab w:val="left" w:pos="8222"/>
      </w:tabs>
      <w:ind w:left="900"/>
      <w:rPr>
        <w:rFonts w:ascii="Montserrat ExtraBold" w:eastAsia="Adobe Gothic Std B" w:hAnsi="Montserrat ExtraBold"/>
        <w:b/>
        <w:color w:val="2E74B5" w:themeColor="accent1" w:themeShade="BF"/>
      </w:rPr>
    </w:pPr>
    <w:r w:rsidRPr="001F3CB2">
      <w:rPr>
        <w:rFonts w:ascii="Montserrat ExtraBold" w:eastAsia="Adobe Gothic Std B" w:hAnsi="Montserrat ExtraBold"/>
        <w:b/>
        <w:noProof/>
        <w:color w:val="2E74B5" w:themeColor="accent1" w:themeShade="BF"/>
      </w:rPr>
      <mc:AlternateContent>
        <mc:Choice Requires="wpg">
          <w:drawing>
            <wp:anchor distT="0" distB="0" distL="114300" distR="114300" simplePos="0" relativeHeight="251666432" behindDoc="0" locked="0" layoutInCell="0" allowOverlap="1" wp14:anchorId="18916CE2" wp14:editId="21219D17">
              <wp:simplePos x="0" y="0"/>
              <wp:positionH relativeFrom="page">
                <wp:posOffset>6957060</wp:posOffset>
              </wp:positionH>
              <wp:positionV relativeFrom="margin">
                <wp:posOffset>-464516</wp:posOffset>
              </wp:positionV>
              <wp:extent cx="578485" cy="1902460"/>
              <wp:effectExtent l="0" t="0" r="31115" b="2540"/>
              <wp:wrapNone/>
              <wp:docPr id="23" name="Group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H="1" flipV="1">
                        <a:off x="0" y="0"/>
                        <a:ext cx="578485" cy="1902460"/>
                        <a:chOff x="13" y="11415"/>
                        <a:chExt cx="1425" cy="2996"/>
                      </a:xfrm>
                    </wpg:grpSpPr>
                    <wpg:grpSp>
                      <wpg:cNvPr id="24" name="Group 7"/>
                      <wpg:cNvGrpSpPr>
                        <a:grpSpLocks/>
                      </wpg:cNvGrpSpPr>
                      <wpg:grpSpPr bwMode="auto">
                        <a:xfrm flipV="1">
                          <a:off x="13" y="14340"/>
                          <a:ext cx="1410" cy="71"/>
                          <a:chOff x="-83" y="540"/>
                          <a:chExt cx="1218" cy="71"/>
                        </a:xfrm>
                      </wpg:grpSpPr>
                      <wps:wsp>
                        <wps:cNvPr id="25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678" y="540"/>
                            <a:ext cx="457" cy="71"/>
                          </a:xfrm>
                          <a:prstGeom prst="rect">
                            <a:avLst/>
                          </a:prstGeom>
                          <a:solidFill>
                            <a:srgbClr val="5F497A"/>
                          </a:solidFill>
                          <a:ln w="9525">
                            <a:solidFill>
                              <a:srgbClr val="5F497A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AutoShape 9"/>
                        <wps:cNvCnPr>
                          <a:cxnSpLocks noChangeShapeType="1"/>
                        </wps:cNvCnPr>
                        <wps:spPr bwMode="auto">
                          <a:xfrm flipH="1">
                            <a:off x="-83" y="540"/>
                            <a:ext cx="761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5F497A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grpSp>
                    <wps:wsp>
                      <wps:cNvPr id="27" name="Rectangle 10"/>
                      <wps:cNvSpPr>
                        <a:spLocks noChangeArrowheads="1"/>
                      </wps:cNvSpPr>
                      <wps:spPr bwMode="auto">
                        <a:xfrm>
                          <a:off x="405" y="11415"/>
                          <a:ext cx="1033" cy="2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D598B9" w14:textId="77777777" w:rsidR="00C63CCF" w:rsidRPr="001F3CB2" w:rsidRDefault="00C63CCF" w:rsidP="00985EDF">
                            <w:pPr>
                              <w:pStyle w:val="NoSpacing"/>
                              <w:jc w:val="right"/>
                              <w:rPr>
                                <w:rFonts w:ascii="Montserrat ExtraBold" w:hAnsi="Montserrat ExtraBold"/>
                              </w:rPr>
                            </w:pPr>
                            <w:r w:rsidRPr="001F3CB2">
                              <w:rPr>
                                <w:rFonts w:ascii="Montserrat ExtraBold" w:hAnsi="Montserrat ExtraBold"/>
                                <w:sz w:val="18"/>
                              </w:rPr>
                              <w:fldChar w:fldCharType="begin"/>
                            </w:r>
                            <w:r w:rsidRPr="001F3CB2">
                              <w:rPr>
                                <w:rFonts w:ascii="Montserrat ExtraBold" w:hAnsi="Montserrat ExtraBold"/>
                                <w:sz w:val="18"/>
                              </w:rPr>
                              <w:instrText xml:space="preserve"> PAGE    \* MERGEFORMAT </w:instrText>
                            </w:r>
                            <w:r w:rsidRPr="001F3CB2">
                              <w:rPr>
                                <w:rFonts w:ascii="Montserrat ExtraBold" w:hAnsi="Montserrat ExtraBold"/>
                                <w:sz w:val="18"/>
                              </w:rPr>
                              <w:fldChar w:fldCharType="separate"/>
                            </w:r>
                            <w:r w:rsidRPr="001F3CB2">
                              <w:rPr>
                                <w:rFonts w:ascii="Montserrat ExtraBold" w:hAnsi="Montserrat ExtraBold"/>
                                <w:b/>
                                <w:bCs/>
                                <w:noProof/>
                                <w:color w:val="BF8F00" w:themeColor="accent4" w:themeShade="BF"/>
                                <w:sz w:val="48"/>
                                <w:szCs w:val="52"/>
                              </w:rPr>
                              <w:t>14</w:t>
                            </w:r>
                            <w:r w:rsidRPr="001F3CB2">
                              <w:rPr>
                                <w:rFonts w:ascii="Montserrat ExtraBold" w:hAnsi="Montserrat ExtraBold"/>
                                <w:b/>
                                <w:bCs/>
                                <w:noProof/>
                                <w:color w:val="BF8F00" w:themeColor="accent4" w:themeShade="BF"/>
                                <w:sz w:val="48"/>
                                <w:szCs w:val="52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lef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8916CE2" id="Group 23" o:spid="_x0000_s1026" style="position:absolute;left:0;text-align:left;margin-left:547.8pt;margin-top:-36.6pt;width:45.55pt;height:149.8pt;flip:x y;z-index:251666432;mso-position-horizontal-relative:page;mso-position-vertical-relative:margin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" o:allowincell="f">
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">
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" fillcolor="#5f497a" strokecolor="#5f497a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" strokecolor="#5f497a"/>
              </v:group>
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" stroked="f">
                <v:textbox style="layout-flow:vertical;mso-layout-flow-alt:bottom-to-top" inset="0,0,0,0">
                  <w:txbxContent>
                    <w:p w14:paraId="6CD598B9" w14:textId="77777777" w:rsidR="00C63CCF" w:rsidRPr="001F3CB2" w:rsidRDefault="00C63CCF" w:rsidP="00985EDF">
                      <w:pPr>
                        <w:pStyle w:val="NoSpacing"/>
                        <w:jc w:val="right"/>
                        <w:rPr>
                          <w:rFonts w:ascii="Montserrat ExtraBold" w:hAnsi="Montserrat ExtraBold"/>
                        </w:rPr>
                      </w:pPr>
                      <w:r w:rsidRPr="001F3CB2">
                        <w:rPr>
                          <w:rFonts w:ascii="Montserrat ExtraBold" w:hAnsi="Montserrat ExtraBold"/>
                          <w:sz w:val="18"/>
                        </w:rPr>
                        <w:fldChar w:fldCharType="begin"/>
                      </w:r>
                      <w:r w:rsidRPr="001F3CB2">
                        <w:rPr>
                          <w:rFonts w:ascii="Montserrat ExtraBold" w:hAnsi="Montserrat ExtraBold"/>
                          <w:sz w:val="18"/>
                        </w:rPr>
                        <w:instrText xml:space="preserve"> PAGE    \* MERGEFORMAT </w:instrText>
                      </w:r>
                      <w:r w:rsidRPr="001F3CB2">
                        <w:rPr>
                          <w:rFonts w:ascii="Montserrat ExtraBold" w:hAnsi="Montserrat ExtraBold"/>
                          <w:sz w:val="18"/>
                        </w:rPr>
                        <w:fldChar w:fldCharType="separate"/>
                      </w:r>
                      <w:r w:rsidRPr="001F3CB2">
                        <w:rPr>
                          <w:rFonts w:ascii="Montserrat ExtraBold" w:hAnsi="Montserrat ExtraBold"/>
                          <w:b/>
                          <w:bCs/>
                          <w:noProof/>
                          <w:color w:val="BF8F00" w:themeColor="accent4" w:themeShade="BF"/>
                          <w:sz w:val="48"/>
                          <w:szCs w:val="52"/>
                        </w:rPr>
                        <w:t>14</w:t>
                      </w:r>
                      <w:r w:rsidRPr="001F3CB2">
                        <w:rPr>
                          <w:rFonts w:ascii="Montserrat ExtraBold" w:hAnsi="Montserrat ExtraBold"/>
                          <w:b/>
                          <w:bCs/>
                          <w:noProof/>
                          <w:color w:val="BF8F00" w:themeColor="accent4" w:themeShade="BF"/>
                          <w:sz w:val="48"/>
                          <w:szCs w:val="52"/>
                        </w:rPr>
                        <w:fldChar w:fldCharType="end"/>
                      </w:r>
                    </w:p>
                  </w:txbxContent>
                </v:textbox>
              </v:rect>
              <w10:wrap anchorx="page" anchory="margin"/>
            </v:group>
          </w:pict>
        </mc:Fallback>
      </mc:AlternateContent>
    </w:r>
    <w:r w:rsidR="00C63CCF" w:rsidRPr="001F3CB2">
      <w:rPr>
        <w:rFonts w:ascii="Montserrat ExtraBold" w:eastAsia="Adobe Gothic Std B" w:hAnsi="Montserrat ExtraBold"/>
        <w:b/>
        <w:noProof/>
        <w:color w:val="2E74B5" w:themeColor="accent1" w:themeShade="BF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BB34280" wp14:editId="67CA88BC">
              <wp:simplePos x="0" y="0"/>
              <wp:positionH relativeFrom="page">
                <wp:posOffset>-685799</wp:posOffset>
              </wp:positionH>
              <wp:positionV relativeFrom="paragraph">
                <wp:posOffset>114300</wp:posOffset>
              </wp:positionV>
              <wp:extent cx="2114550" cy="0"/>
              <wp:effectExtent l="0" t="0" r="19050" b="19050"/>
              <wp:wrapNone/>
              <wp:docPr id="29" name="Straight Connector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1145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5"/>
                      </a:lnRef>
                      <a:fillRef idx="0">
                        <a:schemeClr val="accent5"/>
                      </a:fillRef>
                      <a:effectRef idx="0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31ED523" id="Straight Connector 29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54pt,9pt" to="112.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" strokecolor="#4472c4 [3208]" strokeweight=".5pt">
              <v:stroke joinstyle="miter"/>
              <w10:wrap anchorx="page"/>
            </v:line>
          </w:pict>
        </mc:Fallback>
      </mc:AlternateContent>
    </w:r>
    <w:r>
      <w:rPr>
        <w:rFonts w:eastAsia="Adobe Gothic Std B"/>
        <w:b/>
        <w:color w:val="2E74B5" w:themeColor="accent1" w:themeShade="BF"/>
      </w:rPr>
      <w:tab/>
    </w:r>
    <w:r w:rsidR="00085BC6" w:rsidRPr="001F3CB2">
      <w:rPr>
        <w:rFonts w:ascii="Montserrat ExtraBold" w:eastAsia="Adobe Gothic Std B" w:hAnsi="Montserrat ExtraBold"/>
        <w:b/>
        <w:color w:val="2E74B5" w:themeColor="accent1" w:themeShade="BF"/>
      </w:rPr>
      <w:t>2252</w:t>
    </w:r>
    <w:r w:rsidR="00801C0A">
      <w:rPr>
        <w:rFonts w:ascii="Montserrat ExtraBold" w:eastAsia="Adobe Gothic Std B" w:hAnsi="Montserrat ExtraBold"/>
        <w:b/>
        <w:color w:val="2E74B5" w:themeColor="accent1" w:themeShade="BF"/>
      </w:rPr>
      <w:t>156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268D2A" w14:textId="5376C6FA" w:rsidR="005D321C" w:rsidRPr="00375D8E" w:rsidRDefault="00C63CCF" w:rsidP="0057762B">
    <w:pPr>
      <w:pStyle w:val="Header"/>
      <w:rPr>
        <w:b/>
        <w:sz w:val="24"/>
        <w:szCs w:val="24"/>
      </w:rPr>
    </w:pPr>
    <w:r w:rsidRPr="00375D8E">
      <w:rPr>
        <w:rFonts w:eastAsia="Adobe Gothic Std B"/>
        <w:b/>
        <w:noProof/>
        <w:color w:val="A6A6A6" w:themeColor="background1" w:themeShade="A6"/>
        <w:sz w:val="24"/>
        <w:szCs w:val="24"/>
      </w:rPr>
      <mc:AlternateContent>
        <mc:Choice Requires="wpg">
          <w:drawing>
            <wp:anchor distT="0" distB="0" distL="114300" distR="114300" simplePos="0" relativeHeight="251668480" behindDoc="1" locked="0" layoutInCell="1" allowOverlap="1" wp14:anchorId="31F19DA2" wp14:editId="29591057">
              <wp:simplePos x="0" y="0"/>
              <wp:positionH relativeFrom="page">
                <wp:posOffset>104775</wp:posOffset>
              </wp:positionH>
              <wp:positionV relativeFrom="page">
                <wp:posOffset>19050</wp:posOffset>
              </wp:positionV>
              <wp:extent cx="2983965" cy="2403652"/>
              <wp:effectExtent l="0" t="0" r="6985" b="0"/>
              <wp:wrapNone/>
              <wp:docPr id="10" name="Group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983965" cy="2403652"/>
                        <a:chOff x="1089084" y="1086011"/>
                        <a:chExt cx="29837" cy="24035"/>
                      </a:xfrm>
                    </wpg:grpSpPr>
                    <wps:wsp>
                      <wps:cNvPr id="7" name="Freeform 36"/>
                      <wps:cNvSpPr>
                        <a:spLocks noEditPoints="1"/>
                      </wps:cNvSpPr>
                      <wps:spPr bwMode="auto">
                        <a:xfrm>
                          <a:off x="1115446" y="1086999"/>
                          <a:ext cx="3475" cy="3028"/>
                        </a:xfrm>
                        <a:custGeom>
                          <a:avLst/>
                          <a:gdLst>
                            <a:gd name="T0" fmla="*/ 261391 w 347459"/>
                            <a:gd name="T1" fmla="*/ 0 h 302832"/>
                            <a:gd name="T2" fmla="*/ 86068 w 347459"/>
                            <a:gd name="T3" fmla="*/ 0 h 302832"/>
                            <a:gd name="T4" fmla="*/ 0 w 347459"/>
                            <a:gd name="T5" fmla="*/ 149822 h 302832"/>
                            <a:gd name="T6" fmla="*/ 86068 w 347459"/>
                            <a:gd name="T7" fmla="*/ 302832 h 302832"/>
                            <a:gd name="T8" fmla="*/ 261391 w 347459"/>
                            <a:gd name="T9" fmla="*/ 302832 h 302832"/>
                            <a:gd name="T10" fmla="*/ 347459 w 347459"/>
                            <a:gd name="T11" fmla="*/ 149822 h 302832"/>
                            <a:gd name="T12" fmla="*/ 261391 w 347459"/>
                            <a:gd name="T13" fmla="*/ 0 h 302832"/>
                            <a:gd name="T14" fmla="*/ 229514 w 347459"/>
                            <a:gd name="T15" fmla="*/ 248641 h 302832"/>
                            <a:gd name="T16" fmla="*/ 117945 w 347459"/>
                            <a:gd name="T17" fmla="*/ 248641 h 302832"/>
                            <a:gd name="T18" fmla="*/ 60566 w 347459"/>
                            <a:gd name="T19" fmla="*/ 149822 h 302832"/>
                            <a:gd name="T20" fmla="*/ 117945 w 347459"/>
                            <a:gd name="T21" fmla="*/ 54191 h 302832"/>
                            <a:gd name="T22" fmla="*/ 229514 w 347459"/>
                            <a:gd name="T23" fmla="*/ 54191 h 302832"/>
                            <a:gd name="T24" fmla="*/ 286893 w 347459"/>
                            <a:gd name="T25" fmla="*/ 149822 h 302832"/>
                            <a:gd name="T26" fmla="*/ 229514 w 347459"/>
                            <a:gd name="T27" fmla="*/ 248641 h 3028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347459" h="302832">
                              <a:moveTo>
                                <a:pt x="261391" y="0"/>
                              </a:moveTo>
                              <a:lnTo>
                                <a:pt x="86068" y="0"/>
                              </a:lnTo>
                              <a:lnTo>
                                <a:pt x="0" y="149822"/>
                              </a:lnTo>
                              <a:lnTo>
                                <a:pt x="86068" y="302832"/>
                              </a:lnTo>
                              <a:lnTo>
                                <a:pt x="261391" y="302832"/>
                              </a:lnTo>
                              <a:lnTo>
                                <a:pt x="347459" y="149822"/>
                              </a:lnTo>
                              <a:lnTo>
                                <a:pt x="261391" y="0"/>
                              </a:lnTo>
                              <a:close/>
                              <a:moveTo>
                                <a:pt x="229514" y="248641"/>
                              </a:moveTo>
                              <a:lnTo>
                                <a:pt x="117945" y="248641"/>
                              </a:lnTo>
                              <a:lnTo>
                                <a:pt x="60566" y="149822"/>
                              </a:lnTo>
                              <a:lnTo>
                                <a:pt x="117945" y="54191"/>
                              </a:lnTo>
                              <a:lnTo>
                                <a:pt x="229514" y="54191"/>
                              </a:lnTo>
                              <a:lnTo>
                                <a:pt x="286893" y="149822"/>
                              </a:lnTo>
                              <a:lnTo>
                                <a:pt x="229514" y="24864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Freeform 37"/>
                      <wps:cNvSpPr>
                        <a:spLocks noEditPoints="1"/>
                      </wps:cNvSpPr>
                      <wps:spPr bwMode="auto">
                        <a:xfrm>
                          <a:off x="1091220" y="1106954"/>
                          <a:ext cx="3570" cy="3092"/>
                        </a:xfrm>
                        <a:custGeom>
                          <a:avLst/>
                          <a:gdLst>
                            <a:gd name="T0" fmla="*/ 267767 w 357022"/>
                            <a:gd name="T1" fmla="*/ 0 h 309207"/>
                            <a:gd name="T2" fmla="*/ 89256 w 357022"/>
                            <a:gd name="T3" fmla="*/ 0 h 309207"/>
                            <a:gd name="T4" fmla="*/ 0 w 357022"/>
                            <a:gd name="T5" fmla="*/ 156198 h 309207"/>
                            <a:gd name="T6" fmla="*/ 89256 w 357022"/>
                            <a:gd name="T7" fmla="*/ 309207 h 309207"/>
                            <a:gd name="T8" fmla="*/ 267767 w 357022"/>
                            <a:gd name="T9" fmla="*/ 309207 h 309207"/>
                            <a:gd name="T10" fmla="*/ 357022 w 357022"/>
                            <a:gd name="T11" fmla="*/ 156198 h 309207"/>
                            <a:gd name="T12" fmla="*/ 267767 w 357022"/>
                            <a:gd name="T13" fmla="*/ 0 h 309207"/>
                            <a:gd name="T14" fmla="*/ 239078 w 357022"/>
                            <a:gd name="T15" fmla="*/ 255016 h 309207"/>
                            <a:gd name="T16" fmla="*/ 121133 w 357022"/>
                            <a:gd name="T17" fmla="*/ 255016 h 309207"/>
                            <a:gd name="T18" fmla="*/ 60566 w 357022"/>
                            <a:gd name="T19" fmla="*/ 156198 h 309207"/>
                            <a:gd name="T20" fmla="*/ 121133 w 357022"/>
                            <a:gd name="T21" fmla="*/ 54191 h 309207"/>
                            <a:gd name="T22" fmla="*/ 239078 w 357022"/>
                            <a:gd name="T23" fmla="*/ 54191 h 309207"/>
                            <a:gd name="T24" fmla="*/ 296456 w 357022"/>
                            <a:gd name="T25" fmla="*/ 156198 h 309207"/>
                            <a:gd name="T26" fmla="*/ 239078 w 357022"/>
                            <a:gd name="T27" fmla="*/ 255016 h 30920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357022" h="309207">
                              <a:moveTo>
                                <a:pt x="267767" y="0"/>
                              </a:moveTo>
                              <a:lnTo>
                                <a:pt x="89256" y="0"/>
                              </a:lnTo>
                              <a:lnTo>
                                <a:pt x="0" y="156198"/>
                              </a:lnTo>
                              <a:lnTo>
                                <a:pt x="89256" y="309207"/>
                              </a:lnTo>
                              <a:lnTo>
                                <a:pt x="267767" y="309207"/>
                              </a:lnTo>
                              <a:lnTo>
                                <a:pt x="357022" y="156198"/>
                              </a:lnTo>
                              <a:lnTo>
                                <a:pt x="267767" y="0"/>
                              </a:lnTo>
                              <a:close/>
                              <a:moveTo>
                                <a:pt x="239078" y="255016"/>
                              </a:moveTo>
                              <a:lnTo>
                                <a:pt x="121133" y="255016"/>
                              </a:lnTo>
                              <a:lnTo>
                                <a:pt x="60566" y="156198"/>
                              </a:lnTo>
                              <a:lnTo>
                                <a:pt x="121133" y="54191"/>
                              </a:lnTo>
                              <a:lnTo>
                                <a:pt x="239078" y="54191"/>
                              </a:lnTo>
                              <a:lnTo>
                                <a:pt x="296456" y="156198"/>
                              </a:lnTo>
                              <a:lnTo>
                                <a:pt x="239078" y="2550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" name="Freeform 38"/>
                      <wps:cNvSpPr>
                        <a:spLocks noEditPoints="1"/>
                      </wps:cNvSpPr>
                      <wps:spPr bwMode="auto">
                        <a:xfrm>
                          <a:off x="1110091" y="1087190"/>
                          <a:ext cx="2996" cy="4336"/>
                        </a:xfrm>
                        <a:custGeom>
                          <a:avLst/>
                          <a:gdLst>
                            <a:gd name="T0" fmla="*/ 0 w 299644"/>
                            <a:gd name="T1" fmla="*/ 130695 h 433527"/>
                            <a:gd name="T2" fmla="*/ 76505 w 299644"/>
                            <a:gd name="T3" fmla="*/ 261391 h 433527"/>
                            <a:gd name="T4" fmla="*/ 226327 w 299644"/>
                            <a:gd name="T5" fmla="*/ 261391 h 433527"/>
                            <a:gd name="T6" fmla="*/ 299644 w 299644"/>
                            <a:gd name="T7" fmla="*/ 130695 h 433527"/>
                            <a:gd name="T8" fmla="*/ 226327 w 299644"/>
                            <a:gd name="T9" fmla="*/ 0 h 433527"/>
                            <a:gd name="T10" fmla="*/ 76505 w 299644"/>
                            <a:gd name="T11" fmla="*/ 0 h 433527"/>
                            <a:gd name="T12" fmla="*/ 0 w 299644"/>
                            <a:gd name="T13" fmla="*/ 130695 h 433527"/>
                            <a:gd name="T14" fmla="*/ 51003 w 299644"/>
                            <a:gd name="T15" fmla="*/ 130695 h 433527"/>
                            <a:gd name="T16" fmla="*/ 102006 w 299644"/>
                            <a:gd name="T17" fmla="*/ 47815 h 433527"/>
                            <a:gd name="T18" fmla="*/ 200825 w 299644"/>
                            <a:gd name="T19" fmla="*/ 47815 h 433527"/>
                            <a:gd name="T20" fmla="*/ 248641 w 299644"/>
                            <a:gd name="T21" fmla="*/ 130695 h 433527"/>
                            <a:gd name="T22" fmla="*/ 200825 w 299644"/>
                            <a:gd name="T23" fmla="*/ 216763 h 433527"/>
                            <a:gd name="T24" fmla="*/ 102006 w 299644"/>
                            <a:gd name="T25" fmla="*/ 216763 h 433527"/>
                            <a:gd name="T26" fmla="*/ 51003 w 299644"/>
                            <a:gd name="T27" fmla="*/ 130695 h 433527"/>
                            <a:gd name="T28" fmla="*/ 191262 w 299644"/>
                            <a:gd name="T29" fmla="*/ 392087 h 433527"/>
                            <a:gd name="T30" fmla="*/ 111569 w 299644"/>
                            <a:gd name="T31" fmla="*/ 392087 h 433527"/>
                            <a:gd name="T32" fmla="*/ 111569 w 299644"/>
                            <a:gd name="T33" fmla="*/ 433527 h 433527"/>
                            <a:gd name="T34" fmla="*/ 191262 w 299644"/>
                            <a:gd name="T35" fmla="*/ 433527 h 433527"/>
                            <a:gd name="T36" fmla="*/ 191262 w 299644"/>
                            <a:gd name="T37" fmla="*/ 392087 h 433527"/>
                            <a:gd name="T38" fmla="*/ 226327 w 299644"/>
                            <a:gd name="T39" fmla="*/ 280517 h 433527"/>
                            <a:gd name="T40" fmla="*/ 76505 w 299644"/>
                            <a:gd name="T41" fmla="*/ 280517 h 433527"/>
                            <a:gd name="T42" fmla="*/ 76505 w 299644"/>
                            <a:gd name="T43" fmla="*/ 321957 h 433527"/>
                            <a:gd name="T44" fmla="*/ 226327 w 299644"/>
                            <a:gd name="T45" fmla="*/ 321957 h 433527"/>
                            <a:gd name="T46" fmla="*/ 226327 w 299644"/>
                            <a:gd name="T47" fmla="*/ 280517 h 433527"/>
                            <a:gd name="T48" fmla="*/ 226327 w 299644"/>
                            <a:gd name="T49" fmla="*/ 337896 h 433527"/>
                            <a:gd name="T50" fmla="*/ 76505 w 299644"/>
                            <a:gd name="T51" fmla="*/ 337896 h 433527"/>
                            <a:gd name="T52" fmla="*/ 76505 w 299644"/>
                            <a:gd name="T53" fmla="*/ 376148 h 433527"/>
                            <a:gd name="T54" fmla="*/ 226327 w 299644"/>
                            <a:gd name="T55" fmla="*/ 376148 h 433527"/>
                            <a:gd name="T56" fmla="*/ 226327 w 299644"/>
                            <a:gd name="T57" fmla="*/ 337896 h 4335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</a:cxnLst>
                          <a:rect l="0" t="0" r="r" b="b"/>
                          <a:pathLst>
                            <a:path w="299644" h="433527">
                              <a:moveTo>
                                <a:pt x="0" y="130695"/>
                              </a:moveTo>
                              <a:lnTo>
                                <a:pt x="76505" y="261391"/>
                              </a:lnTo>
                              <a:lnTo>
                                <a:pt x="226327" y="261391"/>
                              </a:lnTo>
                              <a:lnTo>
                                <a:pt x="299644" y="130695"/>
                              </a:lnTo>
                              <a:lnTo>
                                <a:pt x="226327" y="0"/>
                              </a:lnTo>
                              <a:lnTo>
                                <a:pt x="76505" y="0"/>
                              </a:lnTo>
                              <a:lnTo>
                                <a:pt x="0" y="130695"/>
                              </a:lnTo>
                              <a:close/>
                              <a:moveTo>
                                <a:pt x="51003" y="130695"/>
                              </a:moveTo>
                              <a:lnTo>
                                <a:pt x="102006" y="47815"/>
                              </a:lnTo>
                              <a:lnTo>
                                <a:pt x="200825" y="47815"/>
                              </a:lnTo>
                              <a:lnTo>
                                <a:pt x="248641" y="130695"/>
                              </a:lnTo>
                              <a:lnTo>
                                <a:pt x="200825" y="216763"/>
                              </a:lnTo>
                              <a:lnTo>
                                <a:pt x="102006" y="216763"/>
                              </a:lnTo>
                              <a:lnTo>
                                <a:pt x="51003" y="130695"/>
                              </a:lnTo>
                              <a:close/>
                              <a:moveTo>
                                <a:pt x="191262" y="392087"/>
                              </a:moveTo>
                              <a:lnTo>
                                <a:pt x="111569" y="392087"/>
                              </a:lnTo>
                              <a:lnTo>
                                <a:pt x="111569" y="433527"/>
                              </a:lnTo>
                              <a:lnTo>
                                <a:pt x="191262" y="433527"/>
                              </a:lnTo>
                              <a:lnTo>
                                <a:pt x="191262" y="392087"/>
                              </a:lnTo>
                              <a:close/>
                              <a:moveTo>
                                <a:pt x="226327" y="280517"/>
                              </a:moveTo>
                              <a:lnTo>
                                <a:pt x="76505" y="280517"/>
                              </a:lnTo>
                              <a:lnTo>
                                <a:pt x="76505" y="321957"/>
                              </a:lnTo>
                              <a:lnTo>
                                <a:pt x="226327" y="321957"/>
                              </a:lnTo>
                              <a:lnTo>
                                <a:pt x="226327" y="280517"/>
                              </a:lnTo>
                              <a:close/>
                              <a:moveTo>
                                <a:pt x="226327" y="337896"/>
                              </a:moveTo>
                              <a:lnTo>
                                <a:pt x="76505" y="337896"/>
                              </a:lnTo>
                              <a:lnTo>
                                <a:pt x="76505" y="376148"/>
                              </a:lnTo>
                              <a:lnTo>
                                <a:pt x="226327" y="376148"/>
                              </a:lnTo>
                              <a:lnTo>
                                <a:pt x="226327" y="3378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" name="Freeform 39"/>
                      <wps:cNvSpPr>
                        <a:spLocks noEditPoints="1"/>
                      </wps:cNvSpPr>
                      <wps:spPr bwMode="auto">
                        <a:xfrm>
                          <a:off x="1098264" y="1094968"/>
                          <a:ext cx="2965" cy="2997"/>
                        </a:xfrm>
                        <a:custGeom>
                          <a:avLst/>
                          <a:gdLst>
                            <a:gd name="T0" fmla="*/ 0 w 93"/>
                            <a:gd name="T1" fmla="*/ 47 h 94"/>
                            <a:gd name="T2" fmla="*/ 93 w 93"/>
                            <a:gd name="T3" fmla="*/ 47 h 94"/>
                            <a:gd name="T4" fmla="*/ 6 w 93"/>
                            <a:gd name="T5" fmla="*/ 50 h 94"/>
                            <a:gd name="T6" fmla="*/ 22 w 93"/>
                            <a:gd name="T7" fmla="*/ 64 h 94"/>
                            <a:gd name="T8" fmla="*/ 6 w 93"/>
                            <a:gd name="T9" fmla="*/ 50 h 94"/>
                            <a:gd name="T10" fmla="*/ 49 w 93"/>
                            <a:gd name="T11" fmla="*/ 6 h 94"/>
                            <a:gd name="T12" fmla="*/ 49 w 93"/>
                            <a:gd name="T13" fmla="*/ 23 h 94"/>
                            <a:gd name="T14" fmla="*/ 67 w 93"/>
                            <a:gd name="T15" fmla="*/ 44 h 94"/>
                            <a:gd name="T16" fmla="*/ 49 w 93"/>
                            <a:gd name="T17" fmla="*/ 29 h 94"/>
                            <a:gd name="T18" fmla="*/ 44 w 93"/>
                            <a:gd name="T19" fmla="*/ 6 h 94"/>
                            <a:gd name="T20" fmla="*/ 30 w 93"/>
                            <a:gd name="T21" fmla="*/ 23 h 94"/>
                            <a:gd name="T22" fmla="*/ 44 w 93"/>
                            <a:gd name="T23" fmla="*/ 29 h 94"/>
                            <a:gd name="T24" fmla="*/ 26 w 93"/>
                            <a:gd name="T25" fmla="*/ 44 h 94"/>
                            <a:gd name="T26" fmla="*/ 44 w 93"/>
                            <a:gd name="T27" fmla="*/ 29 h 94"/>
                            <a:gd name="T28" fmla="*/ 6 w 93"/>
                            <a:gd name="T29" fmla="*/ 44 h 94"/>
                            <a:gd name="T30" fmla="*/ 22 w 93"/>
                            <a:gd name="T31" fmla="*/ 29 h 94"/>
                            <a:gd name="T32" fmla="*/ 26 w 93"/>
                            <a:gd name="T33" fmla="*/ 50 h 94"/>
                            <a:gd name="T34" fmla="*/ 44 w 93"/>
                            <a:gd name="T35" fmla="*/ 64 h 94"/>
                            <a:gd name="T36" fmla="*/ 26 w 93"/>
                            <a:gd name="T37" fmla="*/ 50 h 94"/>
                            <a:gd name="T38" fmla="*/ 44 w 93"/>
                            <a:gd name="T39" fmla="*/ 87 h 94"/>
                            <a:gd name="T40" fmla="*/ 44 w 93"/>
                            <a:gd name="T41" fmla="*/ 70 h 94"/>
                            <a:gd name="T42" fmla="*/ 49 w 93"/>
                            <a:gd name="T43" fmla="*/ 70 h 94"/>
                            <a:gd name="T44" fmla="*/ 49 w 93"/>
                            <a:gd name="T45" fmla="*/ 87 h 94"/>
                            <a:gd name="T46" fmla="*/ 49 w 93"/>
                            <a:gd name="T47" fmla="*/ 50 h 94"/>
                            <a:gd name="T48" fmla="*/ 65 w 93"/>
                            <a:gd name="T49" fmla="*/ 64 h 94"/>
                            <a:gd name="T50" fmla="*/ 73 w 93"/>
                            <a:gd name="T51" fmla="*/ 50 h 94"/>
                            <a:gd name="T52" fmla="*/ 84 w 93"/>
                            <a:gd name="T53" fmla="*/ 64 h 94"/>
                            <a:gd name="T54" fmla="*/ 73 w 93"/>
                            <a:gd name="T55" fmla="*/ 50 h 94"/>
                            <a:gd name="T56" fmla="*/ 71 w 93"/>
                            <a:gd name="T57" fmla="*/ 29 h 94"/>
                            <a:gd name="T58" fmla="*/ 87 w 93"/>
                            <a:gd name="T59" fmla="*/ 44 h 94"/>
                            <a:gd name="T60" fmla="*/ 80 w 93"/>
                            <a:gd name="T61" fmla="*/ 23 h 94"/>
                            <a:gd name="T62" fmla="*/ 62 w 93"/>
                            <a:gd name="T63" fmla="*/ 9 h 94"/>
                            <a:gd name="T64" fmla="*/ 31 w 93"/>
                            <a:gd name="T65" fmla="*/ 9 h 94"/>
                            <a:gd name="T66" fmla="*/ 13 w 93"/>
                            <a:gd name="T67" fmla="*/ 23 h 94"/>
                            <a:gd name="T68" fmla="*/ 12 w 93"/>
                            <a:gd name="T69" fmla="*/ 70 h 94"/>
                            <a:gd name="T70" fmla="*/ 31 w 93"/>
                            <a:gd name="T71" fmla="*/ 85 h 94"/>
                            <a:gd name="T72" fmla="*/ 62 w 93"/>
                            <a:gd name="T73" fmla="*/ 85 h 94"/>
                            <a:gd name="T74" fmla="*/ 81 w 93"/>
                            <a:gd name="T75" fmla="*/ 70 h 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3" h="94">
                              <a:moveTo>
                                <a:pt x="47" y="0"/>
                              </a:moveTo>
                              <a:cubicBezTo>
                                <a:pt x="21" y="0"/>
                                <a:pt x="0" y="21"/>
                                <a:pt x="0" y="47"/>
                              </a:cubicBezTo>
                              <a:cubicBezTo>
                                <a:pt x="0" y="73"/>
                                <a:pt x="21" y="94"/>
                                <a:pt x="47" y="94"/>
                              </a:cubicBezTo>
                              <a:cubicBezTo>
                                <a:pt x="72" y="94"/>
                                <a:pt x="93" y="73"/>
                                <a:pt x="93" y="47"/>
                              </a:cubicBezTo>
                              <a:cubicBezTo>
                                <a:pt x="93" y="21"/>
                                <a:pt x="72" y="0"/>
                                <a:pt x="47" y="0"/>
                              </a:cubicBezTo>
                              <a:close/>
                              <a:moveTo>
                                <a:pt x="6" y="50"/>
                              </a:moveTo>
                              <a:cubicBezTo>
                                <a:pt x="20" y="50"/>
                                <a:pt x="20" y="50"/>
                                <a:pt x="20" y="50"/>
                              </a:cubicBezTo>
                              <a:cubicBezTo>
                                <a:pt x="21" y="55"/>
                                <a:pt x="21" y="59"/>
                                <a:pt x="22" y="64"/>
                              </a:cubicBezTo>
                              <a:cubicBezTo>
                                <a:pt x="9" y="64"/>
                                <a:pt x="9" y="64"/>
                                <a:pt x="9" y="64"/>
                              </a:cubicBezTo>
                              <a:cubicBezTo>
                                <a:pt x="7" y="59"/>
                                <a:pt x="6" y="55"/>
                                <a:pt x="6" y="50"/>
                              </a:cubicBezTo>
                              <a:close/>
                              <a:moveTo>
                                <a:pt x="49" y="23"/>
                              </a:moveTo>
                              <a:cubicBezTo>
                                <a:pt x="49" y="6"/>
                                <a:pt x="49" y="6"/>
                                <a:pt x="49" y="6"/>
                              </a:cubicBezTo>
                              <a:cubicBezTo>
                                <a:pt x="55" y="8"/>
                                <a:pt x="60" y="14"/>
                                <a:pt x="63" y="23"/>
                              </a:cubicBezTo>
                              <a:lnTo>
                                <a:pt x="49" y="23"/>
                              </a:lnTo>
                              <a:close/>
                              <a:moveTo>
                                <a:pt x="65" y="29"/>
                              </a:moveTo>
                              <a:cubicBezTo>
                                <a:pt x="66" y="34"/>
                                <a:pt x="67" y="39"/>
                                <a:pt x="67" y="44"/>
                              </a:cubicBezTo>
                              <a:cubicBezTo>
                                <a:pt x="49" y="44"/>
                                <a:pt x="49" y="44"/>
                                <a:pt x="49" y="44"/>
                              </a:cubicBezTo>
                              <a:cubicBezTo>
                                <a:pt x="49" y="29"/>
                                <a:pt x="49" y="29"/>
                                <a:pt x="49" y="29"/>
                              </a:cubicBezTo>
                              <a:lnTo>
                                <a:pt x="65" y="29"/>
                              </a:lnTo>
                              <a:close/>
                              <a:moveTo>
                                <a:pt x="44" y="6"/>
                              </a:moveTo>
                              <a:cubicBezTo>
                                <a:pt x="44" y="23"/>
                                <a:pt x="44" y="23"/>
                                <a:pt x="44" y="23"/>
                              </a:cubicBezTo>
                              <a:cubicBezTo>
                                <a:pt x="30" y="23"/>
                                <a:pt x="30" y="23"/>
                                <a:pt x="30" y="23"/>
                              </a:cubicBezTo>
                              <a:cubicBezTo>
                                <a:pt x="33" y="14"/>
                                <a:pt x="38" y="8"/>
                                <a:pt x="44" y="6"/>
                              </a:cubicBezTo>
                              <a:close/>
                              <a:moveTo>
                                <a:pt x="44" y="29"/>
                              </a:moveTo>
                              <a:cubicBezTo>
                                <a:pt x="44" y="44"/>
                                <a:pt x="44" y="44"/>
                                <a:pt x="44" y="44"/>
                              </a:cubicBezTo>
                              <a:cubicBezTo>
                                <a:pt x="26" y="44"/>
                                <a:pt x="26" y="44"/>
                                <a:pt x="26" y="44"/>
                              </a:cubicBezTo>
                              <a:cubicBezTo>
                                <a:pt x="26" y="39"/>
                                <a:pt x="27" y="34"/>
                                <a:pt x="28" y="29"/>
                              </a:cubicBezTo>
                              <a:lnTo>
                                <a:pt x="44" y="29"/>
                              </a:lnTo>
                              <a:close/>
                              <a:moveTo>
                                <a:pt x="20" y="44"/>
                              </a:moveTo>
                              <a:cubicBezTo>
                                <a:pt x="6" y="44"/>
                                <a:pt x="6" y="44"/>
                                <a:pt x="6" y="44"/>
                              </a:cubicBezTo>
                              <a:cubicBezTo>
                                <a:pt x="6" y="39"/>
                                <a:pt x="7" y="34"/>
                                <a:pt x="10" y="29"/>
                              </a:cubicBezTo>
                              <a:cubicBezTo>
                                <a:pt x="22" y="29"/>
                                <a:pt x="22" y="29"/>
                                <a:pt x="22" y="29"/>
                              </a:cubicBezTo>
                              <a:cubicBezTo>
                                <a:pt x="21" y="34"/>
                                <a:pt x="21" y="39"/>
                                <a:pt x="20" y="44"/>
                              </a:cubicBezTo>
                              <a:close/>
                              <a:moveTo>
                                <a:pt x="26" y="50"/>
                              </a:moveTo>
                              <a:cubicBezTo>
                                <a:pt x="44" y="50"/>
                                <a:pt x="44" y="50"/>
                                <a:pt x="44" y="50"/>
                              </a:cubicBezTo>
                              <a:cubicBezTo>
                                <a:pt x="44" y="64"/>
                                <a:pt x="44" y="64"/>
                                <a:pt x="44" y="64"/>
                              </a:cubicBezTo>
                              <a:cubicBezTo>
                                <a:pt x="28" y="64"/>
                                <a:pt x="28" y="64"/>
                                <a:pt x="28" y="64"/>
                              </a:cubicBezTo>
                              <a:cubicBezTo>
                                <a:pt x="27" y="59"/>
                                <a:pt x="26" y="55"/>
                                <a:pt x="26" y="50"/>
                              </a:cubicBezTo>
                              <a:close/>
                              <a:moveTo>
                                <a:pt x="44" y="70"/>
                              </a:moveTo>
                              <a:cubicBezTo>
                                <a:pt x="44" y="87"/>
                                <a:pt x="44" y="87"/>
                                <a:pt x="44" y="87"/>
                              </a:cubicBezTo>
                              <a:cubicBezTo>
                                <a:pt x="38" y="86"/>
                                <a:pt x="33" y="79"/>
                                <a:pt x="30" y="70"/>
                              </a:cubicBezTo>
                              <a:lnTo>
                                <a:pt x="44" y="70"/>
                              </a:lnTo>
                              <a:close/>
                              <a:moveTo>
                                <a:pt x="49" y="87"/>
                              </a:moveTo>
                              <a:cubicBezTo>
                                <a:pt x="49" y="70"/>
                                <a:pt x="49" y="70"/>
                                <a:pt x="49" y="70"/>
                              </a:cubicBezTo>
                              <a:cubicBezTo>
                                <a:pt x="63" y="70"/>
                                <a:pt x="63" y="70"/>
                                <a:pt x="63" y="70"/>
                              </a:cubicBezTo>
                              <a:cubicBezTo>
                                <a:pt x="60" y="79"/>
                                <a:pt x="55" y="86"/>
                                <a:pt x="49" y="87"/>
                              </a:cubicBezTo>
                              <a:close/>
                              <a:moveTo>
                                <a:pt x="49" y="64"/>
                              </a:moveTo>
                              <a:cubicBezTo>
                                <a:pt x="49" y="50"/>
                                <a:pt x="49" y="50"/>
                                <a:pt x="49" y="50"/>
                              </a:cubicBezTo>
                              <a:cubicBezTo>
                                <a:pt x="67" y="50"/>
                                <a:pt x="67" y="50"/>
                                <a:pt x="67" y="50"/>
                              </a:cubicBezTo>
                              <a:cubicBezTo>
                                <a:pt x="67" y="55"/>
                                <a:pt x="66" y="59"/>
                                <a:pt x="65" y="64"/>
                              </a:cubicBezTo>
                              <a:lnTo>
                                <a:pt x="49" y="64"/>
                              </a:lnTo>
                              <a:close/>
                              <a:moveTo>
                                <a:pt x="73" y="50"/>
                              </a:moveTo>
                              <a:cubicBezTo>
                                <a:pt x="87" y="50"/>
                                <a:pt x="87" y="50"/>
                                <a:pt x="87" y="50"/>
                              </a:cubicBezTo>
                              <a:cubicBezTo>
                                <a:pt x="87" y="55"/>
                                <a:pt x="86" y="59"/>
                                <a:pt x="84" y="64"/>
                              </a:cubicBezTo>
                              <a:cubicBezTo>
                                <a:pt x="71" y="64"/>
                                <a:pt x="71" y="64"/>
                                <a:pt x="71" y="64"/>
                              </a:cubicBezTo>
                              <a:cubicBezTo>
                                <a:pt x="72" y="59"/>
                                <a:pt x="72" y="55"/>
                                <a:pt x="73" y="50"/>
                              </a:cubicBezTo>
                              <a:close/>
                              <a:moveTo>
                                <a:pt x="73" y="44"/>
                              </a:moveTo>
                              <a:cubicBezTo>
                                <a:pt x="72" y="39"/>
                                <a:pt x="72" y="34"/>
                                <a:pt x="71" y="29"/>
                              </a:cubicBezTo>
                              <a:cubicBezTo>
                                <a:pt x="83" y="29"/>
                                <a:pt x="83" y="29"/>
                                <a:pt x="83" y="29"/>
                              </a:cubicBezTo>
                              <a:cubicBezTo>
                                <a:pt x="86" y="34"/>
                                <a:pt x="87" y="39"/>
                                <a:pt x="87" y="44"/>
                              </a:cubicBezTo>
                              <a:lnTo>
                                <a:pt x="73" y="44"/>
                              </a:lnTo>
                              <a:close/>
                              <a:moveTo>
                                <a:pt x="80" y="23"/>
                              </a:moveTo>
                              <a:cubicBezTo>
                                <a:pt x="69" y="23"/>
                                <a:pt x="69" y="23"/>
                                <a:pt x="69" y="23"/>
                              </a:cubicBezTo>
                              <a:cubicBezTo>
                                <a:pt x="67" y="18"/>
                                <a:pt x="65" y="13"/>
                                <a:pt x="62" y="9"/>
                              </a:cubicBezTo>
                              <a:cubicBezTo>
                                <a:pt x="69" y="12"/>
                                <a:pt x="76" y="17"/>
                                <a:pt x="80" y="23"/>
                              </a:cubicBezTo>
                              <a:close/>
                              <a:moveTo>
                                <a:pt x="31" y="9"/>
                              </a:moveTo>
                              <a:cubicBezTo>
                                <a:pt x="28" y="13"/>
                                <a:pt x="26" y="18"/>
                                <a:pt x="24" y="23"/>
                              </a:cubicBezTo>
                              <a:cubicBezTo>
                                <a:pt x="13" y="23"/>
                                <a:pt x="13" y="23"/>
                                <a:pt x="13" y="23"/>
                              </a:cubicBezTo>
                              <a:cubicBezTo>
                                <a:pt x="18" y="17"/>
                                <a:pt x="24" y="12"/>
                                <a:pt x="31" y="9"/>
                              </a:cubicBezTo>
                              <a:close/>
                              <a:moveTo>
                                <a:pt x="12" y="70"/>
                              </a:moveTo>
                              <a:cubicBezTo>
                                <a:pt x="24" y="70"/>
                                <a:pt x="24" y="70"/>
                                <a:pt x="24" y="70"/>
                              </a:cubicBezTo>
                              <a:cubicBezTo>
                                <a:pt x="25" y="76"/>
                                <a:pt x="28" y="81"/>
                                <a:pt x="31" y="85"/>
                              </a:cubicBezTo>
                              <a:cubicBezTo>
                                <a:pt x="23" y="82"/>
                                <a:pt x="17" y="76"/>
                                <a:pt x="12" y="70"/>
                              </a:cubicBezTo>
                              <a:close/>
                              <a:moveTo>
                                <a:pt x="62" y="85"/>
                              </a:moveTo>
                              <a:cubicBezTo>
                                <a:pt x="65" y="81"/>
                                <a:pt x="68" y="76"/>
                                <a:pt x="69" y="70"/>
                              </a:cubicBezTo>
                              <a:cubicBezTo>
                                <a:pt x="81" y="70"/>
                                <a:pt x="81" y="70"/>
                                <a:pt x="81" y="70"/>
                              </a:cubicBezTo>
                              <a:cubicBezTo>
                                <a:pt x="76" y="76"/>
                                <a:pt x="70" y="82"/>
                                <a:pt x="62" y="8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8" name="Freeform 41"/>
                      <wps:cNvSpPr>
                        <a:spLocks noEditPoints="1"/>
                      </wps:cNvSpPr>
                      <wps:spPr bwMode="auto">
                        <a:xfrm>
                          <a:off x="1107891" y="1086011"/>
                          <a:ext cx="7428" cy="6439"/>
                        </a:xfrm>
                        <a:custGeom>
                          <a:avLst/>
                          <a:gdLst>
                            <a:gd name="T0" fmla="*/ 59 w 233"/>
                            <a:gd name="T1" fmla="*/ 0 h 202"/>
                            <a:gd name="T2" fmla="*/ 0 w 233"/>
                            <a:gd name="T3" fmla="*/ 101 h 202"/>
                            <a:gd name="T4" fmla="*/ 59 w 233"/>
                            <a:gd name="T5" fmla="*/ 202 h 202"/>
                            <a:gd name="T6" fmla="*/ 175 w 233"/>
                            <a:gd name="T7" fmla="*/ 202 h 202"/>
                            <a:gd name="T8" fmla="*/ 233 w 233"/>
                            <a:gd name="T9" fmla="*/ 101 h 202"/>
                            <a:gd name="T10" fmla="*/ 175 w 233"/>
                            <a:gd name="T11" fmla="*/ 0 h 202"/>
                            <a:gd name="T12" fmla="*/ 59 w 233"/>
                            <a:gd name="T13" fmla="*/ 0 h 202"/>
                            <a:gd name="T14" fmla="*/ 170 w 233"/>
                            <a:gd name="T15" fmla="*/ 8 h 202"/>
                            <a:gd name="T16" fmla="*/ 224 w 233"/>
                            <a:gd name="T17" fmla="*/ 101 h 202"/>
                            <a:gd name="T18" fmla="*/ 170 w 233"/>
                            <a:gd name="T19" fmla="*/ 194 h 202"/>
                            <a:gd name="T20" fmla="*/ 63 w 233"/>
                            <a:gd name="T21" fmla="*/ 194 h 202"/>
                            <a:gd name="T22" fmla="*/ 10 w 233"/>
                            <a:gd name="T23" fmla="*/ 101 h 202"/>
                            <a:gd name="T24" fmla="*/ 63 w 233"/>
                            <a:gd name="T25" fmla="*/ 8 h 202"/>
                            <a:gd name="T26" fmla="*/ 170 w 233"/>
                            <a:gd name="T27" fmla="*/ 8 h 2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33" h="202">
                              <a:moveTo>
                                <a:pt x="59" y="0"/>
                              </a:moveTo>
                              <a:cubicBezTo>
                                <a:pt x="0" y="101"/>
                                <a:pt x="0" y="101"/>
                                <a:pt x="0" y="101"/>
                              </a:cubicBezTo>
                              <a:cubicBezTo>
                                <a:pt x="59" y="202"/>
                                <a:pt x="59" y="202"/>
                                <a:pt x="59" y="202"/>
                              </a:cubicBezTo>
                              <a:cubicBezTo>
                                <a:pt x="175" y="202"/>
                                <a:pt x="175" y="202"/>
                                <a:pt x="175" y="202"/>
                              </a:cubicBezTo>
                              <a:cubicBezTo>
                                <a:pt x="233" y="101"/>
                                <a:pt x="233" y="101"/>
                                <a:pt x="233" y="101"/>
                              </a:cubicBezTo>
                              <a:cubicBezTo>
                                <a:pt x="175" y="0"/>
                                <a:pt x="175" y="0"/>
                                <a:pt x="175" y="0"/>
                              </a:cubicBezTo>
                              <a:lnTo>
                                <a:pt x="59" y="0"/>
                              </a:lnTo>
                              <a:close/>
                              <a:moveTo>
                                <a:pt x="170" y="8"/>
                              </a:moveTo>
                              <a:cubicBezTo>
                                <a:pt x="173" y="12"/>
                                <a:pt x="222" y="97"/>
                                <a:pt x="224" y="101"/>
                              </a:cubicBezTo>
                              <a:cubicBezTo>
                                <a:pt x="222" y="105"/>
                                <a:pt x="173" y="190"/>
                                <a:pt x="170" y="194"/>
                              </a:cubicBezTo>
                              <a:cubicBezTo>
                                <a:pt x="166" y="194"/>
                                <a:pt x="68" y="194"/>
                                <a:pt x="63" y="194"/>
                              </a:cubicBezTo>
                              <a:cubicBezTo>
                                <a:pt x="61" y="190"/>
                                <a:pt x="12" y="105"/>
                                <a:pt x="10" y="101"/>
                              </a:cubicBezTo>
                              <a:cubicBezTo>
                                <a:pt x="12" y="97"/>
                                <a:pt x="61" y="12"/>
                                <a:pt x="63" y="8"/>
                              </a:cubicBezTo>
                              <a:cubicBezTo>
                                <a:pt x="68" y="8"/>
                                <a:pt x="166" y="8"/>
                                <a:pt x="170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9" name="Freeform 42"/>
                      <wps:cNvSpPr>
                        <a:spLocks/>
                      </wps:cNvSpPr>
                      <wps:spPr bwMode="auto">
                        <a:xfrm>
                          <a:off x="1102122" y="1089836"/>
                          <a:ext cx="7108" cy="6184"/>
                        </a:xfrm>
                        <a:custGeom>
                          <a:avLst/>
                          <a:gdLst>
                            <a:gd name="T0" fmla="*/ 178511 w 710857"/>
                            <a:gd name="T1" fmla="*/ 618413 h 618413"/>
                            <a:gd name="T2" fmla="*/ 0 w 710857"/>
                            <a:gd name="T3" fmla="*/ 309207 h 618413"/>
                            <a:gd name="T4" fmla="*/ 178511 w 710857"/>
                            <a:gd name="T5" fmla="*/ 0 h 618413"/>
                            <a:gd name="T6" fmla="*/ 532346 w 710857"/>
                            <a:gd name="T7" fmla="*/ 0 h 618413"/>
                            <a:gd name="T8" fmla="*/ 710857 w 710857"/>
                            <a:gd name="T9" fmla="*/ 309207 h 618413"/>
                            <a:gd name="T10" fmla="*/ 532346 w 710857"/>
                            <a:gd name="T11" fmla="*/ 618413 h 618413"/>
                            <a:gd name="T12" fmla="*/ 178511 w 710857"/>
                            <a:gd name="T13" fmla="*/ 618413 h 6184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710857" h="618413">
                              <a:moveTo>
                                <a:pt x="178511" y="618413"/>
                              </a:moveTo>
                              <a:lnTo>
                                <a:pt x="0" y="309207"/>
                              </a:lnTo>
                              <a:lnTo>
                                <a:pt x="178511" y="0"/>
                              </a:lnTo>
                              <a:lnTo>
                                <a:pt x="532346" y="0"/>
                              </a:lnTo>
                              <a:lnTo>
                                <a:pt x="710857" y="309207"/>
                              </a:lnTo>
                              <a:lnTo>
                                <a:pt x="532346" y="618413"/>
                              </a:lnTo>
                              <a:lnTo>
                                <a:pt x="178511" y="6184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0" name="Freeform 43"/>
                      <wps:cNvSpPr>
                        <a:spLocks noEditPoints="1"/>
                      </wps:cNvSpPr>
                      <wps:spPr bwMode="auto">
                        <a:xfrm>
                          <a:off x="1096001" y="1093279"/>
                          <a:ext cx="7396" cy="6439"/>
                        </a:xfrm>
                        <a:custGeom>
                          <a:avLst/>
                          <a:gdLst>
                            <a:gd name="T0" fmla="*/ 58 w 232"/>
                            <a:gd name="T1" fmla="*/ 0 h 202"/>
                            <a:gd name="T2" fmla="*/ 0 w 232"/>
                            <a:gd name="T3" fmla="*/ 101 h 202"/>
                            <a:gd name="T4" fmla="*/ 58 w 232"/>
                            <a:gd name="T5" fmla="*/ 202 h 202"/>
                            <a:gd name="T6" fmla="*/ 174 w 232"/>
                            <a:gd name="T7" fmla="*/ 202 h 202"/>
                            <a:gd name="T8" fmla="*/ 232 w 232"/>
                            <a:gd name="T9" fmla="*/ 101 h 202"/>
                            <a:gd name="T10" fmla="*/ 174 w 232"/>
                            <a:gd name="T11" fmla="*/ 0 h 202"/>
                            <a:gd name="T12" fmla="*/ 58 w 232"/>
                            <a:gd name="T13" fmla="*/ 0 h 202"/>
                            <a:gd name="T14" fmla="*/ 170 w 232"/>
                            <a:gd name="T15" fmla="*/ 8 h 202"/>
                            <a:gd name="T16" fmla="*/ 223 w 232"/>
                            <a:gd name="T17" fmla="*/ 101 h 202"/>
                            <a:gd name="T18" fmla="*/ 170 w 232"/>
                            <a:gd name="T19" fmla="*/ 194 h 202"/>
                            <a:gd name="T20" fmla="*/ 62 w 232"/>
                            <a:gd name="T21" fmla="*/ 194 h 202"/>
                            <a:gd name="T22" fmla="*/ 9 w 232"/>
                            <a:gd name="T23" fmla="*/ 101 h 202"/>
                            <a:gd name="T24" fmla="*/ 62 w 232"/>
                            <a:gd name="T25" fmla="*/ 8 h 202"/>
                            <a:gd name="T26" fmla="*/ 170 w 232"/>
                            <a:gd name="T27" fmla="*/ 8 h 2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32" h="202">
                              <a:moveTo>
                                <a:pt x="58" y="0"/>
                              </a:moveTo>
                              <a:cubicBezTo>
                                <a:pt x="0" y="101"/>
                                <a:pt x="0" y="101"/>
                                <a:pt x="0" y="101"/>
                              </a:cubicBezTo>
                              <a:cubicBezTo>
                                <a:pt x="58" y="202"/>
                                <a:pt x="58" y="202"/>
                                <a:pt x="58" y="202"/>
                              </a:cubicBezTo>
                              <a:cubicBezTo>
                                <a:pt x="174" y="202"/>
                                <a:pt x="174" y="202"/>
                                <a:pt x="174" y="202"/>
                              </a:cubicBezTo>
                              <a:cubicBezTo>
                                <a:pt x="232" y="101"/>
                                <a:pt x="232" y="101"/>
                                <a:pt x="232" y="101"/>
                              </a:cubicBezTo>
                              <a:cubicBezTo>
                                <a:pt x="174" y="0"/>
                                <a:pt x="174" y="0"/>
                                <a:pt x="174" y="0"/>
                              </a:cubicBezTo>
                              <a:lnTo>
                                <a:pt x="58" y="0"/>
                              </a:lnTo>
                              <a:close/>
                              <a:moveTo>
                                <a:pt x="170" y="8"/>
                              </a:moveTo>
                              <a:cubicBezTo>
                                <a:pt x="172" y="12"/>
                                <a:pt x="221" y="97"/>
                                <a:pt x="223" y="101"/>
                              </a:cubicBezTo>
                              <a:cubicBezTo>
                                <a:pt x="221" y="105"/>
                                <a:pt x="172" y="190"/>
                                <a:pt x="170" y="194"/>
                              </a:cubicBezTo>
                              <a:cubicBezTo>
                                <a:pt x="165" y="194"/>
                                <a:pt x="67" y="194"/>
                                <a:pt x="62" y="194"/>
                              </a:cubicBezTo>
                              <a:cubicBezTo>
                                <a:pt x="60" y="190"/>
                                <a:pt x="11" y="105"/>
                                <a:pt x="9" y="101"/>
                              </a:cubicBezTo>
                              <a:cubicBezTo>
                                <a:pt x="11" y="97"/>
                                <a:pt x="60" y="12"/>
                                <a:pt x="62" y="8"/>
                              </a:cubicBezTo>
                              <a:cubicBezTo>
                                <a:pt x="67" y="8"/>
                                <a:pt x="165" y="8"/>
                                <a:pt x="170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" name="Freeform 44"/>
                      <wps:cNvSpPr>
                        <a:spLocks noEditPoints="1"/>
                      </wps:cNvSpPr>
                      <wps:spPr bwMode="auto">
                        <a:xfrm>
                          <a:off x="1096001" y="1086234"/>
                          <a:ext cx="7396" cy="6439"/>
                        </a:xfrm>
                        <a:custGeom>
                          <a:avLst/>
                          <a:gdLst>
                            <a:gd name="T0" fmla="*/ 58 w 232"/>
                            <a:gd name="T1" fmla="*/ 0 h 202"/>
                            <a:gd name="T2" fmla="*/ 0 w 232"/>
                            <a:gd name="T3" fmla="*/ 101 h 202"/>
                            <a:gd name="T4" fmla="*/ 58 w 232"/>
                            <a:gd name="T5" fmla="*/ 202 h 202"/>
                            <a:gd name="T6" fmla="*/ 174 w 232"/>
                            <a:gd name="T7" fmla="*/ 202 h 202"/>
                            <a:gd name="T8" fmla="*/ 232 w 232"/>
                            <a:gd name="T9" fmla="*/ 101 h 202"/>
                            <a:gd name="T10" fmla="*/ 174 w 232"/>
                            <a:gd name="T11" fmla="*/ 0 h 202"/>
                            <a:gd name="T12" fmla="*/ 58 w 232"/>
                            <a:gd name="T13" fmla="*/ 0 h 202"/>
                            <a:gd name="T14" fmla="*/ 170 w 232"/>
                            <a:gd name="T15" fmla="*/ 8 h 202"/>
                            <a:gd name="T16" fmla="*/ 223 w 232"/>
                            <a:gd name="T17" fmla="*/ 101 h 202"/>
                            <a:gd name="T18" fmla="*/ 170 w 232"/>
                            <a:gd name="T19" fmla="*/ 194 h 202"/>
                            <a:gd name="T20" fmla="*/ 62 w 232"/>
                            <a:gd name="T21" fmla="*/ 194 h 202"/>
                            <a:gd name="T22" fmla="*/ 9 w 232"/>
                            <a:gd name="T23" fmla="*/ 101 h 202"/>
                            <a:gd name="T24" fmla="*/ 62 w 232"/>
                            <a:gd name="T25" fmla="*/ 8 h 202"/>
                            <a:gd name="T26" fmla="*/ 170 w 232"/>
                            <a:gd name="T27" fmla="*/ 8 h 2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32" h="202">
                              <a:moveTo>
                                <a:pt x="58" y="0"/>
                              </a:moveTo>
                              <a:cubicBezTo>
                                <a:pt x="0" y="101"/>
                                <a:pt x="0" y="101"/>
                                <a:pt x="0" y="101"/>
                              </a:cubicBezTo>
                              <a:cubicBezTo>
                                <a:pt x="58" y="202"/>
                                <a:pt x="58" y="202"/>
                                <a:pt x="58" y="202"/>
                              </a:cubicBezTo>
                              <a:cubicBezTo>
                                <a:pt x="174" y="202"/>
                                <a:pt x="174" y="202"/>
                                <a:pt x="174" y="202"/>
                              </a:cubicBezTo>
                              <a:cubicBezTo>
                                <a:pt x="232" y="101"/>
                                <a:pt x="232" y="101"/>
                                <a:pt x="232" y="101"/>
                              </a:cubicBezTo>
                              <a:cubicBezTo>
                                <a:pt x="174" y="0"/>
                                <a:pt x="174" y="0"/>
                                <a:pt x="174" y="0"/>
                              </a:cubicBezTo>
                              <a:lnTo>
                                <a:pt x="58" y="0"/>
                              </a:lnTo>
                              <a:close/>
                              <a:moveTo>
                                <a:pt x="170" y="8"/>
                              </a:moveTo>
                              <a:cubicBezTo>
                                <a:pt x="172" y="12"/>
                                <a:pt x="221" y="97"/>
                                <a:pt x="223" y="101"/>
                              </a:cubicBezTo>
                              <a:cubicBezTo>
                                <a:pt x="221" y="105"/>
                                <a:pt x="172" y="190"/>
                                <a:pt x="170" y="194"/>
                              </a:cubicBezTo>
                              <a:cubicBezTo>
                                <a:pt x="165" y="194"/>
                                <a:pt x="67" y="194"/>
                                <a:pt x="62" y="194"/>
                              </a:cubicBezTo>
                              <a:cubicBezTo>
                                <a:pt x="60" y="190"/>
                                <a:pt x="11" y="105"/>
                                <a:pt x="9" y="101"/>
                              </a:cubicBezTo>
                              <a:cubicBezTo>
                                <a:pt x="11" y="97"/>
                                <a:pt x="60" y="12"/>
                                <a:pt x="62" y="8"/>
                              </a:cubicBezTo>
                              <a:cubicBezTo>
                                <a:pt x="67" y="8"/>
                                <a:pt x="165" y="8"/>
                                <a:pt x="170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0" name="Freeform 45"/>
                      <wps:cNvSpPr>
                        <a:spLocks noEditPoints="1"/>
                      </wps:cNvSpPr>
                      <wps:spPr bwMode="auto">
                        <a:xfrm>
                          <a:off x="1105245" y="1091621"/>
                          <a:ext cx="2838" cy="1530"/>
                        </a:xfrm>
                        <a:custGeom>
                          <a:avLst/>
                          <a:gdLst>
                            <a:gd name="T0" fmla="*/ 49 w 89"/>
                            <a:gd name="T1" fmla="*/ 48 h 48"/>
                            <a:gd name="T2" fmla="*/ 89 w 89"/>
                            <a:gd name="T3" fmla="*/ 24 h 48"/>
                            <a:gd name="T4" fmla="*/ 49 w 89"/>
                            <a:gd name="T5" fmla="*/ 0 h 48"/>
                            <a:gd name="T6" fmla="*/ 49 w 89"/>
                            <a:gd name="T7" fmla="*/ 14 h 48"/>
                            <a:gd name="T8" fmla="*/ 0 w 89"/>
                            <a:gd name="T9" fmla="*/ 14 h 48"/>
                            <a:gd name="T10" fmla="*/ 0 w 89"/>
                            <a:gd name="T11" fmla="*/ 34 h 48"/>
                            <a:gd name="T12" fmla="*/ 49 w 89"/>
                            <a:gd name="T13" fmla="*/ 34 h 48"/>
                            <a:gd name="T14" fmla="*/ 49 w 89"/>
                            <a:gd name="T15" fmla="*/ 48 h 48"/>
                            <a:gd name="T16" fmla="*/ 6 w 89"/>
                            <a:gd name="T17" fmla="*/ 28 h 48"/>
                            <a:gd name="T18" fmla="*/ 6 w 89"/>
                            <a:gd name="T19" fmla="*/ 20 h 48"/>
                            <a:gd name="T20" fmla="*/ 55 w 89"/>
                            <a:gd name="T21" fmla="*/ 20 h 48"/>
                            <a:gd name="T22" fmla="*/ 55 w 89"/>
                            <a:gd name="T23" fmla="*/ 11 h 48"/>
                            <a:gd name="T24" fmla="*/ 78 w 89"/>
                            <a:gd name="T25" fmla="*/ 24 h 48"/>
                            <a:gd name="T26" fmla="*/ 55 w 89"/>
                            <a:gd name="T27" fmla="*/ 37 h 48"/>
                            <a:gd name="T28" fmla="*/ 55 w 89"/>
                            <a:gd name="T29" fmla="*/ 28 h 48"/>
                            <a:gd name="T30" fmla="*/ 6 w 89"/>
                            <a:gd name="T31" fmla="*/ 28 h 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89" h="48">
                              <a:moveTo>
                                <a:pt x="49" y="48"/>
                              </a:moveTo>
                              <a:cubicBezTo>
                                <a:pt x="89" y="24"/>
                                <a:pt x="89" y="24"/>
                                <a:pt x="89" y="24"/>
                              </a:cubicBezTo>
                              <a:cubicBezTo>
                                <a:pt x="49" y="0"/>
                                <a:pt x="49" y="0"/>
                                <a:pt x="49" y="0"/>
                              </a:cubicBezTo>
                              <a:cubicBezTo>
                                <a:pt x="49" y="0"/>
                                <a:pt x="49" y="11"/>
                                <a:pt x="49" y="14"/>
                              </a:cubicBezTo>
                              <a:cubicBezTo>
                                <a:pt x="44" y="14"/>
                                <a:pt x="0" y="14"/>
                                <a:pt x="0" y="14"/>
                              </a:cubicBezTo>
                              <a:cubicBezTo>
                                <a:pt x="0" y="34"/>
                                <a:pt x="0" y="34"/>
                                <a:pt x="0" y="34"/>
                              </a:cubicBezTo>
                              <a:cubicBezTo>
                                <a:pt x="0" y="34"/>
                                <a:pt x="44" y="34"/>
                                <a:pt x="49" y="34"/>
                              </a:cubicBezTo>
                              <a:cubicBezTo>
                                <a:pt x="49" y="37"/>
                                <a:pt x="49" y="48"/>
                                <a:pt x="49" y="48"/>
                              </a:cubicBezTo>
                              <a:close/>
                              <a:moveTo>
                                <a:pt x="6" y="28"/>
                              </a:moveTo>
                              <a:cubicBezTo>
                                <a:pt x="6" y="25"/>
                                <a:pt x="6" y="23"/>
                                <a:pt x="6" y="20"/>
                              </a:cubicBezTo>
                              <a:cubicBezTo>
                                <a:pt x="11" y="20"/>
                                <a:pt x="55" y="20"/>
                                <a:pt x="55" y="20"/>
                              </a:cubicBezTo>
                              <a:cubicBezTo>
                                <a:pt x="55" y="20"/>
                                <a:pt x="55" y="14"/>
                                <a:pt x="55" y="11"/>
                              </a:cubicBezTo>
                              <a:cubicBezTo>
                                <a:pt x="60" y="14"/>
                                <a:pt x="72" y="21"/>
                                <a:pt x="78" y="24"/>
                              </a:cubicBezTo>
                              <a:cubicBezTo>
                                <a:pt x="72" y="27"/>
                                <a:pt x="60" y="34"/>
                                <a:pt x="55" y="37"/>
                              </a:cubicBezTo>
                              <a:cubicBezTo>
                                <a:pt x="55" y="34"/>
                                <a:pt x="55" y="28"/>
                                <a:pt x="55" y="28"/>
                              </a:cubicBezTo>
                              <a:cubicBezTo>
                                <a:pt x="55" y="28"/>
                                <a:pt x="11" y="28"/>
                                <a:pt x="6" y="2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E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0" name="Freeform 46"/>
                      <wps:cNvSpPr>
                        <a:spLocks noEditPoints="1"/>
                      </wps:cNvSpPr>
                      <wps:spPr bwMode="auto">
                        <a:xfrm>
                          <a:off x="1103269" y="1092514"/>
                          <a:ext cx="3252" cy="1721"/>
                        </a:xfrm>
                        <a:custGeom>
                          <a:avLst/>
                          <a:gdLst>
                            <a:gd name="T0" fmla="*/ 46 w 102"/>
                            <a:gd name="T1" fmla="*/ 38 h 54"/>
                            <a:gd name="T2" fmla="*/ 102 w 102"/>
                            <a:gd name="T3" fmla="*/ 38 h 54"/>
                            <a:gd name="T4" fmla="*/ 102 w 102"/>
                            <a:gd name="T5" fmla="*/ 16 h 54"/>
                            <a:gd name="T6" fmla="*/ 46 w 102"/>
                            <a:gd name="T7" fmla="*/ 16 h 54"/>
                            <a:gd name="T8" fmla="*/ 46 w 102"/>
                            <a:gd name="T9" fmla="*/ 0 h 54"/>
                            <a:gd name="T10" fmla="*/ 0 w 102"/>
                            <a:gd name="T11" fmla="*/ 27 h 54"/>
                            <a:gd name="T12" fmla="*/ 46 w 102"/>
                            <a:gd name="T13" fmla="*/ 54 h 54"/>
                            <a:gd name="T14" fmla="*/ 46 w 102"/>
                            <a:gd name="T15" fmla="*/ 38 h 54"/>
                            <a:gd name="T16" fmla="*/ 40 w 102"/>
                            <a:gd name="T17" fmla="*/ 31 h 54"/>
                            <a:gd name="T18" fmla="*/ 40 w 102"/>
                            <a:gd name="T19" fmla="*/ 42 h 54"/>
                            <a:gd name="T20" fmla="*/ 14 w 102"/>
                            <a:gd name="T21" fmla="*/ 27 h 54"/>
                            <a:gd name="T22" fmla="*/ 40 w 102"/>
                            <a:gd name="T23" fmla="*/ 12 h 54"/>
                            <a:gd name="T24" fmla="*/ 40 w 102"/>
                            <a:gd name="T25" fmla="*/ 22 h 54"/>
                            <a:gd name="T26" fmla="*/ 96 w 102"/>
                            <a:gd name="T27" fmla="*/ 22 h 54"/>
                            <a:gd name="T28" fmla="*/ 96 w 102"/>
                            <a:gd name="T29" fmla="*/ 31 h 54"/>
                            <a:gd name="T30" fmla="*/ 40 w 102"/>
                            <a:gd name="T31" fmla="*/ 31 h 5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102" h="54">
                              <a:moveTo>
                                <a:pt x="46" y="38"/>
                              </a:moveTo>
                              <a:cubicBezTo>
                                <a:pt x="52" y="38"/>
                                <a:pt x="102" y="38"/>
                                <a:pt x="102" y="38"/>
                              </a:cubicBezTo>
                              <a:cubicBezTo>
                                <a:pt x="102" y="16"/>
                                <a:pt x="102" y="16"/>
                                <a:pt x="102" y="16"/>
                              </a:cubicBezTo>
                              <a:cubicBezTo>
                                <a:pt x="102" y="16"/>
                                <a:pt x="52" y="16"/>
                                <a:pt x="46" y="16"/>
                              </a:cubicBezTo>
                              <a:cubicBezTo>
                                <a:pt x="46" y="12"/>
                                <a:pt x="46" y="0"/>
                                <a:pt x="46" y="0"/>
                              </a:cubicBezTo>
                              <a:cubicBezTo>
                                <a:pt x="0" y="27"/>
                                <a:pt x="0" y="27"/>
                                <a:pt x="0" y="27"/>
                              </a:cubicBezTo>
                              <a:cubicBezTo>
                                <a:pt x="46" y="54"/>
                                <a:pt x="46" y="54"/>
                                <a:pt x="46" y="54"/>
                              </a:cubicBezTo>
                              <a:cubicBezTo>
                                <a:pt x="46" y="54"/>
                                <a:pt x="46" y="42"/>
                                <a:pt x="46" y="38"/>
                              </a:cubicBezTo>
                              <a:close/>
                              <a:moveTo>
                                <a:pt x="40" y="31"/>
                              </a:moveTo>
                              <a:cubicBezTo>
                                <a:pt x="40" y="31"/>
                                <a:pt x="40" y="38"/>
                                <a:pt x="40" y="42"/>
                              </a:cubicBezTo>
                              <a:cubicBezTo>
                                <a:pt x="33" y="38"/>
                                <a:pt x="20" y="31"/>
                                <a:pt x="14" y="27"/>
                              </a:cubicBezTo>
                              <a:cubicBezTo>
                                <a:pt x="20" y="23"/>
                                <a:pt x="33" y="15"/>
                                <a:pt x="40" y="12"/>
                              </a:cubicBezTo>
                              <a:cubicBezTo>
                                <a:pt x="40" y="15"/>
                                <a:pt x="40" y="22"/>
                                <a:pt x="40" y="22"/>
                              </a:cubicBezTo>
                              <a:cubicBezTo>
                                <a:pt x="40" y="22"/>
                                <a:pt x="90" y="22"/>
                                <a:pt x="96" y="22"/>
                              </a:cubicBezTo>
                              <a:cubicBezTo>
                                <a:pt x="96" y="25"/>
                                <a:pt x="96" y="28"/>
                                <a:pt x="96" y="31"/>
                              </a:cubicBezTo>
                              <a:cubicBezTo>
                                <a:pt x="90" y="31"/>
                                <a:pt x="40" y="31"/>
                                <a:pt x="40" y="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E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0" name="Freeform 47"/>
                      <wps:cNvSpPr>
                        <a:spLocks/>
                      </wps:cNvSpPr>
                      <wps:spPr bwMode="auto">
                        <a:xfrm>
                          <a:off x="1089084" y="1094076"/>
                          <a:ext cx="8383" cy="12336"/>
                        </a:xfrm>
                        <a:custGeom>
                          <a:avLst/>
                          <a:gdLst>
                            <a:gd name="T0" fmla="*/ 263 w 263"/>
                            <a:gd name="T1" fmla="*/ 194 h 387"/>
                            <a:gd name="T2" fmla="*/ 151 w 263"/>
                            <a:gd name="T3" fmla="*/ 0 h 387"/>
                            <a:gd name="T4" fmla="*/ 0 w 263"/>
                            <a:gd name="T5" fmla="*/ 0 h 387"/>
                            <a:gd name="T6" fmla="*/ 0 w 263"/>
                            <a:gd name="T7" fmla="*/ 8 h 387"/>
                            <a:gd name="T8" fmla="*/ 147 w 263"/>
                            <a:gd name="T9" fmla="*/ 8 h 387"/>
                            <a:gd name="T10" fmla="*/ 254 w 263"/>
                            <a:gd name="T11" fmla="*/ 194 h 387"/>
                            <a:gd name="T12" fmla="*/ 147 w 263"/>
                            <a:gd name="T13" fmla="*/ 379 h 387"/>
                            <a:gd name="T14" fmla="*/ 0 w 263"/>
                            <a:gd name="T15" fmla="*/ 379 h 387"/>
                            <a:gd name="T16" fmla="*/ 0 w 263"/>
                            <a:gd name="T17" fmla="*/ 387 h 387"/>
                            <a:gd name="T18" fmla="*/ 151 w 263"/>
                            <a:gd name="T19" fmla="*/ 387 h 387"/>
                            <a:gd name="T20" fmla="*/ 263 w 263"/>
                            <a:gd name="T21" fmla="*/ 194 h 3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263" h="387">
                              <a:moveTo>
                                <a:pt x="263" y="194"/>
                              </a:moveTo>
                              <a:cubicBezTo>
                                <a:pt x="151" y="0"/>
                                <a:pt x="151" y="0"/>
                                <a:pt x="151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"/>
                                <a:pt x="0" y="8"/>
                                <a:pt x="0" y="8"/>
                              </a:cubicBezTo>
                              <a:cubicBezTo>
                                <a:pt x="55" y="8"/>
                                <a:pt x="144" y="8"/>
                                <a:pt x="147" y="8"/>
                              </a:cubicBezTo>
                              <a:cubicBezTo>
                                <a:pt x="149" y="12"/>
                                <a:pt x="252" y="190"/>
                                <a:pt x="254" y="194"/>
                              </a:cubicBezTo>
                              <a:cubicBezTo>
                                <a:pt x="252" y="197"/>
                                <a:pt x="149" y="375"/>
                                <a:pt x="147" y="379"/>
                              </a:cubicBezTo>
                              <a:cubicBezTo>
                                <a:pt x="144" y="379"/>
                                <a:pt x="55" y="379"/>
                                <a:pt x="0" y="379"/>
                              </a:cubicBezTo>
                              <a:cubicBezTo>
                                <a:pt x="0" y="387"/>
                                <a:pt x="0" y="387"/>
                                <a:pt x="0" y="387"/>
                              </a:cubicBezTo>
                              <a:cubicBezTo>
                                <a:pt x="151" y="387"/>
                                <a:pt x="151" y="387"/>
                                <a:pt x="151" y="387"/>
                              </a:cubicBezTo>
                              <a:lnTo>
                                <a:pt x="263" y="1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6825626" id="Group 35" o:spid="_x0000_s1026" style="position:absolute;margin-left:8.25pt;margin-top:1.5pt;width:234.95pt;height:189.25pt;z-index:-251648000;mso-position-horizontal-relative:page;mso-position-vertical-relative:page" coordorigin="10890,10860" coordsize="298,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">
              <v:shape id="Freeform 36" o:spid="_x0000_s1027" style="position:absolute;left:11154;top:10869;width:35;height:31;visibility:visible;mso-wrap-style:square;v-text-anchor:top" coordsize="347459,302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" path="m261391,l86068,,,149822,86068,302832r175323,l347459,149822,261391,xm229514,248641r-111569,l60566,149822,117945,54191r111569,l286893,149822r-57379,98819xe" fillcolor="#dedddc" stroked="f" strokecolor="#212120">
                <v:shadow color="#8c8682"/>
                <v:path arrowok="t" o:connecttype="custom" o:connectlocs="2614,0;861,0;0,1498;861,3028;2614,3028;3475,1498;2614,0;2295,2486;1180,2486;606,1498;1180,542;2295,542;2869,1498;2295,2486" o:connectangles="0,0,0,0,0,0,0,0,0,0,0,0,0,0"/>
                <o:lock v:ext="edit" verticies="t"/>
              </v:shape>
              <v:shape id="Freeform 37" o:spid="_x0000_s1028" style="position:absolute;left:10912;top:11069;width:35;height:31;visibility:visible;mso-wrap-style:square;v-text-anchor:top" coordsize="357022,309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" path="m267767,l89256,,,156198,89256,309207r178511,l357022,156198,267767,xm239078,255016r-117945,l60566,156198,121133,54191r117945,l296456,156198r-57378,98818xe" fillcolor="#dedddc" stroked="f" strokecolor="#212120">
                <v:shadow color="#8c8682"/>
                <v:path arrowok="t" o:connecttype="custom" o:connectlocs="2678,0;893,0;0,1562;893,3092;2678,3092;3570,1562;2678,0;2391,2550;1211,2550;606,1562;1211,542;2391,542;2964,1562;2391,2550" o:connectangles="0,0,0,0,0,0,0,0,0,0,0,0,0,0"/>
                <o:lock v:ext="edit" verticies="t"/>
              </v:shape>
              <v:shape id="Freeform 38" o:spid="_x0000_s1029" style="position:absolute;left:11100;top:10871;width:30;height:44;visibility:visible;mso-wrap-style:square;v-text-anchor:top" coordsize="299644,433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" path="m,130695l76505,261391r149822,l299644,130695,226327,,76505,,,130695xm51003,130695l102006,47815r98819,l248641,130695r-47816,86068l102006,216763,51003,130695xm191262,392087r-79693,l111569,433527r79693,l191262,392087xm226327,280517r-149822,l76505,321957r149822,l226327,280517xm226327,337896r-149822,l76505,376148r149822,l226327,337896xe" fillcolor="#dedddc" stroked="f" strokecolor="#212120">
                <v:shadow color="#8c8682"/>
                <v:path arrowok="t" o:connecttype="custom" o:connectlocs="0,1307;765,2614;2263,2614;2996,1307;2263,0;765,0;0,1307;510,1307;1020,478;2008,478;2486,1307;2008,2168;1020,2168;510,1307;1912,3922;1116,3922;1116,4336;1912,4336;1912,3922;2263,2806;765,2806;765,3220;2263,3220;2263,2806;2263,3380;765,3380;765,3762;2263,3762;2263,3380" o:connectangles="0,0,0,0,0,0,0,0,0,0,0,0,0,0,0,0,0,0,0,0,0,0,0,0,0,0,0,0,0"/>
                <o:lock v:ext="edit" verticies="t"/>
              </v:shape>
              <v:shape id="Freeform 39" o:spid="_x0000_s1030" style="position:absolute;left:10982;top:10949;width:30;height:30;visibility:visible;mso-wrap-style:square;v-text-anchor:top" coordsize="93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" path="m47,c21,,,21,,47,,73,21,94,47,94,72,94,93,73,93,47,93,21,72,,47,xm6,50v14,,14,,14,c21,55,21,59,22,64,9,64,9,64,9,64,7,59,6,55,6,50xm49,23c49,6,49,6,49,6v6,2,11,8,14,17l49,23xm65,29v1,5,2,10,2,15c49,44,49,44,49,44v,-15,,-15,,-15l65,29xm44,6v,17,,17,,17c30,23,30,23,30,23,33,14,38,8,44,6xm44,29v,15,,15,,15c26,44,26,44,26,44v,-5,1,-10,2,-15l44,29xm20,44c6,44,6,44,6,44,6,39,7,34,10,29v12,,12,,12,c21,34,21,39,20,44xm26,50v18,,18,,18,c44,64,44,64,44,64v-16,,-16,,-16,c27,59,26,55,26,50xm44,70v,17,,17,,17c38,86,33,79,30,70r14,xm49,87v,-17,,-17,,-17c63,70,63,70,63,70,60,79,55,86,49,87xm49,64v,-14,,-14,,-14c67,50,67,50,67,50v,5,-1,9,-2,14l49,64xm73,50v14,,14,,14,c87,55,86,59,84,64v-13,,-13,,-13,c72,59,72,55,73,50xm73,44c72,39,72,34,71,29v12,,12,,12,c86,34,87,39,87,44r-14,xm80,23v-11,,-11,,-11,c67,18,65,13,62,9v7,3,14,8,18,14xm31,9v-3,4,-5,9,-7,14c13,23,13,23,13,23,18,17,24,12,31,9xm12,70v12,,12,,12,c25,76,28,81,31,85,23,82,17,76,12,70xm62,85v3,-4,6,-9,7,-15c81,70,81,70,81,70,76,76,70,82,62,85xe" fillcolor="#dedddc" stroked="f" strokecolor="#212120">
                <v:shadow color="#8c8682"/>
                <v:path arrowok="t" o:connecttype="custom" o:connectlocs="0,1499;2965,1499;191,1594;701,2041;191,1594;1562,191;1562,733;2136,1403;1562,925;1403,191;956,733;1403,925;829,1403;1403,925;191,1403;701,925;829,1594;1403,2041;829,1594;1403,2774;1403,2232;1562,2232;1562,2774;1562,1594;2072,2041;2327,1594;2678,2041;2327,1594;2264,925;2774,1403;2551,733;1977,287;988,287;414,733;383,2232;988,2710;1977,2710;2582,2232" o:connectangles="0,0,0,0,0,0,0,0,0,0,0,0,0,0,0,0,0,0,0,0,0,0,0,0,0,0,0,0,0,0,0,0,0,0,0,0,0,0"/>
                <o:lock v:ext="edit" verticies="t"/>
              </v:shape>
              <v:shape id="Freeform 41" o:spid="_x0000_s1031" style="position:absolute;left:11078;top:10860;width:75;height:64;visibility:visible;mso-wrap-style:square;v-text-anchor:top" coordsize="233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" path="m59,c,101,,101,,101,59,202,59,202,59,202v116,,116,,116,c233,101,233,101,233,101,175,,175,,175,l59,xm170,8v3,4,52,89,54,93c222,105,173,190,170,194v-4,,-102,,-107,c61,190,12,105,10,101,12,97,61,12,63,8v5,,103,,107,xe" fillcolor="#dedddc" stroked="f" strokecolor="#212120">
                <v:shadow color="#8c8682"/>
                <v:path arrowok="t" o:connecttype="custom" o:connectlocs="1881,0;0,3220;1881,6439;5579,6439;7428,3220;5579,0;1881,0;5420,255;7141,3220;5420,6184;2008,6184;319,3220;2008,255;5420,255" o:connectangles="0,0,0,0,0,0,0,0,0,0,0,0,0,0"/>
                <o:lock v:ext="edit" verticies="t"/>
              </v:shape>
              <v:shape id="Freeform 42" o:spid="_x0000_s1032" style="position:absolute;left:11021;top:10898;width:71;height:62;visibility:visible;mso-wrap-style:square;v-text-anchor:top" coordsize="710857,618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" path="m178511,618413l,309207,178511,,532346,,710857,309207,532346,618413r-353835,xe" fillcolor="#dedddc" stroked="f" strokecolor="#212120">
                <v:shadow color="#8c8682"/>
                <v:path arrowok="t" o:connecttype="custom" o:connectlocs="1785,6184;0,3092;1785,0;5323,0;7108,3092;5323,6184;1785,6184" o:connectangles="0,0,0,0,0,0,0"/>
              </v:shape>
              <v:shape id="Freeform 43" o:spid="_x0000_s1033" style="position:absolute;left:10960;top:10932;width:73;height:65;visibility:visible;mso-wrap-style:square;v-text-anchor:top" coordsize="232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" path="m58,c,101,,101,,101,58,202,58,202,58,202v116,,116,,116,c232,101,232,101,232,101,174,,174,,174,l58,xm170,8v2,4,51,89,53,93c221,105,172,190,170,194v-5,,-103,,-108,c60,190,11,105,9,101,11,97,60,12,62,8v5,,103,,108,xe" fillcolor="#dedddc" stroked="f" strokecolor="#212120">
                <v:shadow color="#8c8682"/>
                <v:path arrowok="t" o:connecttype="custom" o:connectlocs="1849,0;0,3220;1849,6439;5547,6439;7396,3220;5547,0;1849,0;5419,255;7109,3220;5419,6184;1977,6184;287,3220;1977,255;5419,255" o:connectangles="0,0,0,0,0,0,0,0,0,0,0,0,0,0"/>
                <o:lock v:ext="edit" verticies="t"/>
              </v:shape>
              <v:shape id="Freeform 44" o:spid="_x0000_s1034" style="position:absolute;left:10960;top:10862;width:73;height:64;visibility:visible;mso-wrap-style:square;v-text-anchor:top" coordsize="232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" path="m58,c,101,,101,,101,58,202,58,202,58,202v116,,116,,116,c232,101,232,101,232,101,174,,174,,174,l58,xm170,8v2,4,51,89,53,93c221,105,172,190,170,194v-5,,-103,,-108,c60,190,11,105,9,101,11,97,60,12,62,8v5,,103,,108,xe" fillcolor="#dedddc" stroked="f" strokecolor="#212120">
                <v:shadow color="#8c8682"/>
                <v:path arrowok="t" o:connecttype="custom" o:connectlocs="1849,0;0,3220;1849,6439;5547,6439;7396,3220;5547,0;1849,0;5419,255;7109,3220;5419,6184;1977,6184;287,3220;1977,255;5419,255" o:connectangles="0,0,0,0,0,0,0,0,0,0,0,0,0,0"/>
                <o:lock v:ext="edit" verticies="t"/>
              </v:shape>
              <v:shape id="Freeform 45" o:spid="_x0000_s1035" style="position:absolute;left:11052;top:10916;width:28;height:15;visibility:visible;mso-wrap-style:square;v-text-anchor:top" coordsize="8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" path="m49,48c89,24,89,24,89,24,49,,49,,49,v,,,11,,14c44,14,,14,,14,,34,,34,,34v,,44,,49,c49,37,49,48,49,48xm6,28v,-3,,-5,,-8c11,20,55,20,55,20v,,,-6,,-9c60,14,72,21,78,24,72,27,60,34,55,37v,-3,,-9,,-9c55,28,11,28,6,28xe" fillcolor="#fffffe" stroked="f" strokecolor="#212120">
                <v:shadow color="#8c8682"/>
                <v:path arrowok="t" o:connecttype="custom" o:connectlocs="1562,1530;2838,765;1562,0;1562,446;0,446;0,1084;1562,1084;1562,1530;191,893;191,638;1754,638;1754,351;2487,765;1754,1179;1754,893;191,893" o:connectangles="0,0,0,0,0,0,0,0,0,0,0,0,0,0,0,0"/>
                <o:lock v:ext="edit" verticies="t"/>
              </v:shape>
              <v:shape id="Freeform 46" o:spid="_x0000_s1036" style="position:absolute;left:11032;top:10925;width:33;height:17;visibility:visible;mso-wrap-style:square;v-text-anchor:top" coordsize="102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" path="m46,38v6,,56,,56,c102,16,102,16,102,16v,,-50,,-56,c46,12,46,,46,,,27,,27,,27,46,54,46,54,46,54v,,,-12,,-16xm40,31v,,,7,,11c33,38,20,31,14,27,20,23,33,15,40,12v,3,,10,,10c40,22,90,22,96,22v,3,,6,,9c90,31,40,31,40,31xe" fillcolor="#fffffe" stroked="f" strokecolor="#212120">
                <v:shadow color="#8c8682"/>
                <v:path arrowok="t" o:connecttype="custom" o:connectlocs="1467,1211;3252,1211;3252,510;1467,510;1467,0;0,861;1467,1721;1467,1211;1275,988;1275,1339;446,861;1275,382;1275,701;3061,701;3061,988;1275,988" o:connectangles="0,0,0,0,0,0,0,0,0,0,0,0,0,0,0,0"/>
                <o:lock v:ext="edit" verticies="t"/>
              </v:shape>
              <v:shape id="Freeform 47" o:spid="_x0000_s1037" style="position:absolute;left:10890;top:10940;width:84;height:124;visibility:visible;mso-wrap-style:square;v-text-anchor:top" coordsize="263,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" path="m263,194c151,,151,,151,,,,,,,,,8,,8,,8v55,,144,,147,c149,12,252,190,254,194v-2,3,-105,181,-107,185c144,379,55,379,,379v,8,,8,,8c151,387,151,387,151,387l263,194xe" fillcolor="#dedddc" stroked="f" strokecolor="#212120">
                <v:shadow color="#8c8682"/>
                <v:path arrowok="t" o:connecttype="custom" o:connectlocs="8383,6184;4813,0;0,0;0,255;4686,255;8096,6184;4686,12081;0,12081;0,12336;4813,12336;8383,6184" o:connectangles="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721C7"/>
    <w:multiLevelType w:val="multilevel"/>
    <w:tmpl w:val="0D085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82305D"/>
    <w:multiLevelType w:val="hybridMultilevel"/>
    <w:tmpl w:val="57189A88"/>
    <w:lvl w:ilvl="0" w:tplc="7016562A">
      <w:start w:val="1"/>
      <w:numFmt w:val="decimal"/>
      <w:pStyle w:val="Style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941744"/>
    <w:multiLevelType w:val="hybridMultilevel"/>
    <w:tmpl w:val="4B4AA70C"/>
    <w:lvl w:ilvl="0" w:tplc="04090019">
      <w:start w:val="6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947DAF"/>
    <w:multiLevelType w:val="hybridMultilevel"/>
    <w:tmpl w:val="356CDA46"/>
    <w:lvl w:ilvl="0" w:tplc="78946340">
      <w:start w:val="1"/>
      <w:numFmt w:val="upperLetter"/>
      <w:pStyle w:val="Heading1"/>
      <w:lvlText w:val="%1."/>
      <w:lvlJc w:val="left"/>
      <w:pPr>
        <w:ind w:left="1080" w:hanging="360"/>
      </w:pPr>
    </w:lvl>
    <w:lvl w:ilvl="1" w:tplc="5F3020F2">
      <w:numFmt w:val="bullet"/>
      <w:lvlText w:val="-"/>
      <w:lvlJc w:val="left"/>
      <w:pPr>
        <w:ind w:left="1800" w:hanging="360"/>
      </w:pPr>
      <w:rPr>
        <w:rFonts w:ascii="UVN Viet Sach" w:eastAsia="Times New Roman" w:hAnsi="UVN Viet Sach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2A765A"/>
    <w:multiLevelType w:val="hybridMultilevel"/>
    <w:tmpl w:val="0FBC0408"/>
    <w:lvl w:ilvl="0" w:tplc="7B9E00EE">
      <w:start w:val="1"/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5879AE"/>
    <w:multiLevelType w:val="multilevel"/>
    <w:tmpl w:val="8FE48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BA3E37"/>
    <w:multiLevelType w:val="hybridMultilevel"/>
    <w:tmpl w:val="BDDACCEA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F1E31"/>
    <w:multiLevelType w:val="hybridMultilevel"/>
    <w:tmpl w:val="D8FA982A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D49BB"/>
    <w:multiLevelType w:val="hybridMultilevel"/>
    <w:tmpl w:val="9D08AA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E913EF"/>
    <w:multiLevelType w:val="hybridMultilevel"/>
    <w:tmpl w:val="F34089C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B455BDA"/>
    <w:multiLevelType w:val="hybridMultilevel"/>
    <w:tmpl w:val="98DCBB8E"/>
    <w:lvl w:ilvl="0" w:tplc="BFAE0FFA">
      <w:start w:val="1"/>
      <w:numFmt w:val="upperRoman"/>
      <w:pStyle w:val="Muc-I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D04353"/>
    <w:multiLevelType w:val="hybridMultilevel"/>
    <w:tmpl w:val="36A00D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DF5804"/>
    <w:multiLevelType w:val="hybridMultilevel"/>
    <w:tmpl w:val="BC18562E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A44F2E"/>
    <w:multiLevelType w:val="hybridMultilevel"/>
    <w:tmpl w:val="96607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1C57D8"/>
    <w:multiLevelType w:val="hybridMultilevel"/>
    <w:tmpl w:val="5538AE00"/>
    <w:lvl w:ilvl="0" w:tplc="96C0A8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606702B"/>
    <w:multiLevelType w:val="hybridMultilevel"/>
    <w:tmpl w:val="FA0A0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9B6DC7"/>
    <w:multiLevelType w:val="hybridMultilevel"/>
    <w:tmpl w:val="AEA6B2E0"/>
    <w:lvl w:ilvl="0" w:tplc="E66AEFB0">
      <w:start w:val="1"/>
      <w:numFmt w:val="lowerLetter"/>
      <w:pStyle w:val="Heading3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A71642"/>
    <w:multiLevelType w:val="hybridMultilevel"/>
    <w:tmpl w:val="3A88E1E2"/>
    <w:lvl w:ilvl="0" w:tplc="1E4A66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516B47"/>
    <w:multiLevelType w:val="hybridMultilevel"/>
    <w:tmpl w:val="5B623966"/>
    <w:lvl w:ilvl="0" w:tplc="96164728">
      <w:start w:val="1"/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5F1EF4"/>
    <w:multiLevelType w:val="hybridMultilevel"/>
    <w:tmpl w:val="106ECAA6"/>
    <w:lvl w:ilvl="0" w:tplc="9F34FB3E">
      <w:numFmt w:val="bullet"/>
      <w:lvlText w:val="-"/>
      <w:lvlJc w:val="left"/>
      <w:pPr>
        <w:ind w:left="720" w:hanging="360"/>
      </w:pPr>
      <w:rPr>
        <w:rFonts w:ascii="UTM Avo" w:eastAsia="Calibri" w:hAnsi="UTM Av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B20B5E"/>
    <w:multiLevelType w:val="hybridMultilevel"/>
    <w:tmpl w:val="3C3898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46E209F"/>
    <w:multiLevelType w:val="hybridMultilevel"/>
    <w:tmpl w:val="7602CC44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897D82"/>
    <w:multiLevelType w:val="hybridMultilevel"/>
    <w:tmpl w:val="571E6AE0"/>
    <w:lvl w:ilvl="0" w:tplc="1E4A66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111A5F"/>
    <w:multiLevelType w:val="hybridMultilevel"/>
    <w:tmpl w:val="69320DF4"/>
    <w:lvl w:ilvl="0" w:tplc="51B4EA48">
      <w:start w:val="1"/>
      <w:numFmt w:val="bullet"/>
      <w:lvlText w:val="-"/>
      <w:lvlJc w:val="left"/>
      <w:pPr>
        <w:ind w:left="720" w:hanging="360"/>
      </w:pPr>
      <w:rPr>
        <w:rFonts w:ascii="UTM Avo" w:eastAsia="Calibri" w:hAnsi="UTM Avo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300548"/>
    <w:multiLevelType w:val="hybridMultilevel"/>
    <w:tmpl w:val="50F89C74"/>
    <w:lvl w:ilvl="0" w:tplc="6C2C5F16">
      <w:numFmt w:val="bullet"/>
      <w:lvlText w:val="-"/>
      <w:lvlJc w:val="left"/>
      <w:pPr>
        <w:ind w:left="720" w:hanging="360"/>
      </w:pPr>
      <w:rPr>
        <w:rFonts w:ascii="UTM Avo" w:eastAsia="Calibri" w:hAnsi="UTM Av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F51C4A"/>
    <w:multiLevelType w:val="hybridMultilevel"/>
    <w:tmpl w:val="9872B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8B15C9"/>
    <w:multiLevelType w:val="hybridMultilevel"/>
    <w:tmpl w:val="8EC463EC"/>
    <w:lvl w:ilvl="0" w:tplc="C8C84E24">
      <w:start w:val="1"/>
      <w:numFmt w:val="decimal"/>
      <w:pStyle w:val="Muc-1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B72809"/>
    <w:multiLevelType w:val="hybridMultilevel"/>
    <w:tmpl w:val="3E9654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391121"/>
    <w:multiLevelType w:val="hybridMultilevel"/>
    <w:tmpl w:val="71EAA6DA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791F19"/>
    <w:multiLevelType w:val="hybridMultilevel"/>
    <w:tmpl w:val="516022BA"/>
    <w:lvl w:ilvl="0" w:tplc="B17A3D56">
      <w:start w:val="1"/>
      <w:numFmt w:val="decimal"/>
      <w:pStyle w:val="Hinh"/>
      <w:lvlText w:val="Hình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2A5774"/>
    <w:multiLevelType w:val="hybridMultilevel"/>
    <w:tmpl w:val="009A4D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DA150F"/>
    <w:multiLevelType w:val="hybridMultilevel"/>
    <w:tmpl w:val="F34089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9F3082"/>
    <w:multiLevelType w:val="hybridMultilevel"/>
    <w:tmpl w:val="E4C60036"/>
    <w:lvl w:ilvl="0" w:tplc="77D6C736">
      <w:start w:val="5"/>
      <w:numFmt w:val="bullet"/>
      <w:lvlText w:val="-"/>
      <w:lvlJc w:val="left"/>
      <w:pPr>
        <w:ind w:left="360" w:hanging="360"/>
      </w:pPr>
      <w:rPr>
        <w:rFonts w:ascii="UTM Avo" w:eastAsia="Calibri" w:hAnsi="UTM Av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90315CD"/>
    <w:multiLevelType w:val="hybridMultilevel"/>
    <w:tmpl w:val="B63A576A"/>
    <w:lvl w:ilvl="0" w:tplc="71D6AFAA"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9040DD"/>
    <w:multiLevelType w:val="hybridMultilevel"/>
    <w:tmpl w:val="5726C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E550C6"/>
    <w:multiLevelType w:val="hybridMultilevel"/>
    <w:tmpl w:val="753034E2"/>
    <w:lvl w:ilvl="0" w:tplc="A3B4DE5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592D83"/>
    <w:multiLevelType w:val="hybridMultilevel"/>
    <w:tmpl w:val="5FF49F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BBC79A6"/>
    <w:multiLevelType w:val="multilevel"/>
    <w:tmpl w:val="49A80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CCB2FE6"/>
    <w:multiLevelType w:val="hybridMultilevel"/>
    <w:tmpl w:val="EAD0D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E309FB"/>
    <w:multiLevelType w:val="hybridMultilevel"/>
    <w:tmpl w:val="8490F4F4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4347CD"/>
    <w:multiLevelType w:val="hybridMultilevel"/>
    <w:tmpl w:val="97A8B228"/>
    <w:lvl w:ilvl="0" w:tplc="B29CC066">
      <w:start w:val="2"/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1B52D59"/>
    <w:multiLevelType w:val="hybridMultilevel"/>
    <w:tmpl w:val="599E59C8"/>
    <w:lvl w:ilvl="0" w:tplc="63228FF0"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5621E29"/>
    <w:multiLevelType w:val="hybridMultilevel"/>
    <w:tmpl w:val="99E6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5308D6"/>
    <w:multiLevelType w:val="hybridMultilevel"/>
    <w:tmpl w:val="89B45686"/>
    <w:lvl w:ilvl="0" w:tplc="D7E4F3D2">
      <w:start w:val="1"/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290705"/>
    <w:multiLevelType w:val="hybridMultilevel"/>
    <w:tmpl w:val="6DE42330"/>
    <w:lvl w:ilvl="0" w:tplc="1FA203A6">
      <w:numFmt w:val="bullet"/>
      <w:lvlText w:val="-"/>
      <w:lvlJc w:val="left"/>
      <w:pPr>
        <w:ind w:left="720" w:hanging="360"/>
      </w:pPr>
      <w:rPr>
        <w:rFonts w:ascii="UTM Avo" w:eastAsia="Calibri" w:hAnsi="UTM Av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BE4C55"/>
    <w:multiLevelType w:val="hybridMultilevel"/>
    <w:tmpl w:val="4F003876"/>
    <w:lvl w:ilvl="0" w:tplc="9790D862">
      <w:start w:val="1"/>
      <w:numFmt w:val="decimal"/>
      <w:pStyle w:val="Bc"/>
      <w:lvlText w:val="• Bước %1:"/>
      <w:lvlJc w:val="left"/>
      <w:pPr>
        <w:ind w:left="63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6" w15:restartNumberingAfterBreak="0">
    <w:nsid w:val="72A32108"/>
    <w:multiLevelType w:val="multilevel"/>
    <w:tmpl w:val="0B540D7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733D4E9F"/>
    <w:multiLevelType w:val="hybridMultilevel"/>
    <w:tmpl w:val="459E179A"/>
    <w:lvl w:ilvl="0" w:tplc="2AAEE2B8">
      <w:start w:val="1"/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3E14012"/>
    <w:multiLevelType w:val="hybridMultilevel"/>
    <w:tmpl w:val="73D09164"/>
    <w:lvl w:ilvl="0" w:tplc="1E4A66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40119C3"/>
    <w:multiLevelType w:val="hybridMultilevel"/>
    <w:tmpl w:val="86EC71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5546B1C"/>
    <w:multiLevelType w:val="hybridMultilevel"/>
    <w:tmpl w:val="164CBE2E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7537827"/>
    <w:multiLevelType w:val="hybridMultilevel"/>
    <w:tmpl w:val="148CC192"/>
    <w:lvl w:ilvl="0" w:tplc="9C92253A">
      <w:start w:val="1"/>
      <w:numFmt w:val="upperLetter"/>
      <w:lvlText w:val="%1."/>
      <w:lvlJc w:val="left"/>
      <w:pPr>
        <w:ind w:left="720" w:hanging="360"/>
      </w:pPr>
      <w:rPr>
        <w:rFonts w:hint="default"/>
        <w:color w:val="2F5496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7780639"/>
    <w:multiLevelType w:val="hybridMultilevel"/>
    <w:tmpl w:val="F34089C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98B279D"/>
    <w:multiLevelType w:val="multilevel"/>
    <w:tmpl w:val="B59CCB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ABE1A84"/>
    <w:multiLevelType w:val="hybridMultilevel"/>
    <w:tmpl w:val="790C52FC"/>
    <w:lvl w:ilvl="0" w:tplc="D02006FE">
      <w:numFmt w:val="bullet"/>
      <w:lvlText w:val="-"/>
      <w:lvlJc w:val="left"/>
      <w:pPr>
        <w:ind w:left="720" w:hanging="360"/>
      </w:pPr>
      <w:rPr>
        <w:rFonts w:ascii="UTM Avo" w:eastAsia="Calibri" w:hAnsi="UTM Avo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B391AB1"/>
    <w:multiLevelType w:val="hybridMultilevel"/>
    <w:tmpl w:val="5CA8EE38"/>
    <w:lvl w:ilvl="0" w:tplc="1E4A66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C952FF6"/>
    <w:multiLevelType w:val="hybridMultilevel"/>
    <w:tmpl w:val="EA7E6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1098048">
    <w:abstractNumId w:val="10"/>
  </w:num>
  <w:num w:numId="2" w16cid:durableId="152141516">
    <w:abstractNumId w:val="26"/>
  </w:num>
  <w:num w:numId="3" w16cid:durableId="877232090">
    <w:abstractNumId w:val="3"/>
  </w:num>
  <w:num w:numId="4" w16cid:durableId="701634216">
    <w:abstractNumId w:val="46"/>
  </w:num>
  <w:num w:numId="5" w16cid:durableId="994341519">
    <w:abstractNumId w:val="29"/>
  </w:num>
  <w:num w:numId="6" w16cid:durableId="40716444">
    <w:abstractNumId w:val="45"/>
  </w:num>
  <w:num w:numId="7" w16cid:durableId="681932907">
    <w:abstractNumId w:val="16"/>
  </w:num>
  <w:num w:numId="8" w16cid:durableId="646204225">
    <w:abstractNumId w:val="17"/>
  </w:num>
  <w:num w:numId="9" w16cid:durableId="1476802060">
    <w:abstractNumId w:val="22"/>
  </w:num>
  <w:num w:numId="10" w16cid:durableId="2028602989">
    <w:abstractNumId w:val="48"/>
  </w:num>
  <w:num w:numId="11" w16cid:durableId="506750243">
    <w:abstractNumId w:val="55"/>
  </w:num>
  <w:num w:numId="12" w16cid:durableId="1693916656">
    <w:abstractNumId w:val="38"/>
  </w:num>
  <w:num w:numId="13" w16cid:durableId="1573733328">
    <w:abstractNumId w:val="27"/>
  </w:num>
  <w:num w:numId="14" w16cid:durableId="1113207730">
    <w:abstractNumId w:val="1"/>
  </w:num>
  <w:num w:numId="15" w16cid:durableId="1742094694">
    <w:abstractNumId w:val="11"/>
  </w:num>
  <w:num w:numId="16" w16cid:durableId="234291401">
    <w:abstractNumId w:val="8"/>
  </w:num>
  <w:num w:numId="17" w16cid:durableId="1218975283">
    <w:abstractNumId w:val="12"/>
  </w:num>
  <w:num w:numId="18" w16cid:durableId="1694384813">
    <w:abstractNumId w:val="32"/>
  </w:num>
  <w:num w:numId="19" w16cid:durableId="1674601752">
    <w:abstractNumId w:val="13"/>
  </w:num>
  <w:num w:numId="20" w16cid:durableId="128674370">
    <w:abstractNumId w:val="20"/>
  </w:num>
  <w:num w:numId="21" w16cid:durableId="116068371">
    <w:abstractNumId w:val="34"/>
  </w:num>
  <w:num w:numId="22" w16cid:durableId="905609019">
    <w:abstractNumId w:val="19"/>
  </w:num>
  <w:num w:numId="23" w16cid:durableId="1298532305">
    <w:abstractNumId w:val="44"/>
  </w:num>
  <w:num w:numId="24" w16cid:durableId="319427169">
    <w:abstractNumId w:val="24"/>
  </w:num>
  <w:num w:numId="25" w16cid:durableId="1941596930">
    <w:abstractNumId w:val="31"/>
  </w:num>
  <w:num w:numId="26" w16cid:durableId="151144778">
    <w:abstractNumId w:val="43"/>
  </w:num>
  <w:num w:numId="27" w16cid:durableId="1151483522">
    <w:abstractNumId w:val="53"/>
  </w:num>
  <w:num w:numId="28" w16cid:durableId="1994219560">
    <w:abstractNumId w:val="9"/>
  </w:num>
  <w:num w:numId="29" w16cid:durableId="491222461">
    <w:abstractNumId w:val="37"/>
  </w:num>
  <w:num w:numId="30" w16cid:durableId="1855416012">
    <w:abstractNumId w:val="0"/>
  </w:num>
  <w:num w:numId="31" w16cid:durableId="245263010">
    <w:abstractNumId w:val="5"/>
  </w:num>
  <w:num w:numId="32" w16cid:durableId="1835797504">
    <w:abstractNumId w:val="52"/>
  </w:num>
  <w:num w:numId="33" w16cid:durableId="220799362">
    <w:abstractNumId w:val="33"/>
  </w:num>
  <w:num w:numId="34" w16cid:durableId="1025835054">
    <w:abstractNumId w:val="2"/>
  </w:num>
  <w:num w:numId="35" w16cid:durableId="1591812595">
    <w:abstractNumId w:val="36"/>
  </w:num>
  <w:num w:numId="36" w16cid:durableId="1461341884">
    <w:abstractNumId w:val="18"/>
  </w:num>
  <w:num w:numId="37" w16cid:durableId="1043139602">
    <w:abstractNumId w:val="14"/>
  </w:num>
  <w:num w:numId="38" w16cid:durableId="723677302">
    <w:abstractNumId w:val="51"/>
  </w:num>
  <w:num w:numId="39" w16cid:durableId="1350182785">
    <w:abstractNumId w:val="42"/>
  </w:num>
  <w:num w:numId="40" w16cid:durableId="497771525">
    <w:abstractNumId w:val="40"/>
  </w:num>
  <w:num w:numId="41" w16cid:durableId="770779091">
    <w:abstractNumId w:val="21"/>
  </w:num>
  <w:num w:numId="42" w16cid:durableId="2034647947">
    <w:abstractNumId w:val="15"/>
  </w:num>
  <w:num w:numId="43" w16cid:durableId="1831094356">
    <w:abstractNumId w:val="30"/>
  </w:num>
  <w:num w:numId="44" w16cid:durableId="749891256">
    <w:abstractNumId w:val="35"/>
  </w:num>
  <w:num w:numId="45" w16cid:durableId="1193883125">
    <w:abstractNumId w:val="49"/>
  </w:num>
  <w:num w:numId="46" w16cid:durableId="454375740">
    <w:abstractNumId w:val="56"/>
  </w:num>
  <w:num w:numId="47" w16cid:durableId="1557549006">
    <w:abstractNumId w:val="25"/>
  </w:num>
  <w:num w:numId="48" w16cid:durableId="1029448168">
    <w:abstractNumId w:val="54"/>
  </w:num>
  <w:num w:numId="49" w16cid:durableId="668950672">
    <w:abstractNumId w:val="41"/>
  </w:num>
  <w:num w:numId="50" w16cid:durableId="891112246">
    <w:abstractNumId w:val="50"/>
  </w:num>
  <w:num w:numId="51" w16cid:durableId="2008511698">
    <w:abstractNumId w:val="6"/>
  </w:num>
  <w:num w:numId="52" w16cid:durableId="2075426531">
    <w:abstractNumId w:val="47"/>
  </w:num>
  <w:num w:numId="53" w16cid:durableId="1093820583">
    <w:abstractNumId w:val="23"/>
  </w:num>
  <w:num w:numId="54" w16cid:durableId="2061902582">
    <w:abstractNumId w:val="7"/>
  </w:num>
  <w:num w:numId="55" w16cid:durableId="790514313">
    <w:abstractNumId w:val="28"/>
  </w:num>
  <w:num w:numId="56" w16cid:durableId="1644503553">
    <w:abstractNumId w:val="4"/>
  </w:num>
  <w:num w:numId="57" w16cid:durableId="194655950">
    <w:abstractNumId w:val="3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TrueTypeFonts/>
  <w:embedSystemFont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zMDGxMLM0NzKzMDVX0lEKTi0uzszPAykwqgUAhSuUPywAAAA="/>
  </w:docVars>
  <w:rsids>
    <w:rsidRoot w:val="00811E75"/>
    <w:rsid w:val="00000391"/>
    <w:rsid w:val="00000AEB"/>
    <w:rsid w:val="00002291"/>
    <w:rsid w:val="00002E27"/>
    <w:rsid w:val="00006912"/>
    <w:rsid w:val="00006A69"/>
    <w:rsid w:val="00006C22"/>
    <w:rsid w:val="00006ED0"/>
    <w:rsid w:val="000102B3"/>
    <w:rsid w:val="00011A04"/>
    <w:rsid w:val="00014D12"/>
    <w:rsid w:val="00016653"/>
    <w:rsid w:val="00020F9F"/>
    <w:rsid w:val="00021A59"/>
    <w:rsid w:val="00023047"/>
    <w:rsid w:val="00023AF6"/>
    <w:rsid w:val="00023C31"/>
    <w:rsid w:val="00025314"/>
    <w:rsid w:val="0002573B"/>
    <w:rsid w:val="00026E39"/>
    <w:rsid w:val="00030160"/>
    <w:rsid w:val="000304BB"/>
    <w:rsid w:val="000305FB"/>
    <w:rsid w:val="00030B00"/>
    <w:rsid w:val="00033FC5"/>
    <w:rsid w:val="00034362"/>
    <w:rsid w:val="0003521A"/>
    <w:rsid w:val="000358B0"/>
    <w:rsid w:val="00035CBA"/>
    <w:rsid w:val="00035D83"/>
    <w:rsid w:val="0003780B"/>
    <w:rsid w:val="00037C7D"/>
    <w:rsid w:val="00037EF1"/>
    <w:rsid w:val="00040506"/>
    <w:rsid w:val="000423CF"/>
    <w:rsid w:val="00042C53"/>
    <w:rsid w:val="000443DB"/>
    <w:rsid w:val="00044946"/>
    <w:rsid w:val="00046B3B"/>
    <w:rsid w:val="00046F16"/>
    <w:rsid w:val="00047E4E"/>
    <w:rsid w:val="00047E7B"/>
    <w:rsid w:val="00052F4E"/>
    <w:rsid w:val="00053176"/>
    <w:rsid w:val="000536A6"/>
    <w:rsid w:val="00054089"/>
    <w:rsid w:val="00054DD7"/>
    <w:rsid w:val="000563D4"/>
    <w:rsid w:val="0006253F"/>
    <w:rsid w:val="000626C8"/>
    <w:rsid w:val="0006386A"/>
    <w:rsid w:val="0006387B"/>
    <w:rsid w:val="00063FB0"/>
    <w:rsid w:val="00063FBC"/>
    <w:rsid w:val="00067DF4"/>
    <w:rsid w:val="00070C3F"/>
    <w:rsid w:val="00071685"/>
    <w:rsid w:val="00072407"/>
    <w:rsid w:val="00072AB8"/>
    <w:rsid w:val="000732EE"/>
    <w:rsid w:val="00074DB2"/>
    <w:rsid w:val="000756F4"/>
    <w:rsid w:val="00076F77"/>
    <w:rsid w:val="000777F4"/>
    <w:rsid w:val="00077E36"/>
    <w:rsid w:val="00077E4A"/>
    <w:rsid w:val="00080493"/>
    <w:rsid w:val="000817D5"/>
    <w:rsid w:val="00081B3F"/>
    <w:rsid w:val="00082CF5"/>
    <w:rsid w:val="00083AD5"/>
    <w:rsid w:val="00083BFE"/>
    <w:rsid w:val="000844F8"/>
    <w:rsid w:val="00084AF7"/>
    <w:rsid w:val="00084B79"/>
    <w:rsid w:val="00085BC6"/>
    <w:rsid w:val="000874E9"/>
    <w:rsid w:val="00087A0A"/>
    <w:rsid w:val="00090668"/>
    <w:rsid w:val="000935DE"/>
    <w:rsid w:val="00095A7A"/>
    <w:rsid w:val="00096051"/>
    <w:rsid w:val="000A2058"/>
    <w:rsid w:val="000A2669"/>
    <w:rsid w:val="000A26C8"/>
    <w:rsid w:val="000A300B"/>
    <w:rsid w:val="000A35AF"/>
    <w:rsid w:val="000A45A2"/>
    <w:rsid w:val="000A4CB8"/>
    <w:rsid w:val="000A6D1B"/>
    <w:rsid w:val="000A729B"/>
    <w:rsid w:val="000A7C36"/>
    <w:rsid w:val="000B0D80"/>
    <w:rsid w:val="000B3EC9"/>
    <w:rsid w:val="000B5144"/>
    <w:rsid w:val="000B5C66"/>
    <w:rsid w:val="000C0643"/>
    <w:rsid w:val="000C1191"/>
    <w:rsid w:val="000C297D"/>
    <w:rsid w:val="000C4787"/>
    <w:rsid w:val="000C505E"/>
    <w:rsid w:val="000C5B4F"/>
    <w:rsid w:val="000C71C3"/>
    <w:rsid w:val="000C786E"/>
    <w:rsid w:val="000C7C86"/>
    <w:rsid w:val="000C7F39"/>
    <w:rsid w:val="000D3593"/>
    <w:rsid w:val="000D7FE8"/>
    <w:rsid w:val="000E0D2D"/>
    <w:rsid w:val="000E4826"/>
    <w:rsid w:val="000E4CA9"/>
    <w:rsid w:val="000E5278"/>
    <w:rsid w:val="000F0F18"/>
    <w:rsid w:val="000F1EF1"/>
    <w:rsid w:val="000F272B"/>
    <w:rsid w:val="000F2C3D"/>
    <w:rsid w:val="000F3601"/>
    <w:rsid w:val="000F3D7C"/>
    <w:rsid w:val="000F5C9C"/>
    <w:rsid w:val="000F6F39"/>
    <w:rsid w:val="000F79BB"/>
    <w:rsid w:val="001009F6"/>
    <w:rsid w:val="001050FC"/>
    <w:rsid w:val="0011187C"/>
    <w:rsid w:val="001122CB"/>
    <w:rsid w:val="0011236A"/>
    <w:rsid w:val="001133CB"/>
    <w:rsid w:val="00113984"/>
    <w:rsid w:val="00113E3D"/>
    <w:rsid w:val="00120139"/>
    <w:rsid w:val="00120DC3"/>
    <w:rsid w:val="0012126F"/>
    <w:rsid w:val="00121F4C"/>
    <w:rsid w:val="00123A0C"/>
    <w:rsid w:val="00125179"/>
    <w:rsid w:val="00130A35"/>
    <w:rsid w:val="001346D7"/>
    <w:rsid w:val="00134866"/>
    <w:rsid w:val="00135FF6"/>
    <w:rsid w:val="001361DC"/>
    <w:rsid w:val="00136BDB"/>
    <w:rsid w:val="0013770D"/>
    <w:rsid w:val="00140841"/>
    <w:rsid w:val="0014099C"/>
    <w:rsid w:val="00141CF3"/>
    <w:rsid w:val="001422B7"/>
    <w:rsid w:val="001425CF"/>
    <w:rsid w:val="001431DE"/>
    <w:rsid w:val="00144E3E"/>
    <w:rsid w:val="00144FDB"/>
    <w:rsid w:val="001450E3"/>
    <w:rsid w:val="00145209"/>
    <w:rsid w:val="0014630E"/>
    <w:rsid w:val="00146E08"/>
    <w:rsid w:val="00150440"/>
    <w:rsid w:val="00150865"/>
    <w:rsid w:val="00152762"/>
    <w:rsid w:val="00153561"/>
    <w:rsid w:val="00156B07"/>
    <w:rsid w:val="0016180A"/>
    <w:rsid w:val="00162043"/>
    <w:rsid w:val="00163378"/>
    <w:rsid w:val="001646DA"/>
    <w:rsid w:val="00164850"/>
    <w:rsid w:val="00164F6C"/>
    <w:rsid w:val="001670F1"/>
    <w:rsid w:val="001701F1"/>
    <w:rsid w:val="00170740"/>
    <w:rsid w:val="001718BF"/>
    <w:rsid w:val="00175264"/>
    <w:rsid w:val="00175AAC"/>
    <w:rsid w:val="00175ADF"/>
    <w:rsid w:val="00177F19"/>
    <w:rsid w:val="001809AC"/>
    <w:rsid w:val="00180EB2"/>
    <w:rsid w:val="0018249E"/>
    <w:rsid w:val="00185F79"/>
    <w:rsid w:val="00186C91"/>
    <w:rsid w:val="001872F0"/>
    <w:rsid w:val="001940DA"/>
    <w:rsid w:val="00195686"/>
    <w:rsid w:val="00197611"/>
    <w:rsid w:val="001A184F"/>
    <w:rsid w:val="001A382F"/>
    <w:rsid w:val="001A63D1"/>
    <w:rsid w:val="001A647D"/>
    <w:rsid w:val="001A775F"/>
    <w:rsid w:val="001A7AF6"/>
    <w:rsid w:val="001B03C5"/>
    <w:rsid w:val="001B0949"/>
    <w:rsid w:val="001B1134"/>
    <w:rsid w:val="001B4477"/>
    <w:rsid w:val="001B5840"/>
    <w:rsid w:val="001B665F"/>
    <w:rsid w:val="001C0992"/>
    <w:rsid w:val="001C241E"/>
    <w:rsid w:val="001C3CBE"/>
    <w:rsid w:val="001C470F"/>
    <w:rsid w:val="001C4DD5"/>
    <w:rsid w:val="001C5F19"/>
    <w:rsid w:val="001C64A3"/>
    <w:rsid w:val="001C657B"/>
    <w:rsid w:val="001D17E9"/>
    <w:rsid w:val="001D1D9D"/>
    <w:rsid w:val="001D5836"/>
    <w:rsid w:val="001D7564"/>
    <w:rsid w:val="001E0B9A"/>
    <w:rsid w:val="001E1A78"/>
    <w:rsid w:val="001E219C"/>
    <w:rsid w:val="001E4B75"/>
    <w:rsid w:val="001E582A"/>
    <w:rsid w:val="001F1B6E"/>
    <w:rsid w:val="001F3CB2"/>
    <w:rsid w:val="001F4364"/>
    <w:rsid w:val="001F7C89"/>
    <w:rsid w:val="001F7E31"/>
    <w:rsid w:val="00200CF3"/>
    <w:rsid w:val="00201549"/>
    <w:rsid w:val="0020229B"/>
    <w:rsid w:val="002030C0"/>
    <w:rsid w:val="0020432B"/>
    <w:rsid w:val="00204706"/>
    <w:rsid w:val="00204F38"/>
    <w:rsid w:val="00210175"/>
    <w:rsid w:val="00211BB4"/>
    <w:rsid w:val="0021379F"/>
    <w:rsid w:val="00216CA4"/>
    <w:rsid w:val="002174B9"/>
    <w:rsid w:val="00220519"/>
    <w:rsid w:val="00222BE2"/>
    <w:rsid w:val="00224153"/>
    <w:rsid w:val="002259B1"/>
    <w:rsid w:val="0022612C"/>
    <w:rsid w:val="00226BB7"/>
    <w:rsid w:val="00230B64"/>
    <w:rsid w:val="00231E80"/>
    <w:rsid w:val="00234646"/>
    <w:rsid w:val="0023539D"/>
    <w:rsid w:val="00235756"/>
    <w:rsid w:val="00240110"/>
    <w:rsid w:val="00241918"/>
    <w:rsid w:val="00242EA6"/>
    <w:rsid w:val="00243F7F"/>
    <w:rsid w:val="002475C9"/>
    <w:rsid w:val="00250318"/>
    <w:rsid w:val="0025135A"/>
    <w:rsid w:val="00251549"/>
    <w:rsid w:val="0025290A"/>
    <w:rsid w:val="00253B41"/>
    <w:rsid w:val="00254D90"/>
    <w:rsid w:val="00256D07"/>
    <w:rsid w:val="00260392"/>
    <w:rsid w:val="002610C7"/>
    <w:rsid w:val="0026115E"/>
    <w:rsid w:val="00261277"/>
    <w:rsid w:val="002615D5"/>
    <w:rsid w:val="00261F27"/>
    <w:rsid w:val="00261F3E"/>
    <w:rsid w:val="00262145"/>
    <w:rsid w:val="00263448"/>
    <w:rsid w:val="002657ED"/>
    <w:rsid w:val="00265C4C"/>
    <w:rsid w:val="002664F6"/>
    <w:rsid w:val="00267281"/>
    <w:rsid w:val="00267587"/>
    <w:rsid w:val="00267A4C"/>
    <w:rsid w:val="00271023"/>
    <w:rsid w:val="002724CB"/>
    <w:rsid w:val="00272766"/>
    <w:rsid w:val="00272778"/>
    <w:rsid w:val="002729DD"/>
    <w:rsid w:val="00273A04"/>
    <w:rsid w:val="00276095"/>
    <w:rsid w:val="002816B2"/>
    <w:rsid w:val="002823EB"/>
    <w:rsid w:val="0028251B"/>
    <w:rsid w:val="0029252D"/>
    <w:rsid w:val="002937A5"/>
    <w:rsid w:val="0029459C"/>
    <w:rsid w:val="00295E81"/>
    <w:rsid w:val="00295F41"/>
    <w:rsid w:val="00296052"/>
    <w:rsid w:val="002967BC"/>
    <w:rsid w:val="00297049"/>
    <w:rsid w:val="002A0065"/>
    <w:rsid w:val="002A096F"/>
    <w:rsid w:val="002A3991"/>
    <w:rsid w:val="002A74EA"/>
    <w:rsid w:val="002B2C32"/>
    <w:rsid w:val="002B465C"/>
    <w:rsid w:val="002B473D"/>
    <w:rsid w:val="002B4D33"/>
    <w:rsid w:val="002B5D48"/>
    <w:rsid w:val="002B65A7"/>
    <w:rsid w:val="002B7252"/>
    <w:rsid w:val="002C070B"/>
    <w:rsid w:val="002C51F5"/>
    <w:rsid w:val="002C59D5"/>
    <w:rsid w:val="002C59E5"/>
    <w:rsid w:val="002C604C"/>
    <w:rsid w:val="002C61A2"/>
    <w:rsid w:val="002C6539"/>
    <w:rsid w:val="002C74FC"/>
    <w:rsid w:val="002C7674"/>
    <w:rsid w:val="002C7FC4"/>
    <w:rsid w:val="002D03AB"/>
    <w:rsid w:val="002D0E59"/>
    <w:rsid w:val="002D11B8"/>
    <w:rsid w:val="002D12BB"/>
    <w:rsid w:val="002D1DBF"/>
    <w:rsid w:val="002D1E21"/>
    <w:rsid w:val="002D2404"/>
    <w:rsid w:val="002D28AD"/>
    <w:rsid w:val="002D64EC"/>
    <w:rsid w:val="002D6633"/>
    <w:rsid w:val="002D6A7B"/>
    <w:rsid w:val="002E1D34"/>
    <w:rsid w:val="002E2CA8"/>
    <w:rsid w:val="002E3556"/>
    <w:rsid w:val="002E401B"/>
    <w:rsid w:val="002F0692"/>
    <w:rsid w:val="002F0726"/>
    <w:rsid w:val="002F0A5C"/>
    <w:rsid w:val="002F1CE8"/>
    <w:rsid w:val="002F27D0"/>
    <w:rsid w:val="002F2EC7"/>
    <w:rsid w:val="002F409B"/>
    <w:rsid w:val="002F55C6"/>
    <w:rsid w:val="003000D7"/>
    <w:rsid w:val="003008D7"/>
    <w:rsid w:val="00300E5D"/>
    <w:rsid w:val="003012F7"/>
    <w:rsid w:val="0030327F"/>
    <w:rsid w:val="0030416A"/>
    <w:rsid w:val="00305A51"/>
    <w:rsid w:val="00306D3A"/>
    <w:rsid w:val="00307060"/>
    <w:rsid w:val="0030747C"/>
    <w:rsid w:val="00310308"/>
    <w:rsid w:val="00310601"/>
    <w:rsid w:val="003114A2"/>
    <w:rsid w:val="00311B19"/>
    <w:rsid w:val="003124F3"/>
    <w:rsid w:val="00312C6E"/>
    <w:rsid w:val="00312DBE"/>
    <w:rsid w:val="00313327"/>
    <w:rsid w:val="00313B37"/>
    <w:rsid w:val="00313F7D"/>
    <w:rsid w:val="00314EE2"/>
    <w:rsid w:val="0031572C"/>
    <w:rsid w:val="00320AE3"/>
    <w:rsid w:val="0032270F"/>
    <w:rsid w:val="00322C24"/>
    <w:rsid w:val="00323D59"/>
    <w:rsid w:val="00324FCD"/>
    <w:rsid w:val="00326341"/>
    <w:rsid w:val="00330300"/>
    <w:rsid w:val="00332CB8"/>
    <w:rsid w:val="0033364D"/>
    <w:rsid w:val="0033581F"/>
    <w:rsid w:val="003372BC"/>
    <w:rsid w:val="00345F4E"/>
    <w:rsid w:val="0034787B"/>
    <w:rsid w:val="00347D1D"/>
    <w:rsid w:val="00350381"/>
    <w:rsid w:val="00351907"/>
    <w:rsid w:val="00353F09"/>
    <w:rsid w:val="00354F6C"/>
    <w:rsid w:val="00355944"/>
    <w:rsid w:val="00356A5A"/>
    <w:rsid w:val="0035732D"/>
    <w:rsid w:val="00357E8A"/>
    <w:rsid w:val="00360010"/>
    <w:rsid w:val="003641F5"/>
    <w:rsid w:val="00364A9F"/>
    <w:rsid w:val="00364C79"/>
    <w:rsid w:val="003653E1"/>
    <w:rsid w:val="003666D4"/>
    <w:rsid w:val="00366DAE"/>
    <w:rsid w:val="00366FEB"/>
    <w:rsid w:val="00370782"/>
    <w:rsid w:val="003714B9"/>
    <w:rsid w:val="00371A7C"/>
    <w:rsid w:val="00373AED"/>
    <w:rsid w:val="00373BFF"/>
    <w:rsid w:val="00375D8E"/>
    <w:rsid w:val="00375DC1"/>
    <w:rsid w:val="0037601F"/>
    <w:rsid w:val="003765B7"/>
    <w:rsid w:val="00377AE1"/>
    <w:rsid w:val="00377DD3"/>
    <w:rsid w:val="003827F7"/>
    <w:rsid w:val="00382AB7"/>
    <w:rsid w:val="00383083"/>
    <w:rsid w:val="0038614E"/>
    <w:rsid w:val="00386394"/>
    <w:rsid w:val="00386B03"/>
    <w:rsid w:val="00387936"/>
    <w:rsid w:val="00387E1D"/>
    <w:rsid w:val="003901B0"/>
    <w:rsid w:val="0039094E"/>
    <w:rsid w:val="00394D72"/>
    <w:rsid w:val="003957FB"/>
    <w:rsid w:val="003979C3"/>
    <w:rsid w:val="003A0726"/>
    <w:rsid w:val="003A1618"/>
    <w:rsid w:val="003A42BD"/>
    <w:rsid w:val="003A4394"/>
    <w:rsid w:val="003A47DA"/>
    <w:rsid w:val="003A4BAD"/>
    <w:rsid w:val="003A5D78"/>
    <w:rsid w:val="003A66F1"/>
    <w:rsid w:val="003B0585"/>
    <w:rsid w:val="003B063B"/>
    <w:rsid w:val="003B18C0"/>
    <w:rsid w:val="003B1BD8"/>
    <w:rsid w:val="003B22D8"/>
    <w:rsid w:val="003B3ECB"/>
    <w:rsid w:val="003B488E"/>
    <w:rsid w:val="003B5FC2"/>
    <w:rsid w:val="003B67F3"/>
    <w:rsid w:val="003C1F7C"/>
    <w:rsid w:val="003C28D4"/>
    <w:rsid w:val="003C3374"/>
    <w:rsid w:val="003C4779"/>
    <w:rsid w:val="003C4E56"/>
    <w:rsid w:val="003C558E"/>
    <w:rsid w:val="003C5D29"/>
    <w:rsid w:val="003C6EAF"/>
    <w:rsid w:val="003C7DD2"/>
    <w:rsid w:val="003D35CE"/>
    <w:rsid w:val="003D40F1"/>
    <w:rsid w:val="003D4966"/>
    <w:rsid w:val="003D565F"/>
    <w:rsid w:val="003D60D2"/>
    <w:rsid w:val="003D616E"/>
    <w:rsid w:val="003D65B2"/>
    <w:rsid w:val="003D6D8F"/>
    <w:rsid w:val="003E311F"/>
    <w:rsid w:val="003E352A"/>
    <w:rsid w:val="003E4901"/>
    <w:rsid w:val="003E4A15"/>
    <w:rsid w:val="003F0087"/>
    <w:rsid w:val="003F012A"/>
    <w:rsid w:val="003F02DA"/>
    <w:rsid w:val="003F185A"/>
    <w:rsid w:val="003F26FA"/>
    <w:rsid w:val="003F29BC"/>
    <w:rsid w:val="003F2C61"/>
    <w:rsid w:val="003F3205"/>
    <w:rsid w:val="003F330A"/>
    <w:rsid w:val="003F575C"/>
    <w:rsid w:val="003F5811"/>
    <w:rsid w:val="003F684E"/>
    <w:rsid w:val="004012AF"/>
    <w:rsid w:val="0040159A"/>
    <w:rsid w:val="00402D30"/>
    <w:rsid w:val="0040417A"/>
    <w:rsid w:val="00404190"/>
    <w:rsid w:val="00404787"/>
    <w:rsid w:val="00407369"/>
    <w:rsid w:val="00411B96"/>
    <w:rsid w:val="004152D9"/>
    <w:rsid w:val="00416CD0"/>
    <w:rsid w:val="00423D0B"/>
    <w:rsid w:val="00425951"/>
    <w:rsid w:val="004272CC"/>
    <w:rsid w:val="004300DD"/>
    <w:rsid w:val="00431046"/>
    <w:rsid w:val="004310B3"/>
    <w:rsid w:val="004329CC"/>
    <w:rsid w:val="00433A52"/>
    <w:rsid w:val="0043450F"/>
    <w:rsid w:val="00434784"/>
    <w:rsid w:val="00434A47"/>
    <w:rsid w:val="00434E4B"/>
    <w:rsid w:val="0043762D"/>
    <w:rsid w:val="004408CC"/>
    <w:rsid w:val="00440921"/>
    <w:rsid w:val="004422DB"/>
    <w:rsid w:val="00444A0C"/>
    <w:rsid w:val="0044531D"/>
    <w:rsid w:val="00445E1F"/>
    <w:rsid w:val="0044637A"/>
    <w:rsid w:val="004464E8"/>
    <w:rsid w:val="004509BB"/>
    <w:rsid w:val="00450C74"/>
    <w:rsid w:val="00451441"/>
    <w:rsid w:val="00451805"/>
    <w:rsid w:val="004526E0"/>
    <w:rsid w:val="004540F9"/>
    <w:rsid w:val="00455498"/>
    <w:rsid w:val="00456BE3"/>
    <w:rsid w:val="00462F54"/>
    <w:rsid w:val="00464CFB"/>
    <w:rsid w:val="004657A2"/>
    <w:rsid w:val="004669A1"/>
    <w:rsid w:val="00466CD0"/>
    <w:rsid w:val="00470688"/>
    <w:rsid w:val="004737DA"/>
    <w:rsid w:val="0047395F"/>
    <w:rsid w:val="00475C7A"/>
    <w:rsid w:val="00476BC6"/>
    <w:rsid w:val="00480745"/>
    <w:rsid w:val="00480A32"/>
    <w:rsid w:val="00480EC3"/>
    <w:rsid w:val="004818BF"/>
    <w:rsid w:val="00484AFA"/>
    <w:rsid w:val="00486903"/>
    <w:rsid w:val="00486B12"/>
    <w:rsid w:val="004909B1"/>
    <w:rsid w:val="00490B0D"/>
    <w:rsid w:val="00491B22"/>
    <w:rsid w:val="00493FDD"/>
    <w:rsid w:val="00495071"/>
    <w:rsid w:val="0049549B"/>
    <w:rsid w:val="00496D3B"/>
    <w:rsid w:val="004974E1"/>
    <w:rsid w:val="004A0329"/>
    <w:rsid w:val="004A1128"/>
    <w:rsid w:val="004A3D5A"/>
    <w:rsid w:val="004A55AE"/>
    <w:rsid w:val="004A660D"/>
    <w:rsid w:val="004A7226"/>
    <w:rsid w:val="004A760C"/>
    <w:rsid w:val="004B2131"/>
    <w:rsid w:val="004B37B0"/>
    <w:rsid w:val="004B57A0"/>
    <w:rsid w:val="004B5CF1"/>
    <w:rsid w:val="004B6A51"/>
    <w:rsid w:val="004C10CF"/>
    <w:rsid w:val="004C1BCA"/>
    <w:rsid w:val="004C312F"/>
    <w:rsid w:val="004C4D4F"/>
    <w:rsid w:val="004C6570"/>
    <w:rsid w:val="004D00CC"/>
    <w:rsid w:val="004D03DD"/>
    <w:rsid w:val="004D1419"/>
    <w:rsid w:val="004D5E61"/>
    <w:rsid w:val="004D6415"/>
    <w:rsid w:val="004D661A"/>
    <w:rsid w:val="004D6AE3"/>
    <w:rsid w:val="004E0F95"/>
    <w:rsid w:val="004E16EF"/>
    <w:rsid w:val="004E18A1"/>
    <w:rsid w:val="004E1D57"/>
    <w:rsid w:val="004E2878"/>
    <w:rsid w:val="004E2A44"/>
    <w:rsid w:val="004E3CAB"/>
    <w:rsid w:val="004E4221"/>
    <w:rsid w:val="004E460F"/>
    <w:rsid w:val="004E4AAC"/>
    <w:rsid w:val="004E5BFC"/>
    <w:rsid w:val="004E6D6E"/>
    <w:rsid w:val="004E6E4F"/>
    <w:rsid w:val="004E7151"/>
    <w:rsid w:val="004E77B6"/>
    <w:rsid w:val="004F0772"/>
    <w:rsid w:val="004F174C"/>
    <w:rsid w:val="004F2D6C"/>
    <w:rsid w:val="004F4BF1"/>
    <w:rsid w:val="004F52A8"/>
    <w:rsid w:val="004F56EE"/>
    <w:rsid w:val="004F64FD"/>
    <w:rsid w:val="004F664D"/>
    <w:rsid w:val="004F7E17"/>
    <w:rsid w:val="0050210C"/>
    <w:rsid w:val="005067D5"/>
    <w:rsid w:val="00506B09"/>
    <w:rsid w:val="00511406"/>
    <w:rsid w:val="00513003"/>
    <w:rsid w:val="005140B4"/>
    <w:rsid w:val="005171F1"/>
    <w:rsid w:val="0052031A"/>
    <w:rsid w:val="0052075B"/>
    <w:rsid w:val="00521A3F"/>
    <w:rsid w:val="0052292D"/>
    <w:rsid w:val="00524081"/>
    <w:rsid w:val="0052587B"/>
    <w:rsid w:val="0053014B"/>
    <w:rsid w:val="005328F1"/>
    <w:rsid w:val="00532A9C"/>
    <w:rsid w:val="00536101"/>
    <w:rsid w:val="00541A11"/>
    <w:rsid w:val="00543118"/>
    <w:rsid w:val="00544AB5"/>
    <w:rsid w:val="00545389"/>
    <w:rsid w:val="005459D4"/>
    <w:rsid w:val="0054691A"/>
    <w:rsid w:val="00547523"/>
    <w:rsid w:val="00547F53"/>
    <w:rsid w:val="00551316"/>
    <w:rsid w:val="00552416"/>
    <w:rsid w:val="00553CCB"/>
    <w:rsid w:val="00554208"/>
    <w:rsid w:val="00554E1A"/>
    <w:rsid w:val="00556480"/>
    <w:rsid w:val="005605EC"/>
    <w:rsid w:val="005624DF"/>
    <w:rsid w:val="00562CC3"/>
    <w:rsid w:val="00566A88"/>
    <w:rsid w:val="00567721"/>
    <w:rsid w:val="00572592"/>
    <w:rsid w:val="00574541"/>
    <w:rsid w:val="005760FC"/>
    <w:rsid w:val="005767A1"/>
    <w:rsid w:val="00576BA7"/>
    <w:rsid w:val="0057762B"/>
    <w:rsid w:val="00583635"/>
    <w:rsid w:val="00584A5D"/>
    <w:rsid w:val="00585DB4"/>
    <w:rsid w:val="005860C4"/>
    <w:rsid w:val="00592010"/>
    <w:rsid w:val="00592322"/>
    <w:rsid w:val="0059336A"/>
    <w:rsid w:val="00593AE6"/>
    <w:rsid w:val="00593F7C"/>
    <w:rsid w:val="00596D6A"/>
    <w:rsid w:val="005A06D8"/>
    <w:rsid w:val="005A3811"/>
    <w:rsid w:val="005A62A6"/>
    <w:rsid w:val="005A714B"/>
    <w:rsid w:val="005A719C"/>
    <w:rsid w:val="005B0248"/>
    <w:rsid w:val="005B0347"/>
    <w:rsid w:val="005B16BF"/>
    <w:rsid w:val="005B24C2"/>
    <w:rsid w:val="005B4B21"/>
    <w:rsid w:val="005C118D"/>
    <w:rsid w:val="005C2AA1"/>
    <w:rsid w:val="005C3A35"/>
    <w:rsid w:val="005C47D3"/>
    <w:rsid w:val="005C5B77"/>
    <w:rsid w:val="005C5F7A"/>
    <w:rsid w:val="005C780E"/>
    <w:rsid w:val="005C7986"/>
    <w:rsid w:val="005D1FE3"/>
    <w:rsid w:val="005D21C7"/>
    <w:rsid w:val="005D23D9"/>
    <w:rsid w:val="005D291F"/>
    <w:rsid w:val="005D3178"/>
    <w:rsid w:val="005D3219"/>
    <w:rsid w:val="005D321C"/>
    <w:rsid w:val="005D378F"/>
    <w:rsid w:val="005D4417"/>
    <w:rsid w:val="005D5C46"/>
    <w:rsid w:val="005D63E9"/>
    <w:rsid w:val="005D6F89"/>
    <w:rsid w:val="005E1031"/>
    <w:rsid w:val="005E1F6C"/>
    <w:rsid w:val="005E319A"/>
    <w:rsid w:val="005E439C"/>
    <w:rsid w:val="005E7F7E"/>
    <w:rsid w:val="005F2468"/>
    <w:rsid w:val="005F40C6"/>
    <w:rsid w:val="005F54E6"/>
    <w:rsid w:val="00600CB8"/>
    <w:rsid w:val="00601115"/>
    <w:rsid w:val="00601B2B"/>
    <w:rsid w:val="0060240F"/>
    <w:rsid w:val="00604225"/>
    <w:rsid w:val="00605898"/>
    <w:rsid w:val="00610756"/>
    <w:rsid w:val="00610900"/>
    <w:rsid w:val="0061243E"/>
    <w:rsid w:val="00613EA0"/>
    <w:rsid w:val="006146AF"/>
    <w:rsid w:val="0061592D"/>
    <w:rsid w:val="00616D5E"/>
    <w:rsid w:val="00622AFE"/>
    <w:rsid w:val="00623F17"/>
    <w:rsid w:val="006246DA"/>
    <w:rsid w:val="00630BB9"/>
    <w:rsid w:val="00635ACB"/>
    <w:rsid w:val="00635F5A"/>
    <w:rsid w:val="00636B92"/>
    <w:rsid w:val="00636F89"/>
    <w:rsid w:val="006407C0"/>
    <w:rsid w:val="00646146"/>
    <w:rsid w:val="006506E4"/>
    <w:rsid w:val="00654211"/>
    <w:rsid w:val="00655FA0"/>
    <w:rsid w:val="0066085B"/>
    <w:rsid w:val="00660B4B"/>
    <w:rsid w:val="006637B9"/>
    <w:rsid w:val="00666BEB"/>
    <w:rsid w:val="0066747F"/>
    <w:rsid w:val="00667F4E"/>
    <w:rsid w:val="006702C1"/>
    <w:rsid w:val="00673A67"/>
    <w:rsid w:val="00677287"/>
    <w:rsid w:val="006774D8"/>
    <w:rsid w:val="00680382"/>
    <w:rsid w:val="00683037"/>
    <w:rsid w:val="00684FDC"/>
    <w:rsid w:val="00685223"/>
    <w:rsid w:val="00685EF2"/>
    <w:rsid w:val="00687768"/>
    <w:rsid w:val="00690704"/>
    <w:rsid w:val="0069077D"/>
    <w:rsid w:val="00694787"/>
    <w:rsid w:val="006948F3"/>
    <w:rsid w:val="00694EB5"/>
    <w:rsid w:val="00696078"/>
    <w:rsid w:val="006A01B0"/>
    <w:rsid w:val="006A1C23"/>
    <w:rsid w:val="006A2C74"/>
    <w:rsid w:val="006A4903"/>
    <w:rsid w:val="006A5D16"/>
    <w:rsid w:val="006A6D78"/>
    <w:rsid w:val="006A744C"/>
    <w:rsid w:val="006B21D0"/>
    <w:rsid w:val="006B2C01"/>
    <w:rsid w:val="006B3366"/>
    <w:rsid w:val="006B42BB"/>
    <w:rsid w:val="006B6B35"/>
    <w:rsid w:val="006B7654"/>
    <w:rsid w:val="006C0727"/>
    <w:rsid w:val="006C35C1"/>
    <w:rsid w:val="006C3DF2"/>
    <w:rsid w:val="006C7F3C"/>
    <w:rsid w:val="006D115F"/>
    <w:rsid w:val="006D134D"/>
    <w:rsid w:val="006D16B5"/>
    <w:rsid w:val="006D2516"/>
    <w:rsid w:val="006D5AE3"/>
    <w:rsid w:val="006D5D17"/>
    <w:rsid w:val="006E0022"/>
    <w:rsid w:val="006E0541"/>
    <w:rsid w:val="006E2215"/>
    <w:rsid w:val="006E2F39"/>
    <w:rsid w:val="006E3A95"/>
    <w:rsid w:val="006E5B95"/>
    <w:rsid w:val="006E5C05"/>
    <w:rsid w:val="006E5E8F"/>
    <w:rsid w:val="006E6180"/>
    <w:rsid w:val="006E6341"/>
    <w:rsid w:val="006E7982"/>
    <w:rsid w:val="006E7C7D"/>
    <w:rsid w:val="006F1BC4"/>
    <w:rsid w:val="006F4C45"/>
    <w:rsid w:val="006F5FE8"/>
    <w:rsid w:val="006F67A0"/>
    <w:rsid w:val="00700632"/>
    <w:rsid w:val="00701517"/>
    <w:rsid w:val="00701D02"/>
    <w:rsid w:val="0070253C"/>
    <w:rsid w:val="00703B44"/>
    <w:rsid w:val="00703EDC"/>
    <w:rsid w:val="00706856"/>
    <w:rsid w:val="0070708D"/>
    <w:rsid w:val="007078A5"/>
    <w:rsid w:val="00707FEB"/>
    <w:rsid w:val="00715AD4"/>
    <w:rsid w:val="00715BF1"/>
    <w:rsid w:val="00716559"/>
    <w:rsid w:val="00720373"/>
    <w:rsid w:val="00722283"/>
    <w:rsid w:val="00725184"/>
    <w:rsid w:val="00725D1E"/>
    <w:rsid w:val="00736266"/>
    <w:rsid w:val="007404DA"/>
    <w:rsid w:val="0074068E"/>
    <w:rsid w:val="00740CA9"/>
    <w:rsid w:val="00744C77"/>
    <w:rsid w:val="00747A1B"/>
    <w:rsid w:val="00747BA1"/>
    <w:rsid w:val="00750527"/>
    <w:rsid w:val="00752C92"/>
    <w:rsid w:val="0075584A"/>
    <w:rsid w:val="00760F41"/>
    <w:rsid w:val="007610B8"/>
    <w:rsid w:val="00761726"/>
    <w:rsid w:val="00761EBF"/>
    <w:rsid w:val="00762836"/>
    <w:rsid w:val="007649F5"/>
    <w:rsid w:val="007651AD"/>
    <w:rsid w:val="00766D37"/>
    <w:rsid w:val="00767EE7"/>
    <w:rsid w:val="00770687"/>
    <w:rsid w:val="007713D9"/>
    <w:rsid w:val="00774252"/>
    <w:rsid w:val="00774EB7"/>
    <w:rsid w:val="00775C2A"/>
    <w:rsid w:val="00776B1F"/>
    <w:rsid w:val="007776E0"/>
    <w:rsid w:val="007801F0"/>
    <w:rsid w:val="0078056C"/>
    <w:rsid w:val="007841AF"/>
    <w:rsid w:val="00785D8D"/>
    <w:rsid w:val="00787643"/>
    <w:rsid w:val="00791075"/>
    <w:rsid w:val="007943D8"/>
    <w:rsid w:val="0079650E"/>
    <w:rsid w:val="007A0018"/>
    <w:rsid w:val="007A0985"/>
    <w:rsid w:val="007A150E"/>
    <w:rsid w:val="007A1DB7"/>
    <w:rsid w:val="007A1F25"/>
    <w:rsid w:val="007A23C0"/>
    <w:rsid w:val="007A28BD"/>
    <w:rsid w:val="007A56BA"/>
    <w:rsid w:val="007A653D"/>
    <w:rsid w:val="007B0429"/>
    <w:rsid w:val="007B343F"/>
    <w:rsid w:val="007B3D23"/>
    <w:rsid w:val="007B4D15"/>
    <w:rsid w:val="007B67E3"/>
    <w:rsid w:val="007B7915"/>
    <w:rsid w:val="007C270A"/>
    <w:rsid w:val="007C39FF"/>
    <w:rsid w:val="007C4009"/>
    <w:rsid w:val="007C730F"/>
    <w:rsid w:val="007D06A5"/>
    <w:rsid w:val="007D40FF"/>
    <w:rsid w:val="007D41A0"/>
    <w:rsid w:val="007D47FB"/>
    <w:rsid w:val="007D4955"/>
    <w:rsid w:val="007D4B87"/>
    <w:rsid w:val="007D6BF0"/>
    <w:rsid w:val="007E1D06"/>
    <w:rsid w:val="007E2A48"/>
    <w:rsid w:val="007E3205"/>
    <w:rsid w:val="007E4356"/>
    <w:rsid w:val="007E5644"/>
    <w:rsid w:val="007E6060"/>
    <w:rsid w:val="007E7772"/>
    <w:rsid w:val="007F0AB7"/>
    <w:rsid w:val="007F1F18"/>
    <w:rsid w:val="007F7113"/>
    <w:rsid w:val="007F7414"/>
    <w:rsid w:val="0080049E"/>
    <w:rsid w:val="00800FF6"/>
    <w:rsid w:val="0080163D"/>
    <w:rsid w:val="00801C0A"/>
    <w:rsid w:val="008065DC"/>
    <w:rsid w:val="0081095C"/>
    <w:rsid w:val="00810F2C"/>
    <w:rsid w:val="00811DA5"/>
    <w:rsid w:val="00811E75"/>
    <w:rsid w:val="00811FB8"/>
    <w:rsid w:val="00813D0D"/>
    <w:rsid w:val="00814816"/>
    <w:rsid w:val="008160F4"/>
    <w:rsid w:val="008162F6"/>
    <w:rsid w:val="00820C88"/>
    <w:rsid w:val="0082345F"/>
    <w:rsid w:val="00823A4A"/>
    <w:rsid w:val="00825288"/>
    <w:rsid w:val="00830416"/>
    <w:rsid w:val="00830D91"/>
    <w:rsid w:val="008313CD"/>
    <w:rsid w:val="008322B7"/>
    <w:rsid w:val="0083289B"/>
    <w:rsid w:val="00835321"/>
    <w:rsid w:val="00836627"/>
    <w:rsid w:val="008417D7"/>
    <w:rsid w:val="00842285"/>
    <w:rsid w:val="0084738B"/>
    <w:rsid w:val="00850E2A"/>
    <w:rsid w:val="008531F7"/>
    <w:rsid w:val="00855115"/>
    <w:rsid w:val="00860898"/>
    <w:rsid w:val="00860D40"/>
    <w:rsid w:val="00861254"/>
    <w:rsid w:val="00861A09"/>
    <w:rsid w:val="00862241"/>
    <w:rsid w:val="00862247"/>
    <w:rsid w:val="0086270A"/>
    <w:rsid w:val="008644B4"/>
    <w:rsid w:val="00865C85"/>
    <w:rsid w:val="008701CF"/>
    <w:rsid w:val="00871468"/>
    <w:rsid w:val="00872EAE"/>
    <w:rsid w:val="0087357D"/>
    <w:rsid w:val="008760B3"/>
    <w:rsid w:val="00876813"/>
    <w:rsid w:val="0087721D"/>
    <w:rsid w:val="0087726B"/>
    <w:rsid w:val="008776E8"/>
    <w:rsid w:val="00877ECE"/>
    <w:rsid w:val="00877FE8"/>
    <w:rsid w:val="008808EC"/>
    <w:rsid w:val="00880C55"/>
    <w:rsid w:val="008845C6"/>
    <w:rsid w:val="00884C38"/>
    <w:rsid w:val="00884FA0"/>
    <w:rsid w:val="0088546B"/>
    <w:rsid w:val="00886A61"/>
    <w:rsid w:val="008870DF"/>
    <w:rsid w:val="00891BF9"/>
    <w:rsid w:val="00892942"/>
    <w:rsid w:val="00897134"/>
    <w:rsid w:val="008A0EF9"/>
    <w:rsid w:val="008A21AA"/>
    <w:rsid w:val="008A3BCB"/>
    <w:rsid w:val="008A3D08"/>
    <w:rsid w:val="008A4AB4"/>
    <w:rsid w:val="008A568F"/>
    <w:rsid w:val="008A5D28"/>
    <w:rsid w:val="008A5FC3"/>
    <w:rsid w:val="008A67C2"/>
    <w:rsid w:val="008B0B60"/>
    <w:rsid w:val="008B2587"/>
    <w:rsid w:val="008B27A6"/>
    <w:rsid w:val="008B2FDA"/>
    <w:rsid w:val="008B3324"/>
    <w:rsid w:val="008B33C1"/>
    <w:rsid w:val="008B3892"/>
    <w:rsid w:val="008B47B9"/>
    <w:rsid w:val="008B53C0"/>
    <w:rsid w:val="008B573B"/>
    <w:rsid w:val="008B6443"/>
    <w:rsid w:val="008B71D0"/>
    <w:rsid w:val="008C1232"/>
    <w:rsid w:val="008C1C61"/>
    <w:rsid w:val="008C2A0A"/>
    <w:rsid w:val="008C3C26"/>
    <w:rsid w:val="008C3E45"/>
    <w:rsid w:val="008C410E"/>
    <w:rsid w:val="008D0072"/>
    <w:rsid w:val="008D32D2"/>
    <w:rsid w:val="008D364E"/>
    <w:rsid w:val="008D6722"/>
    <w:rsid w:val="008D6AE8"/>
    <w:rsid w:val="008D7E9C"/>
    <w:rsid w:val="008E2116"/>
    <w:rsid w:val="008E2F5F"/>
    <w:rsid w:val="008E3B77"/>
    <w:rsid w:val="008E3C8A"/>
    <w:rsid w:val="008E408F"/>
    <w:rsid w:val="008E5207"/>
    <w:rsid w:val="008E551C"/>
    <w:rsid w:val="008E5730"/>
    <w:rsid w:val="008E5CA0"/>
    <w:rsid w:val="008E607A"/>
    <w:rsid w:val="008E6BEE"/>
    <w:rsid w:val="008E76E4"/>
    <w:rsid w:val="008F0A44"/>
    <w:rsid w:val="008F35DF"/>
    <w:rsid w:val="008F3B06"/>
    <w:rsid w:val="008F5A79"/>
    <w:rsid w:val="008F5ACB"/>
    <w:rsid w:val="008F5BD3"/>
    <w:rsid w:val="008F5E16"/>
    <w:rsid w:val="009028DD"/>
    <w:rsid w:val="00903017"/>
    <w:rsid w:val="009035C8"/>
    <w:rsid w:val="00903BFB"/>
    <w:rsid w:val="009040EB"/>
    <w:rsid w:val="00904176"/>
    <w:rsid w:val="00904B23"/>
    <w:rsid w:val="00907B34"/>
    <w:rsid w:val="00907D42"/>
    <w:rsid w:val="00907DD8"/>
    <w:rsid w:val="00911401"/>
    <w:rsid w:val="00913BB2"/>
    <w:rsid w:val="00913F4C"/>
    <w:rsid w:val="00915FA8"/>
    <w:rsid w:val="00916739"/>
    <w:rsid w:val="00917454"/>
    <w:rsid w:val="00926752"/>
    <w:rsid w:val="00926DAB"/>
    <w:rsid w:val="009278A1"/>
    <w:rsid w:val="00930DAF"/>
    <w:rsid w:val="00931578"/>
    <w:rsid w:val="00932453"/>
    <w:rsid w:val="009336D1"/>
    <w:rsid w:val="00934CF8"/>
    <w:rsid w:val="009351C5"/>
    <w:rsid w:val="00935EBA"/>
    <w:rsid w:val="009378E3"/>
    <w:rsid w:val="009400CB"/>
    <w:rsid w:val="0094015D"/>
    <w:rsid w:val="0094090A"/>
    <w:rsid w:val="00940D85"/>
    <w:rsid w:val="009412C8"/>
    <w:rsid w:val="009418E3"/>
    <w:rsid w:val="00941BD3"/>
    <w:rsid w:val="00942478"/>
    <w:rsid w:val="009435E5"/>
    <w:rsid w:val="00946108"/>
    <w:rsid w:val="00946B61"/>
    <w:rsid w:val="0094791A"/>
    <w:rsid w:val="00954228"/>
    <w:rsid w:val="0095440C"/>
    <w:rsid w:val="009600F1"/>
    <w:rsid w:val="009613B6"/>
    <w:rsid w:val="009613E4"/>
    <w:rsid w:val="0096199C"/>
    <w:rsid w:val="009625D5"/>
    <w:rsid w:val="00963906"/>
    <w:rsid w:val="00964B1C"/>
    <w:rsid w:val="00965171"/>
    <w:rsid w:val="00967D08"/>
    <w:rsid w:val="00967E9D"/>
    <w:rsid w:val="00967FF5"/>
    <w:rsid w:val="00970612"/>
    <w:rsid w:val="0097191A"/>
    <w:rsid w:val="0097287D"/>
    <w:rsid w:val="0097444F"/>
    <w:rsid w:val="009755C6"/>
    <w:rsid w:val="009768ED"/>
    <w:rsid w:val="009802B0"/>
    <w:rsid w:val="00980438"/>
    <w:rsid w:val="0098178C"/>
    <w:rsid w:val="0098214A"/>
    <w:rsid w:val="009853FD"/>
    <w:rsid w:val="0098554D"/>
    <w:rsid w:val="00985EDF"/>
    <w:rsid w:val="0098723F"/>
    <w:rsid w:val="0098745F"/>
    <w:rsid w:val="0099202D"/>
    <w:rsid w:val="0099225F"/>
    <w:rsid w:val="00992F28"/>
    <w:rsid w:val="00993C9D"/>
    <w:rsid w:val="00994B1C"/>
    <w:rsid w:val="00996FA1"/>
    <w:rsid w:val="009A72E2"/>
    <w:rsid w:val="009B2780"/>
    <w:rsid w:val="009B33E3"/>
    <w:rsid w:val="009B4324"/>
    <w:rsid w:val="009B58B3"/>
    <w:rsid w:val="009B5D5C"/>
    <w:rsid w:val="009B62A6"/>
    <w:rsid w:val="009B75D3"/>
    <w:rsid w:val="009C3168"/>
    <w:rsid w:val="009C3D3F"/>
    <w:rsid w:val="009C51C4"/>
    <w:rsid w:val="009C572D"/>
    <w:rsid w:val="009C63E0"/>
    <w:rsid w:val="009C7527"/>
    <w:rsid w:val="009D0079"/>
    <w:rsid w:val="009D0131"/>
    <w:rsid w:val="009D0733"/>
    <w:rsid w:val="009D116B"/>
    <w:rsid w:val="009D24D6"/>
    <w:rsid w:val="009D351E"/>
    <w:rsid w:val="009D6812"/>
    <w:rsid w:val="009D6E88"/>
    <w:rsid w:val="009E1C25"/>
    <w:rsid w:val="009E2BCB"/>
    <w:rsid w:val="009E35C6"/>
    <w:rsid w:val="009E588C"/>
    <w:rsid w:val="009E5CA2"/>
    <w:rsid w:val="009F00F9"/>
    <w:rsid w:val="009F3633"/>
    <w:rsid w:val="009F394F"/>
    <w:rsid w:val="009F565C"/>
    <w:rsid w:val="009F7083"/>
    <w:rsid w:val="009F759A"/>
    <w:rsid w:val="00A0023A"/>
    <w:rsid w:val="00A0093E"/>
    <w:rsid w:val="00A013F3"/>
    <w:rsid w:val="00A04E82"/>
    <w:rsid w:val="00A0527C"/>
    <w:rsid w:val="00A065DD"/>
    <w:rsid w:val="00A06941"/>
    <w:rsid w:val="00A075A5"/>
    <w:rsid w:val="00A104CB"/>
    <w:rsid w:val="00A112A8"/>
    <w:rsid w:val="00A12D1A"/>
    <w:rsid w:val="00A12D38"/>
    <w:rsid w:val="00A12D3D"/>
    <w:rsid w:val="00A12E93"/>
    <w:rsid w:val="00A12FF5"/>
    <w:rsid w:val="00A1424F"/>
    <w:rsid w:val="00A14AE2"/>
    <w:rsid w:val="00A15328"/>
    <w:rsid w:val="00A159CC"/>
    <w:rsid w:val="00A15DEE"/>
    <w:rsid w:val="00A17864"/>
    <w:rsid w:val="00A20A73"/>
    <w:rsid w:val="00A20C68"/>
    <w:rsid w:val="00A2170D"/>
    <w:rsid w:val="00A246D9"/>
    <w:rsid w:val="00A25A74"/>
    <w:rsid w:val="00A25E54"/>
    <w:rsid w:val="00A262AF"/>
    <w:rsid w:val="00A2700A"/>
    <w:rsid w:val="00A27489"/>
    <w:rsid w:val="00A27DF9"/>
    <w:rsid w:val="00A31174"/>
    <w:rsid w:val="00A31BA0"/>
    <w:rsid w:val="00A31BC2"/>
    <w:rsid w:val="00A31C5D"/>
    <w:rsid w:val="00A31CFF"/>
    <w:rsid w:val="00A32096"/>
    <w:rsid w:val="00A32AB5"/>
    <w:rsid w:val="00A3602E"/>
    <w:rsid w:val="00A36EFB"/>
    <w:rsid w:val="00A37BB0"/>
    <w:rsid w:val="00A37E10"/>
    <w:rsid w:val="00A41B73"/>
    <w:rsid w:val="00A43985"/>
    <w:rsid w:val="00A43CCB"/>
    <w:rsid w:val="00A4699D"/>
    <w:rsid w:val="00A50879"/>
    <w:rsid w:val="00A50CE7"/>
    <w:rsid w:val="00A53565"/>
    <w:rsid w:val="00A53EBF"/>
    <w:rsid w:val="00A5719A"/>
    <w:rsid w:val="00A57669"/>
    <w:rsid w:val="00A57A4D"/>
    <w:rsid w:val="00A57D0B"/>
    <w:rsid w:val="00A60AE9"/>
    <w:rsid w:val="00A636CE"/>
    <w:rsid w:val="00A656E6"/>
    <w:rsid w:val="00A65DE3"/>
    <w:rsid w:val="00A65F7D"/>
    <w:rsid w:val="00A7120D"/>
    <w:rsid w:val="00A72FDE"/>
    <w:rsid w:val="00A75AA6"/>
    <w:rsid w:val="00A764BE"/>
    <w:rsid w:val="00A77871"/>
    <w:rsid w:val="00A77B08"/>
    <w:rsid w:val="00A77EDC"/>
    <w:rsid w:val="00A830B8"/>
    <w:rsid w:val="00A840A8"/>
    <w:rsid w:val="00A85BA1"/>
    <w:rsid w:val="00A8685C"/>
    <w:rsid w:val="00A878C7"/>
    <w:rsid w:val="00A87B86"/>
    <w:rsid w:val="00A90565"/>
    <w:rsid w:val="00A9420F"/>
    <w:rsid w:val="00A97040"/>
    <w:rsid w:val="00AA0997"/>
    <w:rsid w:val="00AA2782"/>
    <w:rsid w:val="00AA480D"/>
    <w:rsid w:val="00AA488B"/>
    <w:rsid w:val="00AA77F2"/>
    <w:rsid w:val="00AA7A9F"/>
    <w:rsid w:val="00AB02FA"/>
    <w:rsid w:val="00AB11B8"/>
    <w:rsid w:val="00AB464B"/>
    <w:rsid w:val="00AB4AD5"/>
    <w:rsid w:val="00AB4BBB"/>
    <w:rsid w:val="00AB5DBE"/>
    <w:rsid w:val="00AB7C9B"/>
    <w:rsid w:val="00AC0AFA"/>
    <w:rsid w:val="00AC0EAB"/>
    <w:rsid w:val="00AC1CA3"/>
    <w:rsid w:val="00AC384C"/>
    <w:rsid w:val="00AC5813"/>
    <w:rsid w:val="00AC6B3E"/>
    <w:rsid w:val="00AD01D8"/>
    <w:rsid w:val="00AD1872"/>
    <w:rsid w:val="00AD1DB8"/>
    <w:rsid w:val="00AD3351"/>
    <w:rsid w:val="00AD388F"/>
    <w:rsid w:val="00AD47A3"/>
    <w:rsid w:val="00AD6930"/>
    <w:rsid w:val="00AD7B09"/>
    <w:rsid w:val="00AE0A9B"/>
    <w:rsid w:val="00AE2922"/>
    <w:rsid w:val="00AE3015"/>
    <w:rsid w:val="00AE465B"/>
    <w:rsid w:val="00AE796C"/>
    <w:rsid w:val="00AF0F20"/>
    <w:rsid w:val="00AF1BE0"/>
    <w:rsid w:val="00AF1E76"/>
    <w:rsid w:val="00AF2939"/>
    <w:rsid w:val="00AF38C6"/>
    <w:rsid w:val="00AF541B"/>
    <w:rsid w:val="00AF552A"/>
    <w:rsid w:val="00AF6CDA"/>
    <w:rsid w:val="00AF7494"/>
    <w:rsid w:val="00B006CD"/>
    <w:rsid w:val="00B00A90"/>
    <w:rsid w:val="00B00C0B"/>
    <w:rsid w:val="00B01761"/>
    <w:rsid w:val="00B02740"/>
    <w:rsid w:val="00B02B23"/>
    <w:rsid w:val="00B040A6"/>
    <w:rsid w:val="00B0443B"/>
    <w:rsid w:val="00B049A4"/>
    <w:rsid w:val="00B05105"/>
    <w:rsid w:val="00B05F12"/>
    <w:rsid w:val="00B06128"/>
    <w:rsid w:val="00B10B7C"/>
    <w:rsid w:val="00B14883"/>
    <w:rsid w:val="00B15498"/>
    <w:rsid w:val="00B15714"/>
    <w:rsid w:val="00B157C1"/>
    <w:rsid w:val="00B16956"/>
    <w:rsid w:val="00B16DE7"/>
    <w:rsid w:val="00B1711B"/>
    <w:rsid w:val="00B220FF"/>
    <w:rsid w:val="00B22449"/>
    <w:rsid w:val="00B225BF"/>
    <w:rsid w:val="00B23738"/>
    <w:rsid w:val="00B25006"/>
    <w:rsid w:val="00B26F89"/>
    <w:rsid w:val="00B3057B"/>
    <w:rsid w:val="00B3169C"/>
    <w:rsid w:val="00B31A85"/>
    <w:rsid w:val="00B336E3"/>
    <w:rsid w:val="00B33B63"/>
    <w:rsid w:val="00B35CBF"/>
    <w:rsid w:val="00B360B1"/>
    <w:rsid w:val="00B372F3"/>
    <w:rsid w:val="00B37F61"/>
    <w:rsid w:val="00B415AB"/>
    <w:rsid w:val="00B41CDC"/>
    <w:rsid w:val="00B42EB9"/>
    <w:rsid w:val="00B4482B"/>
    <w:rsid w:val="00B4685B"/>
    <w:rsid w:val="00B47E39"/>
    <w:rsid w:val="00B47FD8"/>
    <w:rsid w:val="00B52169"/>
    <w:rsid w:val="00B52E29"/>
    <w:rsid w:val="00B52EE2"/>
    <w:rsid w:val="00B53A43"/>
    <w:rsid w:val="00B5445A"/>
    <w:rsid w:val="00B5787E"/>
    <w:rsid w:val="00B607C6"/>
    <w:rsid w:val="00B60C31"/>
    <w:rsid w:val="00B6103F"/>
    <w:rsid w:val="00B66244"/>
    <w:rsid w:val="00B66B08"/>
    <w:rsid w:val="00B66EC9"/>
    <w:rsid w:val="00B7008A"/>
    <w:rsid w:val="00B71C41"/>
    <w:rsid w:val="00B720A6"/>
    <w:rsid w:val="00B7226A"/>
    <w:rsid w:val="00B73FE3"/>
    <w:rsid w:val="00B763C7"/>
    <w:rsid w:val="00B771EB"/>
    <w:rsid w:val="00B77FE2"/>
    <w:rsid w:val="00B8249E"/>
    <w:rsid w:val="00B82CF8"/>
    <w:rsid w:val="00B82D6C"/>
    <w:rsid w:val="00B8351B"/>
    <w:rsid w:val="00B84971"/>
    <w:rsid w:val="00B85D38"/>
    <w:rsid w:val="00B8644C"/>
    <w:rsid w:val="00B91126"/>
    <w:rsid w:val="00B92B54"/>
    <w:rsid w:val="00B92C50"/>
    <w:rsid w:val="00B930A9"/>
    <w:rsid w:val="00B93AF3"/>
    <w:rsid w:val="00B93FD8"/>
    <w:rsid w:val="00B9607A"/>
    <w:rsid w:val="00BA162A"/>
    <w:rsid w:val="00BA4CC1"/>
    <w:rsid w:val="00BA539D"/>
    <w:rsid w:val="00BA6269"/>
    <w:rsid w:val="00BB1773"/>
    <w:rsid w:val="00BB37BE"/>
    <w:rsid w:val="00BB70FD"/>
    <w:rsid w:val="00BC0BB6"/>
    <w:rsid w:val="00BC2E69"/>
    <w:rsid w:val="00BC4B13"/>
    <w:rsid w:val="00BC59C7"/>
    <w:rsid w:val="00BC6A17"/>
    <w:rsid w:val="00BD13B5"/>
    <w:rsid w:val="00BD1842"/>
    <w:rsid w:val="00BD1BEE"/>
    <w:rsid w:val="00BD1E7E"/>
    <w:rsid w:val="00BD1F4A"/>
    <w:rsid w:val="00BD245C"/>
    <w:rsid w:val="00BD311C"/>
    <w:rsid w:val="00BD31BA"/>
    <w:rsid w:val="00BD39B9"/>
    <w:rsid w:val="00BD61F5"/>
    <w:rsid w:val="00BD66C1"/>
    <w:rsid w:val="00BE01A4"/>
    <w:rsid w:val="00BE2827"/>
    <w:rsid w:val="00BE319A"/>
    <w:rsid w:val="00BE443B"/>
    <w:rsid w:val="00BE473B"/>
    <w:rsid w:val="00BE5BAF"/>
    <w:rsid w:val="00BF0AAF"/>
    <w:rsid w:val="00BF0EE0"/>
    <w:rsid w:val="00BF24E3"/>
    <w:rsid w:val="00BF35A7"/>
    <w:rsid w:val="00BF3784"/>
    <w:rsid w:val="00BF43E1"/>
    <w:rsid w:val="00BF4757"/>
    <w:rsid w:val="00BF574F"/>
    <w:rsid w:val="00BF5AB6"/>
    <w:rsid w:val="00C002E8"/>
    <w:rsid w:val="00C01E05"/>
    <w:rsid w:val="00C01FB5"/>
    <w:rsid w:val="00C032C9"/>
    <w:rsid w:val="00C041CF"/>
    <w:rsid w:val="00C06720"/>
    <w:rsid w:val="00C075E4"/>
    <w:rsid w:val="00C07B60"/>
    <w:rsid w:val="00C10241"/>
    <w:rsid w:val="00C10B4A"/>
    <w:rsid w:val="00C127FA"/>
    <w:rsid w:val="00C12959"/>
    <w:rsid w:val="00C13345"/>
    <w:rsid w:val="00C14A99"/>
    <w:rsid w:val="00C16CF7"/>
    <w:rsid w:val="00C17947"/>
    <w:rsid w:val="00C214DE"/>
    <w:rsid w:val="00C226A5"/>
    <w:rsid w:val="00C24CB9"/>
    <w:rsid w:val="00C2520C"/>
    <w:rsid w:val="00C25DE4"/>
    <w:rsid w:val="00C268D7"/>
    <w:rsid w:val="00C26E5A"/>
    <w:rsid w:val="00C30655"/>
    <w:rsid w:val="00C309D2"/>
    <w:rsid w:val="00C312B0"/>
    <w:rsid w:val="00C33413"/>
    <w:rsid w:val="00C35147"/>
    <w:rsid w:val="00C379CE"/>
    <w:rsid w:val="00C403CC"/>
    <w:rsid w:val="00C416EE"/>
    <w:rsid w:val="00C44D48"/>
    <w:rsid w:val="00C44E6D"/>
    <w:rsid w:val="00C451A8"/>
    <w:rsid w:val="00C45ECA"/>
    <w:rsid w:val="00C45F90"/>
    <w:rsid w:val="00C46561"/>
    <w:rsid w:val="00C47450"/>
    <w:rsid w:val="00C5013B"/>
    <w:rsid w:val="00C502E8"/>
    <w:rsid w:val="00C50BA8"/>
    <w:rsid w:val="00C53583"/>
    <w:rsid w:val="00C53A71"/>
    <w:rsid w:val="00C54003"/>
    <w:rsid w:val="00C55011"/>
    <w:rsid w:val="00C56A27"/>
    <w:rsid w:val="00C60398"/>
    <w:rsid w:val="00C60DA0"/>
    <w:rsid w:val="00C62434"/>
    <w:rsid w:val="00C63CCF"/>
    <w:rsid w:val="00C63E0F"/>
    <w:rsid w:val="00C65284"/>
    <w:rsid w:val="00C65AA9"/>
    <w:rsid w:val="00C6603A"/>
    <w:rsid w:val="00C66FC0"/>
    <w:rsid w:val="00C70378"/>
    <w:rsid w:val="00C70AAB"/>
    <w:rsid w:val="00C70B48"/>
    <w:rsid w:val="00C75854"/>
    <w:rsid w:val="00C769C7"/>
    <w:rsid w:val="00C77FBF"/>
    <w:rsid w:val="00C83057"/>
    <w:rsid w:val="00C830D5"/>
    <w:rsid w:val="00C860F5"/>
    <w:rsid w:val="00C86A21"/>
    <w:rsid w:val="00C90C57"/>
    <w:rsid w:val="00C91215"/>
    <w:rsid w:val="00C9188A"/>
    <w:rsid w:val="00C91AA3"/>
    <w:rsid w:val="00C91BE9"/>
    <w:rsid w:val="00C91CBE"/>
    <w:rsid w:val="00C91DE1"/>
    <w:rsid w:val="00C92941"/>
    <w:rsid w:val="00C93238"/>
    <w:rsid w:val="00C93DF4"/>
    <w:rsid w:val="00C94959"/>
    <w:rsid w:val="00C95B1E"/>
    <w:rsid w:val="00CA081E"/>
    <w:rsid w:val="00CA177E"/>
    <w:rsid w:val="00CA1843"/>
    <w:rsid w:val="00CA3D43"/>
    <w:rsid w:val="00CA5C02"/>
    <w:rsid w:val="00CA69ED"/>
    <w:rsid w:val="00CB0132"/>
    <w:rsid w:val="00CB0F00"/>
    <w:rsid w:val="00CB1F2E"/>
    <w:rsid w:val="00CB3994"/>
    <w:rsid w:val="00CB45B3"/>
    <w:rsid w:val="00CB5320"/>
    <w:rsid w:val="00CB540C"/>
    <w:rsid w:val="00CB56E7"/>
    <w:rsid w:val="00CC0807"/>
    <w:rsid w:val="00CC1DEE"/>
    <w:rsid w:val="00CC33FF"/>
    <w:rsid w:val="00CC3523"/>
    <w:rsid w:val="00CC4D5D"/>
    <w:rsid w:val="00CC62AA"/>
    <w:rsid w:val="00CC77F3"/>
    <w:rsid w:val="00CD06E5"/>
    <w:rsid w:val="00CD147C"/>
    <w:rsid w:val="00CD17DA"/>
    <w:rsid w:val="00CE01D4"/>
    <w:rsid w:val="00CE0884"/>
    <w:rsid w:val="00CE08EF"/>
    <w:rsid w:val="00CE2C39"/>
    <w:rsid w:val="00CE3695"/>
    <w:rsid w:val="00CE40AF"/>
    <w:rsid w:val="00CE43FD"/>
    <w:rsid w:val="00CE447E"/>
    <w:rsid w:val="00CE72B2"/>
    <w:rsid w:val="00CF0256"/>
    <w:rsid w:val="00CF0D96"/>
    <w:rsid w:val="00CF12B0"/>
    <w:rsid w:val="00CF2CAE"/>
    <w:rsid w:val="00CF3304"/>
    <w:rsid w:val="00CF3C67"/>
    <w:rsid w:val="00CF40A8"/>
    <w:rsid w:val="00CF5BF6"/>
    <w:rsid w:val="00CF60F9"/>
    <w:rsid w:val="00CF7E3D"/>
    <w:rsid w:val="00D02704"/>
    <w:rsid w:val="00D033A8"/>
    <w:rsid w:val="00D03AE1"/>
    <w:rsid w:val="00D07A84"/>
    <w:rsid w:val="00D1136F"/>
    <w:rsid w:val="00D1219E"/>
    <w:rsid w:val="00D13075"/>
    <w:rsid w:val="00D1692A"/>
    <w:rsid w:val="00D21675"/>
    <w:rsid w:val="00D22652"/>
    <w:rsid w:val="00D245AE"/>
    <w:rsid w:val="00D24D3E"/>
    <w:rsid w:val="00D25178"/>
    <w:rsid w:val="00D26A66"/>
    <w:rsid w:val="00D26DB3"/>
    <w:rsid w:val="00D30372"/>
    <w:rsid w:val="00D325DB"/>
    <w:rsid w:val="00D32E23"/>
    <w:rsid w:val="00D33452"/>
    <w:rsid w:val="00D339D5"/>
    <w:rsid w:val="00D34887"/>
    <w:rsid w:val="00D35D1F"/>
    <w:rsid w:val="00D3665A"/>
    <w:rsid w:val="00D3672F"/>
    <w:rsid w:val="00D36908"/>
    <w:rsid w:val="00D37E40"/>
    <w:rsid w:val="00D4130F"/>
    <w:rsid w:val="00D41BB5"/>
    <w:rsid w:val="00D43401"/>
    <w:rsid w:val="00D43517"/>
    <w:rsid w:val="00D43EB6"/>
    <w:rsid w:val="00D4519C"/>
    <w:rsid w:val="00D50A4A"/>
    <w:rsid w:val="00D519CA"/>
    <w:rsid w:val="00D554B0"/>
    <w:rsid w:val="00D556D3"/>
    <w:rsid w:val="00D5683A"/>
    <w:rsid w:val="00D61F82"/>
    <w:rsid w:val="00D62F55"/>
    <w:rsid w:val="00D633F1"/>
    <w:rsid w:val="00D64EDE"/>
    <w:rsid w:val="00D652AE"/>
    <w:rsid w:val="00D6540A"/>
    <w:rsid w:val="00D70B04"/>
    <w:rsid w:val="00D71539"/>
    <w:rsid w:val="00D7184B"/>
    <w:rsid w:val="00D7357F"/>
    <w:rsid w:val="00D73AC8"/>
    <w:rsid w:val="00D74CC1"/>
    <w:rsid w:val="00D76282"/>
    <w:rsid w:val="00D76F5D"/>
    <w:rsid w:val="00D80AB3"/>
    <w:rsid w:val="00D82459"/>
    <w:rsid w:val="00D82E54"/>
    <w:rsid w:val="00D82EBD"/>
    <w:rsid w:val="00D834B9"/>
    <w:rsid w:val="00D84503"/>
    <w:rsid w:val="00D84CD9"/>
    <w:rsid w:val="00D84F79"/>
    <w:rsid w:val="00D85229"/>
    <w:rsid w:val="00D85F60"/>
    <w:rsid w:val="00D87AA6"/>
    <w:rsid w:val="00D91993"/>
    <w:rsid w:val="00D9325C"/>
    <w:rsid w:val="00D9525D"/>
    <w:rsid w:val="00D96BC6"/>
    <w:rsid w:val="00DA05E4"/>
    <w:rsid w:val="00DA5EA9"/>
    <w:rsid w:val="00DA74C9"/>
    <w:rsid w:val="00DA7535"/>
    <w:rsid w:val="00DA7E15"/>
    <w:rsid w:val="00DB0392"/>
    <w:rsid w:val="00DB12A4"/>
    <w:rsid w:val="00DB186A"/>
    <w:rsid w:val="00DB1A41"/>
    <w:rsid w:val="00DB1FF9"/>
    <w:rsid w:val="00DB2503"/>
    <w:rsid w:val="00DB27C6"/>
    <w:rsid w:val="00DB5097"/>
    <w:rsid w:val="00DB59FE"/>
    <w:rsid w:val="00DB62F4"/>
    <w:rsid w:val="00DC1C0A"/>
    <w:rsid w:val="00DC2D33"/>
    <w:rsid w:val="00DC4626"/>
    <w:rsid w:val="00DC5027"/>
    <w:rsid w:val="00DC6420"/>
    <w:rsid w:val="00DC7E28"/>
    <w:rsid w:val="00DD04E6"/>
    <w:rsid w:val="00DD0988"/>
    <w:rsid w:val="00DD1CDD"/>
    <w:rsid w:val="00DD2420"/>
    <w:rsid w:val="00DD32FE"/>
    <w:rsid w:val="00DD334B"/>
    <w:rsid w:val="00DD39CE"/>
    <w:rsid w:val="00DD4201"/>
    <w:rsid w:val="00DD4722"/>
    <w:rsid w:val="00DD523D"/>
    <w:rsid w:val="00DD5B8D"/>
    <w:rsid w:val="00DE0762"/>
    <w:rsid w:val="00DE0B6C"/>
    <w:rsid w:val="00DE19C5"/>
    <w:rsid w:val="00DE2078"/>
    <w:rsid w:val="00DE2E33"/>
    <w:rsid w:val="00DE4595"/>
    <w:rsid w:val="00DE77A4"/>
    <w:rsid w:val="00DE7CA2"/>
    <w:rsid w:val="00DF13CA"/>
    <w:rsid w:val="00DF241B"/>
    <w:rsid w:val="00DF386B"/>
    <w:rsid w:val="00DF40DA"/>
    <w:rsid w:val="00DF4BC5"/>
    <w:rsid w:val="00DF4F76"/>
    <w:rsid w:val="00DF5261"/>
    <w:rsid w:val="00DF6590"/>
    <w:rsid w:val="00DF6976"/>
    <w:rsid w:val="00DF782F"/>
    <w:rsid w:val="00E00687"/>
    <w:rsid w:val="00E01B59"/>
    <w:rsid w:val="00E02B4A"/>
    <w:rsid w:val="00E032A4"/>
    <w:rsid w:val="00E034A1"/>
    <w:rsid w:val="00E03593"/>
    <w:rsid w:val="00E03785"/>
    <w:rsid w:val="00E03821"/>
    <w:rsid w:val="00E03D01"/>
    <w:rsid w:val="00E046A0"/>
    <w:rsid w:val="00E04F6C"/>
    <w:rsid w:val="00E0585E"/>
    <w:rsid w:val="00E062F6"/>
    <w:rsid w:val="00E07644"/>
    <w:rsid w:val="00E10038"/>
    <w:rsid w:val="00E11AC1"/>
    <w:rsid w:val="00E11B3F"/>
    <w:rsid w:val="00E128C9"/>
    <w:rsid w:val="00E1335E"/>
    <w:rsid w:val="00E172C0"/>
    <w:rsid w:val="00E222ED"/>
    <w:rsid w:val="00E22E6D"/>
    <w:rsid w:val="00E24066"/>
    <w:rsid w:val="00E250A7"/>
    <w:rsid w:val="00E26EF9"/>
    <w:rsid w:val="00E2733F"/>
    <w:rsid w:val="00E31AD5"/>
    <w:rsid w:val="00E3397F"/>
    <w:rsid w:val="00E34CBB"/>
    <w:rsid w:val="00E35E4B"/>
    <w:rsid w:val="00E41B33"/>
    <w:rsid w:val="00E42915"/>
    <w:rsid w:val="00E43E6B"/>
    <w:rsid w:val="00E45FBE"/>
    <w:rsid w:val="00E47630"/>
    <w:rsid w:val="00E5113F"/>
    <w:rsid w:val="00E52947"/>
    <w:rsid w:val="00E53A0B"/>
    <w:rsid w:val="00E54458"/>
    <w:rsid w:val="00E55852"/>
    <w:rsid w:val="00E565D0"/>
    <w:rsid w:val="00E6408D"/>
    <w:rsid w:val="00E641E7"/>
    <w:rsid w:val="00E644DA"/>
    <w:rsid w:val="00E66DB4"/>
    <w:rsid w:val="00E670B5"/>
    <w:rsid w:val="00E6781A"/>
    <w:rsid w:val="00E70AEE"/>
    <w:rsid w:val="00E7347E"/>
    <w:rsid w:val="00E736BE"/>
    <w:rsid w:val="00E7447F"/>
    <w:rsid w:val="00E77C08"/>
    <w:rsid w:val="00E80343"/>
    <w:rsid w:val="00E8263F"/>
    <w:rsid w:val="00E84C40"/>
    <w:rsid w:val="00E85031"/>
    <w:rsid w:val="00E862A3"/>
    <w:rsid w:val="00E86C41"/>
    <w:rsid w:val="00E87F87"/>
    <w:rsid w:val="00E90FC1"/>
    <w:rsid w:val="00E92444"/>
    <w:rsid w:val="00E93072"/>
    <w:rsid w:val="00E93936"/>
    <w:rsid w:val="00E94907"/>
    <w:rsid w:val="00E95159"/>
    <w:rsid w:val="00E953FE"/>
    <w:rsid w:val="00E956F2"/>
    <w:rsid w:val="00E95D5E"/>
    <w:rsid w:val="00EA0151"/>
    <w:rsid w:val="00EA06E1"/>
    <w:rsid w:val="00EA0D84"/>
    <w:rsid w:val="00EA29A2"/>
    <w:rsid w:val="00EA4661"/>
    <w:rsid w:val="00EA5568"/>
    <w:rsid w:val="00EA56BA"/>
    <w:rsid w:val="00EA7020"/>
    <w:rsid w:val="00EA77C2"/>
    <w:rsid w:val="00EB2E13"/>
    <w:rsid w:val="00EB4593"/>
    <w:rsid w:val="00EB5A68"/>
    <w:rsid w:val="00EB620E"/>
    <w:rsid w:val="00EB6905"/>
    <w:rsid w:val="00EC1E45"/>
    <w:rsid w:val="00EC28BA"/>
    <w:rsid w:val="00EC3006"/>
    <w:rsid w:val="00EC3312"/>
    <w:rsid w:val="00EC3384"/>
    <w:rsid w:val="00EC36B0"/>
    <w:rsid w:val="00EC4460"/>
    <w:rsid w:val="00EC4624"/>
    <w:rsid w:val="00EC544C"/>
    <w:rsid w:val="00EC6148"/>
    <w:rsid w:val="00EC7348"/>
    <w:rsid w:val="00EC7ADA"/>
    <w:rsid w:val="00EC7D7C"/>
    <w:rsid w:val="00ED01B2"/>
    <w:rsid w:val="00ED22C4"/>
    <w:rsid w:val="00ED310A"/>
    <w:rsid w:val="00ED33C0"/>
    <w:rsid w:val="00ED36AA"/>
    <w:rsid w:val="00ED3C37"/>
    <w:rsid w:val="00ED3E27"/>
    <w:rsid w:val="00ED4657"/>
    <w:rsid w:val="00ED5492"/>
    <w:rsid w:val="00ED5A11"/>
    <w:rsid w:val="00EE0290"/>
    <w:rsid w:val="00EE05AB"/>
    <w:rsid w:val="00EE08B0"/>
    <w:rsid w:val="00EE171A"/>
    <w:rsid w:val="00EE19A0"/>
    <w:rsid w:val="00EE2078"/>
    <w:rsid w:val="00EF0FDC"/>
    <w:rsid w:val="00EF2CA2"/>
    <w:rsid w:val="00EF5DB8"/>
    <w:rsid w:val="00EF6B20"/>
    <w:rsid w:val="00EF76DC"/>
    <w:rsid w:val="00EF7F70"/>
    <w:rsid w:val="00F008A5"/>
    <w:rsid w:val="00F01903"/>
    <w:rsid w:val="00F0246C"/>
    <w:rsid w:val="00F044B9"/>
    <w:rsid w:val="00F06743"/>
    <w:rsid w:val="00F067DA"/>
    <w:rsid w:val="00F067E2"/>
    <w:rsid w:val="00F07084"/>
    <w:rsid w:val="00F0736B"/>
    <w:rsid w:val="00F079AE"/>
    <w:rsid w:val="00F117E1"/>
    <w:rsid w:val="00F12070"/>
    <w:rsid w:val="00F12D05"/>
    <w:rsid w:val="00F13020"/>
    <w:rsid w:val="00F13084"/>
    <w:rsid w:val="00F13188"/>
    <w:rsid w:val="00F14115"/>
    <w:rsid w:val="00F141EE"/>
    <w:rsid w:val="00F143F7"/>
    <w:rsid w:val="00F14F7C"/>
    <w:rsid w:val="00F165FC"/>
    <w:rsid w:val="00F17DB7"/>
    <w:rsid w:val="00F224F6"/>
    <w:rsid w:val="00F22837"/>
    <w:rsid w:val="00F24539"/>
    <w:rsid w:val="00F24809"/>
    <w:rsid w:val="00F26139"/>
    <w:rsid w:val="00F262D9"/>
    <w:rsid w:val="00F27026"/>
    <w:rsid w:val="00F2752D"/>
    <w:rsid w:val="00F275A3"/>
    <w:rsid w:val="00F3178A"/>
    <w:rsid w:val="00F320A5"/>
    <w:rsid w:val="00F32E2C"/>
    <w:rsid w:val="00F348C1"/>
    <w:rsid w:val="00F3652D"/>
    <w:rsid w:val="00F36C64"/>
    <w:rsid w:val="00F37564"/>
    <w:rsid w:val="00F40237"/>
    <w:rsid w:val="00F44B7F"/>
    <w:rsid w:val="00F44E36"/>
    <w:rsid w:val="00F459A0"/>
    <w:rsid w:val="00F45D9B"/>
    <w:rsid w:val="00F46547"/>
    <w:rsid w:val="00F47C12"/>
    <w:rsid w:val="00F47D57"/>
    <w:rsid w:val="00F5280A"/>
    <w:rsid w:val="00F5526C"/>
    <w:rsid w:val="00F567D7"/>
    <w:rsid w:val="00F57D9F"/>
    <w:rsid w:val="00F60F41"/>
    <w:rsid w:val="00F623AE"/>
    <w:rsid w:val="00F634D5"/>
    <w:rsid w:val="00F64B49"/>
    <w:rsid w:val="00F64EF6"/>
    <w:rsid w:val="00F65C45"/>
    <w:rsid w:val="00F65EB9"/>
    <w:rsid w:val="00F660F0"/>
    <w:rsid w:val="00F66B1F"/>
    <w:rsid w:val="00F675B9"/>
    <w:rsid w:val="00F719D4"/>
    <w:rsid w:val="00F73A6E"/>
    <w:rsid w:val="00F7411D"/>
    <w:rsid w:val="00F744A2"/>
    <w:rsid w:val="00F75AD8"/>
    <w:rsid w:val="00F76C44"/>
    <w:rsid w:val="00F77DB3"/>
    <w:rsid w:val="00F80E48"/>
    <w:rsid w:val="00F8326F"/>
    <w:rsid w:val="00F84456"/>
    <w:rsid w:val="00F8653C"/>
    <w:rsid w:val="00F8656D"/>
    <w:rsid w:val="00F86CE9"/>
    <w:rsid w:val="00F87054"/>
    <w:rsid w:val="00F92E2E"/>
    <w:rsid w:val="00F93BD4"/>
    <w:rsid w:val="00F942F4"/>
    <w:rsid w:val="00F94B06"/>
    <w:rsid w:val="00F94BF8"/>
    <w:rsid w:val="00F94EFC"/>
    <w:rsid w:val="00F96E43"/>
    <w:rsid w:val="00F97FF7"/>
    <w:rsid w:val="00FA201D"/>
    <w:rsid w:val="00FA2C31"/>
    <w:rsid w:val="00FA3239"/>
    <w:rsid w:val="00FA3539"/>
    <w:rsid w:val="00FA3979"/>
    <w:rsid w:val="00FA3BE0"/>
    <w:rsid w:val="00FA4809"/>
    <w:rsid w:val="00FA54EC"/>
    <w:rsid w:val="00FA6D01"/>
    <w:rsid w:val="00FA6D9C"/>
    <w:rsid w:val="00FA7D19"/>
    <w:rsid w:val="00FB4362"/>
    <w:rsid w:val="00FB51F4"/>
    <w:rsid w:val="00FB5C1F"/>
    <w:rsid w:val="00FC1DE3"/>
    <w:rsid w:val="00FC2DE4"/>
    <w:rsid w:val="00FC45BE"/>
    <w:rsid w:val="00FC517F"/>
    <w:rsid w:val="00FC5756"/>
    <w:rsid w:val="00FC68E9"/>
    <w:rsid w:val="00FC6A57"/>
    <w:rsid w:val="00FC70EA"/>
    <w:rsid w:val="00FC71E6"/>
    <w:rsid w:val="00FD055F"/>
    <w:rsid w:val="00FD0D5B"/>
    <w:rsid w:val="00FD0D73"/>
    <w:rsid w:val="00FD143C"/>
    <w:rsid w:val="00FD1FAD"/>
    <w:rsid w:val="00FD23F3"/>
    <w:rsid w:val="00FD27DE"/>
    <w:rsid w:val="00FD398C"/>
    <w:rsid w:val="00FD3FBF"/>
    <w:rsid w:val="00FD4315"/>
    <w:rsid w:val="00FD4A3F"/>
    <w:rsid w:val="00FD556D"/>
    <w:rsid w:val="00FD60A9"/>
    <w:rsid w:val="00FE08E4"/>
    <w:rsid w:val="00FE0FFD"/>
    <w:rsid w:val="00FE277C"/>
    <w:rsid w:val="00FE37FA"/>
    <w:rsid w:val="00FE796F"/>
    <w:rsid w:val="00FE797F"/>
    <w:rsid w:val="00FF077B"/>
    <w:rsid w:val="00FF0919"/>
    <w:rsid w:val="00FF12B3"/>
    <w:rsid w:val="00FF25A5"/>
    <w:rsid w:val="00FF4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537D379"/>
  <w15:chartTrackingRefBased/>
  <w15:docId w15:val="{CB2653D4-D2C4-42F0-AE38-D9C9170DC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UTM Avo" w:eastAsia="Calibri" w:hAnsi="UTM Avo" w:cs="Times New Roman"/>
        <w:sz w:val="26"/>
        <w:szCs w:val="2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A66"/>
    <w:pPr>
      <w:spacing w:after="120"/>
    </w:pPr>
  </w:style>
  <w:style w:type="paragraph" w:styleId="Heading1">
    <w:name w:val="heading 1"/>
    <w:basedOn w:val="Muc-I"/>
    <w:next w:val="Normal"/>
    <w:link w:val="Heading1Char"/>
    <w:uiPriority w:val="9"/>
    <w:qFormat/>
    <w:rsid w:val="003F02DA"/>
    <w:pPr>
      <w:numPr>
        <w:numId w:val="3"/>
      </w:numPr>
      <w:ind w:left="450" w:hanging="450"/>
      <w:outlineLvl w:val="0"/>
    </w:pPr>
    <w:rPr>
      <w:rFonts w:ascii="UTM Swiss 721 Black Condensed" w:hAnsi="UTM Swiss 721 Black Condensed"/>
      <w:b w:val="0"/>
      <w:color w:val="767171" w:themeColor="background2" w:themeShade="80"/>
      <w:sz w:val="32"/>
    </w:rPr>
  </w:style>
  <w:style w:type="paragraph" w:styleId="Heading2">
    <w:name w:val="heading 2"/>
    <w:basedOn w:val="Muc-1"/>
    <w:next w:val="Normal"/>
    <w:link w:val="Heading2Char"/>
    <w:uiPriority w:val="9"/>
    <w:unhideWhenUsed/>
    <w:qFormat/>
    <w:rsid w:val="003E311F"/>
    <w:pPr>
      <w:numPr>
        <w:numId w:val="4"/>
      </w:numPr>
      <w:outlineLvl w:val="1"/>
    </w:pPr>
    <w:rPr>
      <w:b/>
      <w:color w:val="404040" w:themeColor="text1" w:themeTint="BF"/>
      <w:sz w:val="26"/>
    </w:rPr>
  </w:style>
  <w:style w:type="paragraph" w:styleId="Heading3">
    <w:name w:val="heading 3"/>
    <w:basedOn w:val="NoiDung"/>
    <w:next w:val="Normal"/>
    <w:link w:val="Heading3Char"/>
    <w:uiPriority w:val="9"/>
    <w:unhideWhenUsed/>
    <w:qFormat/>
    <w:rsid w:val="00411B96"/>
    <w:pPr>
      <w:numPr>
        <w:numId w:val="7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E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E75"/>
    <w:rPr>
      <w:rFonts w:ascii="Times New Roman" w:eastAsia="Times New Roman" w:hAnsi="Times New Roman"/>
      <w:color w:val="212120"/>
      <w:kern w:val="28"/>
    </w:rPr>
  </w:style>
  <w:style w:type="paragraph" w:styleId="Footer">
    <w:name w:val="footer"/>
    <w:basedOn w:val="Normal"/>
    <w:link w:val="FooterChar"/>
    <w:uiPriority w:val="99"/>
    <w:unhideWhenUsed/>
    <w:rsid w:val="00811E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E75"/>
    <w:rPr>
      <w:rFonts w:ascii="Times New Roman" w:eastAsia="Times New Roman" w:hAnsi="Times New Roman"/>
      <w:color w:val="212120"/>
      <w:kern w:val="28"/>
    </w:rPr>
  </w:style>
  <w:style w:type="paragraph" w:styleId="NoSpacing">
    <w:name w:val="No Spacing"/>
    <w:link w:val="NoSpacingChar"/>
    <w:uiPriority w:val="1"/>
    <w:qFormat/>
    <w:rsid w:val="00985EDF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85EDF"/>
    <w:rPr>
      <w:rFonts w:asciiTheme="minorHAnsi" w:eastAsiaTheme="minorEastAsia" w:hAnsiTheme="minorHAnsi" w:cstheme="minorBidi"/>
      <w:sz w:val="22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480A32"/>
    <w:pPr>
      <w:ind w:left="720"/>
      <w:contextualSpacing/>
    </w:pPr>
  </w:style>
  <w:style w:type="paragraph" w:customStyle="1" w:styleId="Muc-I">
    <w:name w:val="Muc-I"/>
    <w:basedOn w:val="ListParagraph"/>
    <w:link w:val="Muc-IChar"/>
    <w:rsid w:val="007404DA"/>
    <w:pPr>
      <w:numPr>
        <w:numId w:val="1"/>
      </w:numPr>
      <w:ind w:left="720" w:hanging="360"/>
    </w:pPr>
    <w:rPr>
      <w:rFonts w:cs="Arial"/>
      <w:b/>
      <w:sz w:val="30"/>
    </w:rPr>
  </w:style>
  <w:style w:type="paragraph" w:customStyle="1" w:styleId="Muc-1">
    <w:name w:val="Muc-1"/>
    <w:basedOn w:val="Muc-I"/>
    <w:link w:val="Muc-1Char"/>
    <w:rsid w:val="000C7F39"/>
    <w:pPr>
      <w:numPr>
        <w:numId w:val="2"/>
      </w:numPr>
      <w:ind w:left="900" w:hanging="360"/>
    </w:pPr>
    <w:rPr>
      <w:b w:val="0"/>
      <w:sz w:val="28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80A32"/>
    <w:rPr>
      <w:rFonts w:ascii="UTM Neo Sans Intel" w:eastAsia="Times New Roman" w:hAnsi="UTM Neo Sans Intel"/>
      <w:color w:val="212120"/>
      <w:kern w:val="28"/>
      <w:sz w:val="26"/>
      <w:szCs w:val="26"/>
    </w:rPr>
  </w:style>
  <w:style w:type="character" w:customStyle="1" w:styleId="Muc-IChar">
    <w:name w:val="Muc-I Char"/>
    <w:basedOn w:val="ListParagraphChar"/>
    <w:link w:val="Muc-I"/>
    <w:rsid w:val="007404DA"/>
    <w:rPr>
      <w:rFonts w:ascii="UTM Neo Sans Intel" w:eastAsia="Times New Roman" w:hAnsi="UTM Neo Sans Intel" w:cs="Arial"/>
      <w:b/>
      <w:color w:val="212120"/>
      <w:kern w:val="28"/>
      <w:sz w:val="30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F02DA"/>
    <w:rPr>
      <w:rFonts w:ascii="UTM Swiss 721 Black Condensed" w:eastAsia="Times New Roman" w:hAnsi="UTM Swiss 721 Black Condensed" w:cs="Arial"/>
      <w:color w:val="767171" w:themeColor="background2" w:themeShade="80"/>
      <w:kern w:val="28"/>
      <w:sz w:val="32"/>
      <w:szCs w:val="26"/>
    </w:rPr>
  </w:style>
  <w:style w:type="character" w:customStyle="1" w:styleId="Muc-1Char">
    <w:name w:val="Muc-1 Char"/>
    <w:basedOn w:val="Muc-IChar"/>
    <w:link w:val="Muc-1"/>
    <w:rsid w:val="000C7F39"/>
    <w:rPr>
      <w:rFonts w:ascii="UTM Neo Sans Intel" w:eastAsia="Times New Roman" w:hAnsi="UTM Neo Sans Intel" w:cs="Arial"/>
      <w:b w:val="0"/>
      <w:color w:val="212120"/>
      <w:kern w:val="28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E311F"/>
    <w:rPr>
      <w:rFonts w:ascii="UTM Neo Sans Intel" w:eastAsia="Times New Roman" w:hAnsi="UTM Neo Sans Intel" w:cs="Arial"/>
      <w:b/>
      <w:color w:val="404040" w:themeColor="text1" w:themeTint="BF"/>
      <w:kern w:val="28"/>
      <w:sz w:val="26"/>
      <w:szCs w:val="28"/>
    </w:rPr>
  </w:style>
  <w:style w:type="paragraph" w:customStyle="1" w:styleId="NoiDung">
    <w:name w:val="NoiDung"/>
    <w:basedOn w:val="Normal"/>
    <w:link w:val="NoiDungChar"/>
    <w:qFormat/>
    <w:rsid w:val="00C45F90"/>
    <w:pPr>
      <w:spacing w:line="288" w:lineRule="auto"/>
      <w:jc w:val="both"/>
    </w:pPr>
    <w:rPr>
      <w:rFonts w:ascii="UVN Viet Sach" w:hAnsi="UVN Viet Sach" w:cs="Arial"/>
    </w:rPr>
  </w:style>
  <w:style w:type="character" w:styleId="Hyperlink">
    <w:name w:val="Hyperlink"/>
    <w:basedOn w:val="DefaultParagraphFont"/>
    <w:uiPriority w:val="99"/>
    <w:unhideWhenUsed/>
    <w:rsid w:val="008A21AA"/>
    <w:rPr>
      <w:color w:val="0563C1" w:themeColor="hyperlink"/>
      <w:u w:val="single"/>
    </w:rPr>
  </w:style>
  <w:style w:type="character" w:customStyle="1" w:styleId="NoiDungChar">
    <w:name w:val="NoiDung Char"/>
    <w:basedOn w:val="DefaultParagraphFont"/>
    <w:link w:val="NoiDung"/>
    <w:rsid w:val="00C45F90"/>
    <w:rPr>
      <w:rFonts w:ascii="UVN Viet Sach" w:eastAsia="Times New Roman" w:hAnsi="UVN Viet Sach" w:cs="Arial"/>
      <w:color w:val="212120"/>
      <w:kern w:val="28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224153"/>
    <w:rPr>
      <w:color w:val="954F72" w:themeColor="followedHyperlink"/>
      <w:u w:val="single"/>
    </w:rPr>
  </w:style>
  <w:style w:type="paragraph" w:customStyle="1" w:styleId="Hinh">
    <w:name w:val="Hinh"/>
    <w:basedOn w:val="NoiDung"/>
    <w:link w:val="HinhChar"/>
    <w:qFormat/>
    <w:rsid w:val="00BA4CC1"/>
    <w:pPr>
      <w:numPr>
        <w:numId w:val="5"/>
      </w:numPr>
      <w:jc w:val="center"/>
    </w:pPr>
    <w:rPr>
      <w:i/>
    </w:rPr>
  </w:style>
  <w:style w:type="character" w:customStyle="1" w:styleId="HinhChar">
    <w:name w:val="Hinh Char"/>
    <w:basedOn w:val="NoiDungChar"/>
    <w:link w:val="Hinh"/>
    <w:rsid w:val="00BA4CC1"/>
    <w:rPr>
      <w:rFonts w:ascii="UVN Viet Sach" w:eastAsia="Times New Roman" w:hAnsi="UVN Viet Sach" w:cs="Arial"/>
      <w:i/>
      <w:color w:val="212120"/>
      <w:kern w:val="28"/>
      <w:sz w:val="26"/>
      <w:szCs w:val="26"/>
    </w:rPr>
  </w:style>
  <w:style w:type="paragraph" w:customStyle="1" w:styleId="Bc">
    <w:name w:val="Bước"/>
    <w:basedOn w:val="NoiDung"/>
    <w:link w:val="BcChar"/>
    <w:qFormat/>
    <w:rsid w:val="00375DC1"/>
    <w:pPr>
      <w:numPr>
        <w:numId w:val="6"/>
      </w:numPr>
      <w:ind w:left="180" w:hanging="180"/>
    </w:pPr>
  </w:style>
  <w:style w:type="character" w:customStyle="1" w:styleId="Heading3Char">
    <w:name w:val="Heading 3 Char"/>
    <w:basedOn w:val="DefaultParagraphFont"/>
    <w:link w:val="Heading3"/>
    <w:uiPriority w:val="9"/>
    <w:rsid w:val="00411B96"/>
    <w:rPr>
      <w:rFonts w:ascii="UVN Viet Sach" w:eastAsia="Times New Roman" w:hAnsi="UVN Viet Sach" w:cs="Arial"/>
      <w:b/>
      <w:i/>
      <w:color w:val="212120"/>
      <w:kern w:val="28"/>
      <w:sz w:val="26"/>
      <w:szCs w:val="26"/>
    </w:rPr>
  </w:style>
  <w:style w:type="character" w:customStyle="1" w:styleId="BcChar">
    <w:name w:val="Bước Char"/>
    <w:basedOn w:val="NoiDungChar"/>
    <w:link w:val="Bc"/>
    <w:rsid w:val="00375DC1"/>
    <w:rPr>
      <w:rFonts w:ascii="UVN Viet Sach" w:eastAsia="Times New Roman" w:hAnsi="UVN Viet Sach" w:cs="Arial"/>
      <w:color w:val="212120"/>
      <w:kern w:val="28"/>
      <w:sz w:val="26"/>
      <w:szCs w:val="26"/>
    </w:rPr>
  </w:style>
  <w:style w:type="table" w:styleId="TableGrid">
    <w:name w:val="Table Grid"/>
    <w:basedOn w:val="TableNormal"/>
    <w:uiPriority w:val="39"/>
    <w:rsid w:val="00ED31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semiHidden/>
    <w:unhideWhenUsed/>
    <w:rsid w:val="001133CB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EB5A68"/>
    <w:rPr>
      <w:color w:val="808080"/>
      <w:shd w:val="clear" w:color="auto" w:fill="E6E6E6"/>
    </w:rPr>
  </w:style>
  <w:style w:type="paragraph" w:styleId="Caption">
    <w:name w:val="caption"/>
    <w:basedOn w:val="Normal"/>
    <w:next w:val="Normal"/>
    <w:uiPriority w:val="35"/>
    <w:unhideWhenUsed/>
    <w:qFormat/>
    <w:rsid w:val="00C66FC0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B58B3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722283"/>
    <w:pPr>
      <w:keepNext/>
      <w:keepLines/>
      <w:numPr>
        <w:numId w:val="0"/>
      </w:numPr>
      <w:spacing w:before="240" w:after="0" w:line="259" w:lineRule="auto"/>
      <w:contextualSpacing w:val="0"/>
      <w:outlineLvl w:val="9"/>
    </w:pPr>
    <w:rPr>
      <w:rFonts w:asciiTheme="majorHAnsi" w:eastAsiaTheme="majorEastAsia" w:hAnsiTheme="majorHAnsi" w:cstheme="majorBidi"/>
      <w:color w:val="2E74B5" w:themeColor="accent1" w:themeShade="BF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E93072"/>
    <w:pPr>
      <w:tabs>
        <w:tab w:val="left" w:pos="1100"/>
        <w:tab w:val="right" w:leader="dot" w:pos="9620"/>
      </w:tabs>
      <w:spacing w:after="100" w:line="259" w:lineRule="auto"/>
      <w:ind w:left="720"/>
    </w:pPr>
    <w:rPr>
      <w:rFonts w:asciiTheme="minorHAnsi" w:eastAsiaTheme="minorEastAsia" w:hAnsiTheme="minorHAnsi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722283"/>
    <w:pPr>
      <w:spacing w:after="100" w:line="259" w:lineRule="auto"/>
    </w:pPr>
    <w:rPr>
      <w:rFonts w:asciiTheme="minorHAnsi" w:eastAsiaTheme="minorEastAsia" w:hAnsiTheme="minorHAnsi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93072"/>
    <w:pPr>
      <w:tabs>
        <w:tab w:val="left" w:pos="1320"/>
        <w:tab w:val="right" w:leader="dot" w:pos="9620"/>
      </w:tabs>
      <w:spacing w:after="100" w:line="259" w:lineRule="auto"/>
      <w:ind w:left="720"/>
    </w:pPr>
    <w:rPr>
      <w:rFonts w:ascii="Times New Roman" w:eastAsiaTheme="minorEastAsia" w:hAnsi="Times New Roman"/>
      <w:noProof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16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169"/>
    <w:rPr>
      <w:rFonts w:ascii="Segoe UI" w:eastAsia="Times New Roman" w:hAnsi="Segoe UI" w:cs="Segoe UI"/>
      <w:color w:val="212120"/>
      <w:kern w:val="28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16956"/>
    <w:pPr>
      <w:spacing w:after="0"/>
    </w:pPr>
    <w:rPr>
      <w:rFonts w:ascii="Times New Roman" w:eastAsiaTheme="minorHAnsi" w:hAnsi="Times New Roman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6956"/>
    <w:rPr>
      <w:rFonts w:ascii="Times New Roman" w:eastAsiaTheme="minorHAnsi" w:hAnsi="Times New Roman" w:cstheme="minorBidi"/>
    </w:rPr>
  </w:style>
  <w:style w:type="character" w:styleId="FootnoteReference">
    <w:name w:val="footnote reference"/>
    <w:basedOn w:val="DefaultParagraphFont"/>
    <w:uiPriority w:val="99"/>
    <w:semiHidden/>
    <w:unhideWhenUsed/>
    <w:rsid w:val="00B16956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B16956"/>
    <w:pPr>
      <w:spacing w:before="240" w:line="360" w:lineRule="auto"/>
      <w:contextualSpacing/>
      <w:jc w:val="center"/>
    </w:pPr>
    <w:rPr>
      <w:rFonts w:ascii="Times New Roman" w:eastAsiaTheme="majorEastAsia" w:hAnsi="Times New Roman" w:cstheme="majorBidi"/>
      <w:b/>
      <w:spacing w:val="-10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956"/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  <w:style w:type="paragraph" w:customStyle="1" w:styleId="Style3">
    <w:name w:val="Style3"/>
    <w:qFormat/>
    <w:rsid w:val="000874E9"/>
    <w:pPr>
      <w:numPr>
        <w:numId w:val="14"/>
      </w:numPr>
      <w:spacing w:after="240"/>
      <w:ind w:left="357" w:hanging="357"/>
    </w:pPr>
    <w:rPr>
      <w:rFonts w:ascii="UTM Neo Sans Intel" w:eastAsia="Times New Roman" w:hAnsi="UTM Neo Sans Intel" w:cs="Arial"/>
      <w:b/>
      <w:color w:val="002060"/>
      <w:kern w:val="28"/>
      <w:sz w:val="28"/>
      <w:szCs w:val="28"/>
    </w:rPr>
  </w:style>
  <w:style w:type="paragraph" w:customStyle="1" w:styleId="Style4">
    <w:name w:val="Style4"/>
    <w:basedOn w:val="Heading1"/>
    <w:qFormat/>
    <w:rsid w:val="000874E9"/>
    <w:pPr>
      <w:numPr>
        <w:numId w:val="0"/>
      </w:numPr>
      <w:spacing w:before="240" w:after="240"/>
      <w:contextualSpacing w:val="0"/>
      <w:jc w:val="both"/>
    </w:pPr>
    <w:rPr>
      <w:rFonts w:ascii="UTM Neo Intel" w:eastAsia="Times New Roman" w:hAnsi="UTM Neo Intel"/>
      <w:b/>
      <w:color w:val="0070C0"/>
      <w:kern w:val="28"/>
      <w:sz w:val="40"/>
    </w:rPr>
  </w:style>
  <w:style w:type="character" w:styleId="Strong">
    <w:name w:val="Strong"/>
    <w:basedOn w:val="DefaultParagraphFont"/>
    <w:uiPriority w:val="22"/>
    <w:qFormat/>
    <w:rsid w:val="00D82E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5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0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75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01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0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8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13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42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51600">
          <w:marLeft w:val="0"/>
          <w:marRight w:val="0"/>
          <w:marTop w:val="0"/>
          <w:marBottom w:val="0"/>
          <w:divBdr>
            <w:top w:val="single" w:sz="6" w:space="0" w:color="CCCCCC"/>
            <w:left w:val="single" w:sz="6" w:space="4" w:color="DDDDDD"/>
            <w:bottom w:val="single" w:sz="6" w:space="0" w:color="FAFAFA"/>
            <w:right w:val="single" w:sz="6" w:space="4" w:color="DDDDDD"/>
          </w:divBdr>
        </w:div>
      </w:divsChild>
    </w:div>
    <w:div w:id="105997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77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1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3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7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5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063725">
          <w:marLeft w:val="0"/>
          <w:marRight w:val="0"/>
          <w:marTop w:val="0"/>
          <w:marBottom w:val="0"/>
          <w:divBdr>
            <w:top w:val="single" w:sz="6" w:space="0" w:color="CCCCCC"/>
            <w:left w:val="single" w:sz="6" w:space="4" w:color="DDDDDD"/>
            <w:bottom w:val="single" w:sz="6" w:space="0" w:color="FAFAFA"/>
            <w:right w:val="single" w:sz="6" w:space="4" w:color="DDDDDD"/>
          </w:divBdr>
        </w:div>
      </w:divsChild>
    </w:div>
    <w:div w:id="129691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2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56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38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28498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7018910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6727872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452300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93614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41107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0091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74310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966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2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33C7A6-A163-6845-B053-AB4F90F057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ockLayouts LLC</Company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Hartvickson</dc:creator>
  <cp:keywords/>
  <dc:description/>
  <cp:lastModifiedBy>Trần Quốc Trung</cp:lastModifiedBy>
  <cp:revision>3</cp:revision>
  <cp:lastPrinted>2024-10-07T13:51:00Z</cp:lastPrinted>
  <dcterms:created xsi:type="dcterms:W3CDTF">2024-10-28T13:10:00Z</dcterms:created>
  <dcterms:modified xsi:type="dcterms:W3CDTF">2024-11-11T03:09:00Z</dcterms:modified>
</cp:coreProperties>
</file>